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5DF2" w:rsidRDefault="00565DF2" w:rsidP="00565DF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hytolaccoid Characte</w:t>
      </w:r>
      <w:r w:rsidR="007A5864">
        <w:rPr>
          <w:rFonts w:ascii="Times New Roman" w:hAnsi="Times New Roman" w:cs="Times New Roman"/>
          <w:sz w:val="24"/>
          <w:szCs w:val="24"/>
        </w:rPr>
        <w:t>ristics in Relation to Climate C</w:t>
      </w:r>
      <w:r>
        <w:rPr>
          <w:rFonts w:ascii="Times New Roman" w:hAnsi="Times New Roman" w:cs="Times New Roman"/>
          <w:sz w:val="24"/>
          <w:szCs w:val="24"/>
        </w:rPr>
        <w:t>onditions</w:t>
      </w:r>
    </w:p>
    <w:p w:rsidR="00565DF2" w:rsidRDefault="00565DF2" w:rsidP="00565DF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Gwendolyn Lloyd, Kerkhoff Lab</w:t>
      </w:r>
    </w:p>
    <w:p w:rsidR="00565DF2" w:rsidRDefault="00565DF2" w:rsidP="00565DF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ay 2016</w:t>
      </w:r>
    </w:p>
    <w:p w:rsidR="00565DF2" w:rsidRDefault="00565DF2" w:rsidP="00565DF2">
      <w:pPr>
        <w:spacing w:after="0" w:line="480" w:lineRule="auto"/>
        <w:jc w:val="center"/>
        <w:rPr>
          <w:rFonts w:ascii="Times New Roman" w:hAnsi="Times New Roman" w:cs="Times New Roman"/>
          <w:sz w:val="24"/>
          <w:szCs w:val="24"/>
        </w:rPr>
      </w:pPr>
    </w:p>
    <w:p w:rsidR="00D26F78" w:rsidRDefault="00D26F78" w:rsidP="00565DF2">
      <w:pPr>
        <w:spacing w:after="0" w:line="480" w:lineRule="auto"/>
        <w:jc w:val="center"/>
        <w:rPr>
          <w:rFonts w:ascii="Times New Roman" w:hAnsi="Times New Roman" w:cs="Times New Roman"/>
          <w:sz w:val="24"/>
          <w:szCs w:val="24"/>
        </w:rPr>
      </w:pPr>
    </w:p>
    <w:p w:rsidR="00565DF2" w:rsidRPr="00D26F78" w:rsidRDefault="001B67E5" w:rsidP="00565DF2">
      <w:pPr>
        <w:spacing w:after="0" w:line="480" w:lineRule="auto"/>
        <w:rPr>
          <w:rFonts w:ascii="Times New Roman" w:hAnsi="Times New Roman" w:cs="Times New Roman"/>
          <w:sz w:val="24"/>
          <w:szCs w:val="24"/>
        </w:rPr>
      </w:pPr>
      <w:r>
        <w:rPr>
          <w:rFonts w:ascii="Times New Roman" w:hAnsi="Times New Roman" w:cs="Times New Roman"/>
          <w:sz w:val="24"/>
          <w:szCs w:val="24"/>
        </w:rPr>
        <w:tab/>
        <w:t>Tropical Conservatism H</w:t>
      </w:r>
      <w:r w:rsidR="00E33EE7" w:rsidRPr="00D26F78">
        <w:rPr>
          <w:rFonts w:ascii="Times New Roman" w:hAnsi="Times New Roman" w:cs="Times New Roman"/>
          <w:sz w:val="24"/>
          <w:szCs w:val="24"/>
        </w:rPr>
        <w:t xml:space="preserve">ypothesis states that plants originated in the tropics and as they evolved, they migrated out towards the poles. Due to the variation </w:t>
      </w:r>
      <w:r>
        <w:rPr>
          <w:rFonts w:ascii="Times New Roman" w:hAnsi="Times New Roman" w:cs="Times New Roman"/>
          <w:sz w:val="24"/>
          <w:szCs w:val="24"/>
        </w:rPr>
        <w:t>between</w:t>
      </w:r>
      <w:r w:rsidR="00E33EE7" w:rsidRPr="00D26F78">
        <w:rPr>
          <w:rFonts w:ascii="Times New Roman" w:hAnsi="Times New Roman" w:cs="Times New Roman"/>
          <w:sz w:val="24"/>
          <w:szCs w:val="24"/>
        </w:rPr>
        <w:t xml:space="preserve"> climates, plants evolved </w:t>
      </w:r>
      <w:r>
        <w:rPr>
          <w:rFonts w:ascii="Times New Roman" w:hAnsi="Times New Roman" w:cs="Times New Roman"/>
          <w:sz w:val="24"/>
          <w:szCs w:val="24"/>
        </w:rPr>
        <w:t>their</w:t>
      </w:r>
      <w:r w:rsidR="00E33EE7" w:rsidRPr="00D26F78">
        <w:rPr>
          <w:rFonts w:ascii="Times New Roman" w:hAnsi="Times New Roman" w:cs="Times New Roman"/>
          <w:sz w:val="24"/>
          <w:szCs w:val="24"/>
        </w:rPr>
        <w:t xml:space="preserve"> traits</w:t>
      </w:r>
      <w:r w:rsidR="00542EAA" w:rsidRPr="00D26F78">
        <w:rPr>
          <w:rFonts w:ascii="Times New Roman" w:hAnsi="Times New Roman" w:cs="Times New Roman"/>
          <w:sz w:val="24"/>
          <w:szCs w:val="24"/>
        </w:rPr>
        <w:t xml:space="preserve"> to survive these colder climates. In this study, we looked at a clade known as “Phytolaccoids” and how growth form and seed mass are influenced by changing climate conditions.  We observed that woody plants were more abundant in the tropics than in colder environments, reflective of the literature stating that woody plants evolved</w:t>
      </w:r>
      <w:r>
        <w:rPr>
          <w:rFonts w:ascii="Times New Roman" w:hAnsi="Times New Roman" w:cs="Times New Roman"/>
          <w:sz w:val="24"/>
          <w:szCs w:val="24"/>
        </w:rPr>
        <w:t xml:space="preserve"> and spread</w:t>
      </w:r>
      <w:r w:rsidR="00542EAA" w:rsidRPr="00D26F78">
        <w:rPr>
          <w:rFonts w:ascii="Times New Roman" w:hAnsi="Times New Roman" w:cs="Times New Roman"/>
          <w:sz w:val="24"/>
          <w:szCs w:val="24"/>
        </w:rPr>
        <w:t xml:space="preserve"> more </w:t>
      </w:r>
      <w:r>
        <w:rPr>
          <w:rFonts w:ascii="Times New Roman" w:hAnsi="Times New Roman" w:cs="Times New Roman"/>
          <w:sz w:val="24"/>
          <w:szCs w:val="24"/>
        </w:rPr>
        <w:t>slowly</w:t>
      </w:r>
      <w:r w:rsidR="00542EAA" w:rsidRPr="00D26F78">
        <w:rPr>
          <w:rFonts w:ascii="Times New Roman" w:hAnsi="Times New Roman" w:cs="Times New Roman"/>
          <w:sz w:val="24"/>
          <w:szCs w:val="24"/>
        </w:rPr>
        <w:t xml:space="preserve"> </w:t>
      </w:r>
      <w:r w:rsidR="00D26F78" w:rsidRPr="00D26F78">
        <w:rPr>
          <w:rFonts w:ascii="Times New Roman" w:hAnsi="Times New Roman" w:cs="Times New Roman"/>
          <w:sz w:val="24"/>
          <w:szCs w:val="24"/>
        </w:rPr>
        <w:t xml:space="preserve">from the tropics </w:t>
      </w:r>
      <w:r w:rsidR="00542EAA" w:rsidRPr="00D26F78">
        <w:rPr>
          <w:rFonts w:ascii="Times New Roman" w:hAnsi="Times New Roman" w:cs="Times New Roman"/>
          <w:sz w:val="24"/>
          <w:szCs w:val="24"/>
        </w:rPr>
        <w:t xml:space="preserve">than herbaceous </w:t>
      </w:r>
      <w:r w:rsidR="00D26F78" w:rsidRPr="00D26F78">
        <w:rPr>
          <w:rFonts w:ascii="Times New Roman" w:hAnsi="Times New Roman" w:cs="Times New Roman"/>
          <w:sz w:val="24"/>
          <w:szCs w:val="24"/>
        </w:rPr>
        <w:t xml:space="preserve">plants. Additionally, </w:t>
      </w:r>
      <w:r w:rsidR="00D26F78">
        <w:rPr>
          <w:rFonts w:ascii="Times New Roman" w:hAnsi="Times New Roman" w:cs="Times New Roman"/>
          <w:sz w:val="24"/>
          <w:szCs w:val="24"/>
        </w:rPr>
        <w:t>as</w:t>
      </w:r>
      <w:r>
        <w:rPr>
          <w:rFonts w:ascii="Times New Roman" w:hAnsi="Times New Roman" w:cs="Times New Roman"/>
          <w:sz w:val="24"/>
          <w:szCs w:val="24"/>
        </w:rPr>
        <w:t xml:space="preserve"> the</w:t>
      </w:r>
      <w:r w:rsidR="00D26F78">
        <w:rPr>
          <w:rFonts w:ascii="Times New Roman" w:hAnsi="Times New Roman" w:cs="Times New Roman"/>
          <w:sz w:val="24"/>
          <w:szCs w:val="24"/>
        </w:rPr>
        <w:t xml:space="preserve"> temperature g</w:t>
      </w:r>
      <w:r>
        <w:rPr>
          <w:rFonts w:ascii="Times New Roman" w:hAnsi="Times New Roman" w:cs="Times New Roman"/>
          <w:sz w:val="24"/>
          <w:szCs w:val="24"/>
        </w:rPr>
        <w:t>rows colder, seed mass decreases;</w:t>
      </w:r>
      <w:r w:rsidR="00D26F78">
        <w:rPr>
          <w:rFonts w:ascii="Times New Roman" w:hAnsi="Times New Roman" w:cs="Times New Roman"/>
          <w:sz w:val="24"/>
          <w:szCs w:val="24"/>
        </w:rPr>
        <w:t xml:space="preserve"> this may</w:t>
      </w:r>
      <w:r>
        <w:rPr>
          <w:rFonts w:ascii="Times New Roman" w:hAnsi="Times New Roman" w:cs="Times New Roman"/>
          <w:sz w:val="24"/>
          <w:szCs w:val="24"/>
        </w:rPr>
        <w:t xml:space="preserve"> be reflective of</w:t>
      </w:r>
      <w:r w:rsidR="00D26F78">
        <w:rPr>
          <w:rFonts w:ascii="Times New Roman" w:hAnsi="Times New Roman" w:cs="Times New Roman"/>
          <w:sz w:val="24"/>
          <w:szCs w:val="24"/>
        </w:rPr>
        <w:t xml:space="preserve"> the nutrient availability in these</w:t>
      </w:r>
      <w:r>
        <w:rPr>
          <w:rFonts w:ascii="Times New Roman" w:hAnsi="Times New Roman" w:cs="Times New Roman"/>
          <w:sz w:val="24"/>
          <w:szCs w:val="24"/>
        </w:rPr>
        <w:t xml:space="preserve"> environments</w:t>
      </w:r>
      <w:r w:rsidR="00D26F78">
        <w:rPr>
          <w:rFonts w:ascii="Times New Roman" w:hAnsi="Times New Roman" w:cs="Times New Roman"/>
          <w:sz w:val="24"/>
          <w:szCs w:val="24"/>
        </w:rPr>
        <w:t>.</w:t>
      </w:r>
      <w:r w:rsidR="00565DF2" w:rsidRPr="00D26F78">
        <w:rPr>
          <w:rFonts w:ascii="Times New Roman" w:hAnsi="Times New Roman" w:cs="Times New Roman"/>
          <w:sz w:val="24"/>
          <w:szCs w:val="24"/>
        </w:rPr>
        <w:br w:type="page"/>
      </w:r>
    </w:p>
    <w:p w:rsidR="00565DF2" w:rsidRDefault="00565DF2" w:rsidP="00565DF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Introduction</w:t>
      </w:r>
    </w:p>
    <w:p w:rsidR="00565DF2" w:rsidRDefault="00565DF2" w:rsidP="00565DF2">
      <w:pPr>
        <w:spacing w:after="0" w:line="480" w:lineRule="auto"/>
        <w:rPr>
          <w:rFonts w:ascii="Times New Roman" w:hAnsi="Times New Roman" w:cs="Times New Roman"/>
          <w:sz w:val="24"/>
          <w:szCs w:val="24"/>
        </w:rPr>
      </w:pPr>
      <w:r>
        <w:rPr>
          <w:rFonts w:ascii="Times New Roman" w:hAnsi="Times New Roman" w:cs="Times New Roman"/>
          <w:sz w:val="24"/>
          <w:szCs w:val="24"/>
        </w:rPr>
        <w:tab/>
        <w:t>Many ecological questions can be explained through evolutionary pattern</w:t>
      </w:r>
      <w:r w:rsidR="007E54EB">
        <w:rPr>
          <w:rFonts w:ascii="Times New Roman" w:hAnsi="Times New Roman" w:cs="Times New Roman"/>
          <w:sz w:val="24"/>
          <w:szCs w:val="24"/>
        </w:rPr>
        <w:t>s</w:t>
      </w:r>
      <w:r>
        <w:rPr>
          <w:rFonts w:ascii="Times New Roman" w:hAnsi="Times New Roman" w:cs="Times New Roman"/>
          <w:sz w:val="24"/>
          <w:szCs w:val="24"/>
        </w:rPr>
        <w:t xml:space="preserve">. Trait spread across ecosystems or ranges </w:t>
      </w:r>
      <w:r w:rsidR="001B67E5">
        <w:rPr>
          <w:rFonts w:ascii="Times New Roman" w:hAnsi="Times New Roman" w:cs="Times New Roman"/>
          <w:sz w:val="24"/>
          <w:szCs w:val="24"/>
        </w:rPr>
        <w:t xml:space="preserve">represent change </w:t>
      </w:r>
      <w:r>
        <w:rPr>
          <w:rFonts w:ascii="Times New Roman" w:hAnsi="Times New Roman" w:cs="Times New Roman"/>
          <w:sz w:val="24"/>
          <w:szCs w:val="24"/>
        </w:rPr>
        <w:t>over time. Through similar studies, the Tropical Conservatism Hypothesis has been used to help e</w:t>
      </w:r>
      <w:r w:rsidR="007E54EB">
        <w:rPr>
          <w:rFonts w:ascii="Times New Roman" w:hAnsi="Times New Roman" w:cs="Times New Roman"/>
          <w:sz w:val="24"/>
          <w:szCs w:val="24"/>
        </w:rPr>
        <w:t>xplain plant variation</w:t>
      </w:r>
      <w:r>
        <w:rPr>
          <w:rFonts w:ascii="Times New Roman" w:hAnsi="Times New Roman" w:cs="Times New Roman"/>
          <w:sz w:val="24"/>
          <w:szCs w:val="24"/>
        </w:rPr>
        <w:t xml:space="preserve">. The Tropical Conservatism Hypothesis states that evolutional transitions from tropical to temperate environments are relatively rare because adaptations to a colder and drier climate where seasonal variation is found is more difficult (Mittelbach, 2007). Across the globe the greater diversity found in the tropics helps support this hypothesis (Fine, 2006), yet less is known regarding the specific climate conditions which caused such trends.  </w:t>
      </w:r>
    </w:p>
    <w:p w:rsidR="00565DF2" w:rsidRPr="00E66758" w:rsidRDefault="00565DF2" w:rsidP="00E66758">
      <w:pPr>
        <w:spacing w:after="0" w:line="480" w:lineRule="auto"/>
        <w:ind w:firstLine="720"/>
        <w:rPr>
          <w:rFonts w:ascii="Times New Roman" w:hAnsi="Times New Roman" w:cs="Times New Roman"/>
          <w:sz w:val="24"/>
          <w:szCs w:val="24"/>
        </w:rPr>
      </w:pPr>
      <w:r w:rsidRPr="00E66758">
        <w:rPr>
          <w:rFonts w:ascii="Times New Roman" w:hAnsi="Times New Roman" w:cs="Times New Roman"/>
          <w:sz w:val="24"/>
          <w:szCs w:val="24"/>
        </w:rPr>
        <w:t>The traits which were used in this study included seed mass and growth form. Both functional traits help provide a greater pattern regarding the plant’s growth and reproductive ability, and are frequently used together with other traits such as leaf area or nitrogen content to fully explain plant characteristics</w:t>
      </w:r>
      <w:r w:rsidR="002A56F4">
        <w:rPr>
          <w:rFonts w:ascii="Times New Roman" w:hAnsi="Times New Roman" w:cs="Times New Roman"/>
          <w:sz w:val="24"/>
          <w:szCs w:val="24"/>
        </w:rPr>
        <w:t xml:space="preserve"> (Reich, 2003).</w:t>
      </w:r>
      <w:r w:rsidRPr="00E66758">
        <w:rPr>
          <w:rFonts w:ascii="Times New Roman" w:hAnsi="Times New Roman" w:cs="Times New Roman"/>
          <w:sz w:val="24"/>
          <w:szCs w:val="24"/>
        </w:rPr>
        <w:t xml:space="preserve"> Seed mass represents the reproductive ability of the plant, and also</w:t>
      </w:r>
      <w:r w:rsidR="007E54EB">
        <w:rPr>
          <w:rFonts w:ascii="Times New Roman" w:hAnsi="Times New Roman" w:cs="Times New Roman"/>
          <w:sz w:val="24"/>
          <w:szCs w:val="24"/>
        </w:rPr>
        <w:t xml:space="preserve"> the resources available in the environment.</w:t>
      </w:r>
      <w:r w:rsidRPr="00E66758">
        <w:rPr>
          <w:rFonts w:ascii="Times New Roman" w:hAnsi="Times New Roman" w:cs="Times New Roman"/>
          <w:sz w:val="24"/>
          <w:szCs w:val="24"/>
        </w:rPr>
        <w:t xml:space="preserve"> An environment with </w:t>
      </w:r>
      <w:r w:rsidR="007E54EB">
        <w:rPr>
          <w:rFonts w:ascii="Times New Roman" w:hAnsi="Times New Roman" w:cs="Times New Roman"/>
          <w:sz w:val="24"/>
          <w:szCs w:val="24"/>
        </w:rPr>
        <w:t xml:space="preserve">mainly </w:t>
      </w:r>
      <w:r w:rsidRPr="00E66758">
        <w:rPr>
          <w:rFonts w:ascii="Times New Roman" w:hAnsi="Times New Roman" w:cs="Times New Roman"/>
          <w:sz w:val="24"/>
          <w:szCs w:val="24"/>
        </w:rPr>
        <w:t>plants that</w:t>
      </w:r>
      <w:r w:rsidR="007E54EB">
        <w:rPr>
          <w:rFonts w:ascii="Times New Roman" w:hAnsi="Times New Roman" w:cs="Times New Roman"/>
          <w:sz w:val="24"/>
          <w:szCs w:val="24"/>
        </w:rPr>
        <w:t xml:space="preserve"> </w:t>
      </w:r>
      <w:r w:rsidRPr="00E66758">
        <w:rPr>
          <w:rFonts w:ascii="Times New Roman" w:hAnsi="Times New Roman" w:cs="Times New Roman"/>
          <w:sz w:val="24"/>
          <w:szCs w:val="24"/>
        </w:rPr>
        <w:t>produce small seeds means that t</w:t>
      </w:r>
      <w:r w:rsidRPr="00CB652A">
        <w:rPr>
          <w:rFonts w:ascii="Times New Roman" w:hAnsi="Times New Roman" w:cs="Times New Roman"/>
          <w:sz w:val="24"/>
          <w:szCs w:val="24"/>
        </w:rPr>
        <w:t xml:space="preserve">here is high seedling </w:t>
      </w:r>
      <w:r w:rsidR="00CB652A" w:rsidRPr="00CB652A">
        <w:rPr>
          <w:rFonts w:ascii="Times New Roman" w:hAnsi="Times New Roman" w:cs="Times New Roman"/>
          <w:sz w:val="24"/>
          <w:szCs w:val="24"/>
        </w:rPr>
        <w:t>competition (Moles, 2006</w:t>
      </w:r>
      <w:r w:rsidRPr="00CB652A">
        <w:rPr>
          <w:rFonts w:ascii="Times New Roman" w:hAnsi="Times New Roman" w:cs="Times New Roman"/>
          <w:sz w:val="24"/>
          <w:szCs w:val="24"/>
        </w:rPr>
        <w:t>), and the environment is nutrient rich enough to supply the seedlings (</w:t>
      </w:r>
      <w:r w:rsidR="00CB652A" w:rsidRPr="00CB652A">
        <w:rPr>
          <w:rFonts w:ascii="Times New Roman" w:hAnsi="Times New Roman" w:cs="Times New Roman"/>
          <w:sz w:val="24"/>
          <w:szCs w:val="24"/>
        </w:rPr>
        <w:t>Vitousek, 1986</w:t>
      </w:r>
      <w:r w:rsidRPr="00CB652A">
        <w:rPr>
          <w:rFonts w:ascii="Times New Roman" w:hAnsi="Times New Roman" w:cs="Times New Roman"/>
          <w:sz w:val="24"/>
          <w:szCs w:val="24"/>
        </w:rPr>
        <w:t>). Additionally</w:t>
      </w:r>
      <w:r w:rsidRPr="00E66758">
        <w:rPr>
          <w:rFonts w:ascii="Times New Roman" w:hAnsi="Times New Roman" w:cs="Times New Roman"/>
          <w:sz w:val="24"/>
          <w:szCs w:val="24"/>
        </w:rPr>
        <w:t xml:space="preserve">, the small seeds allow for greater dispersal, whether through physical means </w:t>
      </w:r>
      <w:r w:rsidR="00E66758" w:rsidRPr="00E66758">
        <w:rPr>
          <w:rFonts w:ascii="Times New Roman" w:hAnsi="Times New Roman" w:cs="Times New Roman"/>
          <w:sz w:val="24"/>
          <w:szCs w:val="24"/>
        </w:rPr>
        <w:t>or through pollinators. Therefore different seed types reflect a variation of environmental conditions.</w:t>
      </w:r>
    </w:p>
    <w:p w:rsidR="00CB652A" w:rsidRPr="00F57CC6" w:rsidRDefault="00CB652A" w:rsidP="00565DF2">
      <w:pPr>
        <w:spacing w:after="0" w:line="480" w:lineRule="auto"/>
        <w:rPr>
          <w:rFonts w:ascii="Times New Roman" w:hAnsi="Times New Roman" w:cs="Times New Roman"/>
          <w:sz w:val="24"/>
          <w:szCs w:val="24"/>
        </w:rPr>
      </w:pPr>
      <w:r w:rsidRPr="00F57CC6">
        <w:rPr>
          <w:rFonts w:ascii="Times New Roman" w:hAnsi="Times New Roman" w:cs="Times New Roman"/>
          <w:sz w:val="24"/>
          <w:szCs w:val="24"/>
        </w:rPr>
        <w:tab/>
        <w:t>Likewise, there is evidence that woody plants have evolved more slowly than herbaceous plants, due to their long generation time</w:t>
      </w:r>
      <w:r w:rsidR="0031250D" w:rsidRPr="00F57CC6">
        <w:rPr>
          <w:rFonts w:ascii="Times New Roman" w:hAnsi="Times New Roman" w:cs="Times New Roman"/>
          <w:sz w:val="24"/>
          <w:szCs w:val="24"/>
        </w:rPr>
        <w:t xml:space="preserve"> (Smith, 2009)</w:t>
      </w:r>
      <w:r w:rsidRPr="00F57CC6">
        <w:rPr>
          <w:rFonts w:ascii="Times New Roman" w:hAnsi="Times New Roman" w:cs="Times New Roman"/>
          <w:sz w:val="24"/>
          <w:szCs w:val="24"/>
        </w:rPr>
        <w:t>.</w:t>
      </w:r>
      <w:r w:rsidR="003939D3" w:rsidRPr="00F57CC6">
        <w:rPr>
          <w:rFonts w:ascii="Times New Roman" w:hAnsi="Times New Roman" w:cs="Times New Roman"/>
          <w:sz w:val="24"/>
          <w:szCs w:val="24"/>
        </w:rPr>
        <w:t xml:space="preserve"> The differences between these two plant types span </w:t>
      </w:r>
      <w:r w:rsidR="007E54EB">
        <w:rPr>
          <w:rFonts w:ascii="Times New Roman" w:hAnsi="Times New Roman" w:cs="Times New Roman"/>
          <w:sz w:val="24"/>
          <w:szCs w:val="24"/>
        </w:rPr>
        <w:t>b</w:t>
      </w:r>
      <w:r w:rsidR="003939D3" w:rsidRPr="00F57CC6">
        <w:rPr>
          <w:rFonts w:ascii="Times New Roman" w:hAnsi="Times New Roman" w:cs="Times New Roman"/>
          <w:sz w:val="24"/>
          <w:szCs w:val="24"/>
        </w:rPr>
        <w:t>e</w:t>
      </w:r>
      <w:r w:rsidR="007E54EB">
        <w:rPr>
          <w:rFonts w:ascii="Times New Roman" w:hAnsi="Times New Roman" w:cs="Times New Roman"/>
          <w:sz w:val="24"/>
          <w:szCs w:val="24"/>
        </w:rPr>
        <w:t>yond</w:t>
      </w:r>
      <w:r w:rsidR="003939D3" w:rsidRPr="00F57CC6">
        <w:rPr>
          <w:rFonts w:ascii="Times New Roman" w:hAnsi="Times New Roman" w:cs="Times New Roman"/>
          <w:sz w:val="24"/>
          <w:szCs w:val="24"/>
        </w:rPr>
        <w:t xml:space="preserve"> than the generation time. Herbaceous vegetation spreads across the globe and through various climate conditions, as it is rapidly dispersed and aggressive when entering a new environment (Sinnott, 1915). </w:t>
      </w:r>
      <w:r w:rsidR="005D1947" w:rsidRPr="00F57CC6">
        <w:rPr>
          <w:rFonts w:ascii="Times New Roman" w:hAnsi="Times New Roman" w:cs="Times New Roman"/>
          <w:sz w:val="24"/>
          <w:szCs w:val="24"/>
        </w:rPr>
        <w:t xml:space="preserve">While both growth forms are well represented amongst </w:t>
      </w:r>
      <w:r w:rsidR="005D1947" w:rsidRPr="00F57CC6">
        <w:rPr>
          <w:rFonts w:ascii="Times New Roman" w:hAnsi="Times New Roman" w:cs="Times New Roman"/>
          <w:sz w:val="24"/>
          <w:szCs w:val="24"/>
        </w:rPr>
        <w:lastRenderedPageBreak/>
        <w:t xml:space="preserve">angiosperms, the environmental conditions in which they are present </w:t>
      </w:r>
      <w:r w:rsidR="007E54EB" w:rsidRPr="00F57CC6">
        <w:rPr>
          <w:rFonts w:ascii="Times New Roman" w:hAnsi="Times New Roman" w:cs="Times New Roman"/>
          <w:sz w:val="24"/>
          <w:szCs w:val="24"/>
        </w:rPr>
        <w:t>vary</w:t>
      </w:r>
      <w:r w:rsidR="00F57CC6" w:rsidRPr="00F57CC6">
        <w:rPr>
          <w:rFonts w:ascii="Times New Roman" w:hAnsi="Times New Roman" w:cs="Times New Roman"/>
          <w:sz w:val="24"/>
          <w:szCs w:val="24"/>
        </w:rPr>
        <w:t xml:space="preserve"> and thus the presence of this functional trait is a good representation of </w:t>
      </w:r>
      <w:r w:rsidR="007E54EB">
        <w:rPr>
          <w:rFonts w:ascii="Times New Roman" w:hAnsi="Times New Roman" w:cs="Times New Roman"/>
          <w:sz w:val="24"/>
          <w:szCs w:val="24"/>
        </w:rPr>
        <w:t xml:space="preserve">the progression of </w:t>
      </w:r>
      <w:r w:rsidR="00F57CC6" w:rsidRPr="00F57CC6">
        <w:rPr>
          <w:rFonts w:ascii="Times New Roman" w:hAnsi="Times New Roman" w:cs="Times New Roman"/>
          <w:sz w:val="24"/>
          <w:szCs w:val="24"/>
        </w:rPr>
        <w:t>species entering the region.</w:t>
      </w:r>
    </w:p>
    <w:p w:rsidR="00565DF2" w:rsidRDefault="00565DF2" w:rsidP="00565D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ue to the broad range </w:t>
      </w:r>
      <w:r w:rsidR="007E54EB">
        <w:rPr>
          <w:rFonts w:ascii="Times New Roman" w:hAnsi="Times New Roman" w:cs="Times New Roman"/>
          <w:sz w:val="24"/>
          <w:szCs w:val="24"/>
        </w:rPr>
        <w:t>of traits</w:t>
      </w:r>
      <w:r>
        <w:rPr>
          <w:rFonts w:ascii="Times New Roman" w:hAnsi="Times New Roman" w:cs="Times New Roman"/>
          <w:sz w:val="24"/>
          <w:szCs w:val="24"/>
        </w:rPr>
        <w:t xml:space="preserve"> found within this clade, the model organisms chosen was a group of three angiosperm families collectively known as “Phytolaccoids”. Phytolaccoids are formed from the families: </w:t>
      </w:r>
      <w:r>
        <w:rPr>
          <w:rFonts w:ascii="Times New Roman" w:hAnsi="Times New Roman" w:cs="Times New Roman"/>
          <w:i/>
          <w:iCs/>
          <w:sz w:val="24"/>
          <w:szCs w:val="24"/>
        </w:rPr>
        <w:t>Phytolaccaceae</w:t>
      </w:r>
      <w:r>
        <w:rPr>
          <w:rFonts w:ascii="Times New Roman" w:hAnsi="Times New Roman" w:cs="Times New Roman"/>
          <w:sz w:val="24"/>
          <w:szCs w:val="24"/>
        </w:rPr>
        <w:t xml:space="preserve">, </w:t>
      </w:r>
      <w:r>
        <w:rPr>
          <w:rFonts w:ascii="Times New Roman" w:hAnsi="Times New Roman" w:cs="Times New Roman"/>
          <w:i/>
          <w:iCs/>
          <w:sz w:val="24"/>
          <w:szCs w:val="24"/>
        </w:rPr>
        <w:t>Sarcobataceae</w:t>
      </w:r>
      <w:r>
        <w:rPr>
          <w:rFonts w:ascii="Times New Roman" w:hAnsi="Times New Roman" w:cs="Times New Roman"/>
          <w:sz w:val="24"/>
          <w:szCs w:val="24"/>
        </w:rPr>
        <w:t xml:space="preserve">, and </w:t>
      </w:r>
      <w:r>
        <w:rPr>
          <w:rFonts w:ascii="Times New Roman" w:hAnsi="Times New Roman" w:cs="Times New Roman"/>
          <w:i/>
          <w:iCs/>
          <w:sz w:val="24"/>
          <w:szCs w:val="24"/>
        </w:rPr>
        <w:t>Nyctaginaceae</w:t>
      </w:r>
      <w:r>
        <w:rPr>
          <w:rFonts w:ascii="Times New Roman" w:hAnsi="Times New Roman" w:cs="Times New Roman"/>
          <w:sz w:val="24"/>
          <w:szCs w:val="24"/>
        </w:rPr>
        <w:t xml:space="preserve">. Plant types within this range vary from pokeweed (with long leaf stalks and a fleshy taproot) to saltbush (with spiny branches and succulent leaves), yet these species are all closely related within their clade, making them </w:t>
      </w:r>
      <w:r w:rsidR="007E54EB">
        <w:rPr>
          <w:rFonts w:ascii="Times New Roman" w:hAnsi="Times New Roman" w:cs="Times New Roman"/>
          <w:sz w:val="24"/>
          <w:szCs w:val="24"/>
        </w:rPr>
        <w:t>ideal</w:t>
      </w:r>
      <w:r>
        <w:rPr>
          <w:rFonts w:ascii="Times New Roman" w:hAnsi="Times New Roman" w:cs="Times New Roman"/>
          <w:sz w:val="24"/>
          <w:szCs w:val="24"/>
        </w:rPr>
        <w:t xml:space="preserve"> models for determining adaptations. Additionally, this clade can be found in various climates as the Phytolaccoids span across the Americas, ranging from temperate forests to the tropics (Appendix 1).</w:t>
      </w:r>
      <w:r>
        <w:rPr>
          <w:rFonts w:ascii="Times New Roman" w:hAnsi="Times New Roman" w:cs="Times New Roman"/>
          <w:b/>
          <w:sz w:val="24"/>
          <w:szCs w:val="24"/>
        </w:rPr>
        <w:tab/>
      </w:r>
    </w:p>
    <w:p w:rsidR="00565DF2" w:rsidRDefault="00565DF2" w:rsidP="00565DF2">
      <w:pPr>
        <w:spacing w:after="0" w:line="480" w:lineRule="auto"/>
        <w:ind w:firstLine="720"/>
      </w:pPr>
      <w:r>
        <w:rPr>
          <w:rFonts w:ascii="Times New Roman" w:hAnsi="Times New Roman" w:cs="Times New Roman"/>
          <w:sz w:val="24"/>
          <w:szCs w:val="24"/>
        </w:rPr>
        <w:t xml:space="preserve">Recently, studies regarding hypervolumes have been able to show that different trait types are found within different </w:t>
      </w:r>
      <w:r w:rsidR="007E54EB">
        <w:rPr>
          <w:rFonts w:ascii="Times New Roman" w:hAnsi="Times New Roman" w:cs="Times New Roman"/>
          <w:sz w:val="24"/>
          <w:szCs w:val="24"/>
        </w:rPr>
        <w:t>climates</w:t>
      </w:r>
      <w:r>
        <w:rPr>
          <w:rFonts w:ascii="Times New Roman" w:hAnsi="Times New Roman" w:cs="Times New Roman"/>
          <w:sz w:val="24"/>
          <w:szCs w:val="24"/>
        </w:rPr>
        <w:t xml:space="preserve">, demonstrating limits to potential plant traits (Diaz, 2016). Because there appears to be a correlation between plant traits and climate conditions, we can draw conclusions regarding the evolutionary changes which have taken place resulting in the current trait spread. </w:t>
      </w:r>
    </w:p>
    <w:p w:rsidR="00565DF2" w:rsidRDefault="00066ABB" w:rsidP="00F4251C">
      <w:pPr>
        <w:pStyle w:val="Default"/>
        <w:spacing w:line="480" w:lineRule="auto"/>
      </w:pPr>
      <w:r w:rsidRPr="00E66758">
        <w:tab/>
        <w:t xml:space="preserve">Due to tropical conservatism hypothesis, we can assume that plant traits originated in the tropics and expanded out towards the poles. </w:t>
      </w:r>
      <w:r w:rsidR="00F34D67" w:rsidRPr="00E66758">
        <w:t>Literature states that woody growth takes longer to evolve than herbaceous plants. As a result, more woody plants should be found in warmer environments. Likewise, the tropics are a region whic</w:t>
      </w:r>
      <w:r w:rsidR="007E54EB">
        <w:t>h is very nutrient rich and has</w:t>
      </w:r>
      <w:r w:rsidR="00F34D67" w:rsidRPr="00E66758">
        <w:t xml:space="preserve"> rapid nutrient cycling due to the warmer temperatures, so smaller seeds are expected in more tropical environments.</w:t>
      </w:r>
    </w:p>
    <w:p w:rsidR="00F4251C" w:rsidRDefault="00F4251C" w:rsidP="00F4251C">
      <w:pPr>
        <w:pStyle w:val="Default"/>
        <w:spacing w:line="480" w:lineRule="auto"/>
      </w:pPr>
    </w:p>
    <w:p w:rsidR="00FB479F" w:rsidRDefault="00FB479F" w:rsidP="00565DF2">
      <w:pPr>
        <w:spacing w:after="0" w:line="480" w:lineRule="auto"/>
        <w:rPr>
          <w:rFonts w:ascii="Times New Roman" w:hAnsi="Times New Roman" w:cs="Times New Roman"/>
          <w:sz w:val="24"/>
          <w:szCs w:val="24"/>
        </w:rPr>
      </w:pPr>
    </w:p>
    <w:p w:rsidR="00565DF2" w:rsidRDefault="00565DF2" w:rsidP="00565DF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Methods</w:t>
      </w:r>
    </w:p>
    <w:p w:rsidR="00565DF2" w:rsidRDefault="00565DF2" w:rsidP="00565D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Plant trait and geographic data was extracted from the Botanical Information and Ecology Network (BIEN).  Plant growth form and duration were found by searching the USDA PLANTS database. Lastly, climate data (Bioclim) was used courtesy of Worldclim.</w:t>
      </w:r>
    </w:p>
    <w:p w:rsidR="007262E0" w:rsidRDefault="00565DF2" w:rsidP="00C8662D">
      <w:pPr>
        <w:spacing w:after="0" w:line="480" w:lineRule="auto"/>
        <w:ind w:firstLine="720"/>
        <w:rPr>
          <w:rFonts w:ascii="Times New Roman" w:hAnsi="Times New Roman" w:cs="Times New Roman"/>
          <w:b/>
          <w:sz w:val="24"/>
          <w:szCs w:val="24"/>
        </w:rPr>
      </w:pPr>
      <w:r>
        <w:rPr>
          <w:rFonts w:ascii="Times New Roman" w:hAnsi="Times New Roman" w:cs="Times New Roman"/>
          <w:sz w:val="24"/>
          <w:szCs w:val="24"/>
        </w:rPr>
        <w:t>In order to be used together, the raw data from these sources were cleaned up and reformatted into a large data sheet. After various analyses</w:t>
      </w:r>
      <w:r w:rsidR="00C368AD">
        <w:rPr>
          <w:rFonts w:ascii="Times New Roman" w:hAnsi="Times New Roman" w:cs="Times New Roman"/>
          <w:sz w:val="24"/>
          <w:szCs w:val="24"/>
        </w:rPr>
        <w:t>, including tree models and linear models,</w:t>
      </w:r>
      <w:r>
        <w:rPr>
          <w:rFonts w:ascii="Times New Roman" w:hAnsi="Times New Roman" w:cs="Times New Roman"/>
          <w:sz w:val="24"/>
          <w:szCs w:val="24"/>
        </w:rPr>
        <w:t xml:space="preserve"> were </w:t>
      </w:r>
      <w:r w:rsidR="007E54EB">
        <w:rPr>
          <w:rFonts w:ascii="Times New Roman" w:hAnsi="Times New Roman" w:cs="Times New Roman"/>
          <w:sz w:val="24"/>
          <w:szCs w:val="24"/>
        </w:rPr>
        <w:t>used to</w:t>
      </w:r>
      <w:r>
        <w:rPr>
          <w:rFonts w:ascii="Times New Roman" w:hAnsi="Times New Roman" w:cs="Times New Roman"/>
          <w:sz w:val="24"/>
          <w:szCs w:val="24"/>
        </w:rPr>
        <w:t xml:space="preserve"> find relationships between traits and the climate in which they are present. Due to limitations of the dataset, </w:t>
      </w:r>
      <w:r w:rsidR="007E54EB">
        <w:rPr>
          <w:rFonts w:ascii="Times New Roman" w:hAnsi="Times New Roman" w:cs="Times New Roman"/>
          <w:sz w:val="24"/>
          <w:szCs w:val="24"/>
        </w:rPr>
        <w:t>analyses</w:t>
      </w:r>
      <w:r>
        <w:rPr>
          <w:rFonts w:ascii="Times New Roman" w:hAnsi="Times New Roman" w:cs="Times New Roman"/>
          <w:sz w:val="24"/>
          <w:szCs w:val="24"/>
        </w:rPr>
        <w:t xml:space="preserve"> were only able to be performed on the seed and growth form data. In addition to statistics, maps were made using plant ranges in order to support the trends displayed by the data. </w:t>
      </w:r>
      <w:r w:rsidR="00D231DF">
        <w:rPr>
          <w:rFonts w:ascii="Times New Roman" w:hAnsi="Times New Roman" w:cs="Times New Roman"/>
          <w:sz w:val="24"/>
          <w:szCs w:val="24"/>
        </w:rPr>
        <w:t>Phytolaccoid s</w:t>
      </w:r>
      <w:r w:rsidR="007E54EB">
        <w:rPr>
          <w:rFonts w:ascii="Times New Roman" w:hAnsi="Times New Roman" w:cs="Times New Roman"/>
          <w:sz w:val="24"/>
          <w:szCs w:val="24"/>
        </w:rPr>
        <w:t xml:space="preserve">pecies </w:t>
      </w:r>
      <w:r w:rsidR="00D231DF">
        <w:rPr>
          <w:rFonts w:ascii="Times New Roman" w:hAnsi="Times New Roman" w:cs="Times New Roman"/>
          <w:sz w:val="24"/>
          <w:szCs w:val="24"/>
        </w:rPr>
        <w:t xml:space="preserve">with trait data available </w:t>
      </w:r>
      <w:r w:rsidR="007E54EB">
        <w:rPr>
          <w:rFonts w:ascii="Times New Roman" w:hAnsi="Times New Roman" w:cs="Times New Roman"/>
          <w:sz w:val="24"/>
          <w:szCs w:val="24"/>
        </w:rPr>
        <w:t xml:space="preserve">and the traits are found in Appendix 2. </w:t>
      </w:r>
      <w:r>
        <w:rPr>
          <w:rFonts w:ascii="Times New Roman" w:hAnsi="Times New Roman" w:cs="Times New Roman"/>
          <w:sz w:val="24"/>
          <w:szCs w:val="24"/>
        </w:rPr>
        <w:t>The code used can be found</w:t>
      </w:r>
      <w:r w:rsidR="00FB479F">
        <w:rPr>
          <w:rFonts w:ascii="Times New Roman" w:hAnsi="Times New Roman" w:cs="Times New Roman"/>
          <w:sz w:val="24"/>
          <w:szCs w:val="24"/>
        </w:rPr>
        <w:t xml:space="preserve"> in Appendix </w:t>
      </w:r>
      <w:r w:rsidR="007E54EB">
        <w:rPr>
          <w:rFonts w:ascii="Times New Roman" w:hAnsi="Times New Roman" w:cs="Times New Roman"/>
          <w:sz w:val="24"/>
          <w:szCs w:val="24"/>
        </w:rPr>
        <w:t>3</w:t>
      </w:r>
      <w:r w:rsidR="008142A8">
        <w:rPr>
          <w:rFonts w:ascii="Times New Roman" w:hAnsi="Times New Roman" w:cs="Times New Roman"/>
          <w:sz w:val="24"/>
          <w:szCs w:val="24"/>
        </w:rPr>
        <w:t>.</w:t>
      </w:r>
    </w:p>
    <w:p w:rsidR="00565DF2" w:rsidRDefault="00565DF2" w:rsidP="00565DF2">
      <w:pPr>
        <w:spacing w:after="0" w:line="480" w:lineRule="auto"/>
        <w:rPr>
          <w:rFonts w:ascii="Times New Roman" w:hAnsi="Times New Roman" w:cs="Times New Roman"/>
          <w:b/>
          <w:sz w:val="24"/>
          <w:szCs w:val="24"/>
        </w:rPr>
      </w:pPr>
    </w:p>
    <w:p w:rsidR="00565DF2" w:rsidRPr="00C368AD" w:rsidRDefault="00565DF2" w:rsidP="00565DF2">
      <w:pPr>
        <w:spacing w:after="0" w:line="480" w:lineRule="auto"/>
        <w:rPr>
          <w:rFonts w:ascii="Times New Roman" w:hAnsi="Times New Roman" w:cs="Times New Roman"/>
          <w:sz w:val="24"/>
          <w:szCs w:val="24"/>
        </w:rPr>
      </w:pPr>
      <w:r w:rsidRPr="00C368AD">
        <w:rPr>
          <w:rFonts w:ascii="Times New Roman" w:hAnsi="Times New Roman" w:cs="Times New Roman"/>
          <w:sz w:val="24"/>
          <w:szCs w:val="24"/>
        </w:rPr>
        <w:t>Results</w:t>
      </w:r>
    </w:p>
    <w:p w:rsidR="0027076A" w:rsidRDefault="00565DF2" w:rsidP="00565DF2">
      <w:pPr>
        <w:spacing w:after="0" w:line="480" w:lineRule="auto"/>
        <w:rPr>
          <w:rFonts w:ascii="Times New Roman" w:hAnsi="Times New Roman" w:cs="Times New Roman"/>
          <w:sz w:val="24"/>
          <w:szCs w:val="24"/>
        </w:rPr>
      </w:pPr>
      <w:r>
        <w:rPr>
          <w:rFonts w:ascii="Times New Roman" w:hAnsi="Times New Roman" w:cs="Times New Roman"/>
          <w:i/>
          <w:sz w:val="24"/>
          <w:szCs w:val="24"/>
        </w:rPr>
        <w:t>Seed Mass</w:t>
      </w:r>
      <w:r>
        <w:rPr>
          <w:rFonts w:ascii="Times New Roman" w:hAnsi="Times New Roman" w:cs="Times New Roman"/>
          <w:sz w:val="24"/>
          <w:szCs w:val="24"/>
        </w:rPr>
        <w:t>: Larger seeds (greater than a log seed mass of -4.363) are found in environments with a</w:t>
      </w:r>
      <w:r w:rsidR="00774B05">
        <w:rPr>
          <w:rFonts w:ascii="Times New Roman" w:hAnsi="Times New Roman" w:cs="Times New Roman"/>
          <w:sz w:val="24"/>
          <w:szCs w:val="24"/>
        </w:rPr>
        <w:t>n</w:t>
      </w:r>
      <w:r>
        <w:rPr>
          <w:rFonts w:ascii="Times New Roman" w:hAnsi="Times New Roman" w:cs="Times New Roman"/>
          <w:sz w:val="24"/>
          <w:szCs w:val="24"/>
        </w:rPr>
        <w:t xml:space="preserve"> annual mean temperature of 13.5°C</w:t>
      </w:r>
      <w:r w:rsidR="00774B05">
        <w:rPr>
          <w:rFonts w:ascii="Times New Roman" w:hAnsi="Times New Roman" w:cs="Times New Roman"/>
          <w:sz w:val="24"/>
          <w:szCs w:val="24"/>
        </w:rPr>
        <w:t xml:space="preserve"> or colder</w:t>
      </w:r>
      <w:r>
        <w:rPr>
          <w:rFonts w:ascii="Times New Roman" w:hAnsi="Times New Roman" w:cs="Times New Roman"/>
          <w:sz w:val="24"/>
          <w:szCs w:val="24"/>
        </w:rPr>
        <w:t>. In environment warmer than this, seed mass is influenced by isothermality, which is defined as the mean diurnal range for each month over the annual temperature range. In these warmer environments, mo</w:t>
      </w:r>
      <w:r w:rsidR="0027076A">
        <w:rPr>
          <w:rFonts w:ascii="Times New Roman" w:hAnsi="Times New Roman" w:cs="Times New Roman"/>
          <w:sz w:val="24"/>
          <w:szCs w:val="24"/>
        </w:rPr>
        <w:t>re isothermal environments (with an isothermality greater than 0.462) have smaller seeds than those with a greater climate flux.</w:t>
      </w:r>
    </w:p>
    <w:p w:rsidR="0027076A" w:rsidRPr="000141D3" w:rsidRDefault="0027076A" w:rsidP="00565DF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ile these two climate conditions appear to </w:t>
      </w:r>
      <w:r w:rsidR="000141D3">
        <w:rPr>
          <w:rFonts w:ascii="Times New Roman" w:hAnsi="Times New Roman" w:cs="Times New Roman"/>
          <w:sz w:val="24"/>
          <w:szCs w:val="24"/>
        </w:rPr>
        <w:t>explain the majority of the seed variation, separately they have a weak relationship</w:t>
      </w:r>
      <w:r w:rsidR="00270A26">
        <w:rPr>
          <w:rFonts w:ascii="Times New Roman" w:hAnsi="Times New Roman" w:cs="Times New Roman"/>
          <w:sz w:val="24"/>
          <w:szCs w:val="24"/>
        </w:rPr>
        <w:t xml:space="preserve"> (Figure 1, 2)</w:t>
      </w:r>
      <w:r w:rsidR="000141D3">
        <w:rPr>
          <w:rFonts w:ascii="Times New Roman" w:hAnsi="Times New Roman" w:cs="Times New Roman"/>
          <w:sz w:val="24"/>
          <w:szCs w:val="24"/>
        </w:rPr>
        <w:t>. However, the strongest model for explaining the variation in seed mass consists of mean annual temperature, mean diurnal range, isothermality, and temperature seasonality (GLM, f=21.97,</w:t>
      </w:r>
      <w:r w:rsidR="00DF7287">
        <w:rPr>
          <w:rFonts w:ascii="Times New Roman" w:hAnsi="Times New Roman" w:cs="Times New Roman"/>
          <w:sz w:val="24"/>
          <w:szCs w:val="24"/>
        </w:rPr>
        <w:t xml:space="preserve"> df=20,</w:t>
      </w:r>
      <w:r w:rsidR="000141D3">
        <w:rPr>
          <w:rFonts w:ascii="Times New Roman" w:hAnsi="Times New Roman" w:cs="Times New Roman"/>
          <w:sz w:val="24"/>
          <w:szCs w:val="24"/>
        </w:rPr>
        <w:t xml:space="preserve">  p=4.39x10</w:t>
      </w:r>
      <w:r w:rsidR="000141D3">
        <w:rPr>
          <w:rFonts w:ascii="Times New Roman" w:hAnsi="Times New Roman" w:cs="Times New Roman"/>
          <w:sz w:val="24"/>
          <w:szCs w:val="24"/>
          <w:vertAlign w:val="superscript"/>
        </w:rPr>
        <w:t>7</w:t>
      </w:r>
      <w:r w:rsidR="000141D3">
        <w:rPr>
          <w:rFonts w:ascii="Times New Roman" w:hAnsi="Times New Roman" w:cs="Times New Roman"/>
          <w:sz w:val="24"/>
          <w:szCs w:val="24"/>
        </w:rPr>
        <w:t>, adj r</w:t>
      </w:r>
      <w:r w:rsidR="000141D3">
        <w:rPr>
          <w:rFonts w:ascii="Times New Roman" w:hAnsi="Times New Roman" w:cs="Times New Roman"/>
          <w:sz w:val="24"/>
          <w:szCs w:val="24"/>
          <w:vertAlign w:val="superscript"/>
        </w:rPr>
        <w:t>2</w:t>
      </w:r>
      <w:r w:rsidR="000141D3">
        <w:rPr>
          <w:rFonts w:ascii="Times New Roman" w:hAnsi="Times New Roman" w:cs="Times New Roman"/>
          <w:sz w:val="24"/>
          <w:szCs w:val="24"/>
        </w:rPr>
        <w:t>=0.778)</w:t>
      </w:r>
      <w:r w:rsidR="00C41F2B">
        <w:rPr>
          <w:rFonts w:ascii="Times New Roman" w:hAnsi="Times New Roman" w:cs="Times New Roman"/>
          <w:sz w:val="24"/>
          <w:szCs w:val="24"/>
        </w:rPr>
        <w:t>.</w:t>
      </w:r>
    </w:p>
    <w:p w:rsidR="00565DF2" w:rsidRDefault="007A72B8" w:rsidP="007A72B8">
      <w:pPr>
        <w:spacing w:after="0" w:line="480" w:lineRule="auto"/>
        <w:jc w:val="center"/>
        <w:rPr>
          <w:rFonts w:ascii="Times New Roman" w:hAnsi="Times New Roman" w:cs="Times New Roman"/>
          <w:sz w:val="24"/>
          <w:szCs w:val="24"/>
        </w:rPr>
      </w:pPr>
      <w:r>
        <w:rPr>
          <w:rFonts w:ascii="Times New Roman" w:hAnsi="Times New Roman" w:cs="Times New Roman"/>
          <w:b/>
          <w:noProof/>
          <w:sz w:val="24"/>
          <w:szCs w:val="24"/>
        </w:rPr>
        <w:drawing>
          <wp:inline distT="0" distB="0" distL="0" distR="0">
            <wp:extent cx="4790457" cy="2765623"/>
            <wp:effectExtent l="19050" t="0" r="0" b="0"/>
            <wp:docPr id="17" name="Picture 3" descr="bio1, seed 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o1, seed mass"/>
                    <pic:cNvPicPr>
                      <a:picLocks noChangeAspect="1" noChangeArrowheads="1"/>
                    </pic:cNvPicPr>
                  </pic:nvPicPr>
                  <pic:blipFill>
                    <a:blip r:embed="rId7" cstate="print"/>
                    <a:srcRect t="18420" r="4961" b="5263"/>
                    <a:stretch>
                      <a:fillRect/>
                    </a:stretch>
                  </pic:blipFill>
                  <pic:spPr bwMode="auto">
                    <a:xfrm>
                      <a:off x="0" y="0"/>
                      <a:ext cx="4797042" cy="2769425"/>
                    </a:xfrm>
                    <a:prstGeom prst="rect">
                      <a:avLst/>
                    </a:prstGeom>
                    <a:noFill/>
                    <a:ln w="9525">
                      <a:noFill/>
                      <a:miter lim="800000"/>
                      <a:headEnd/>
                      <a:tailEnd/>
                    </a:ln>
                  </pic:spPr>
                </pic:pic>
              </a:graphicData>
            </a:graphic>
          </wp:inline>
        </w:drawing>
      </w:r>
    </w:p>
    <w:p w:rsidR="007A72B8" w:rsidRDefault="007A72B8" w:rsidP="00565DF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1.  Influence of </w:t>
      </w:r>
      <w:r w:rsidR="00DF7287">
        <w:rPr>
          <w:rFonts w:ascii="Times New Roman" w:hAnsi="Times New Roman" w:cs="Times New Roman"/>
          <w:sz w:val="24"/>
          <w:szCs w:val="24"/>
        </w:rPr>
        <w:t>a</w:t>
      </w:r>
      <w:r>
        <w:rPr>
          <w:rFonts w:ascii="Times New Roman" w:hAnsi="Times New Roman" w:cs="Times New Roman"/>
          <w:sz w:val="24"/>
          <w:szCs w:val="24"/>
        </w:rPr>
        <w:t xml:space="preserve">nnual </w:t>
      </w:r>
      <w:r w:rsidR="00DF7287">
        <w:rPr>
          <w:rFonts w:ascii="Times New Roman" w:hAnsi="Times New Roman" w:cs="Times New Roman"/>
          <w:sz w:val="24"/>
          <w:szCs w:val="24"/>
        </w:rPr>
        <w:t>m</w:t>
      </w:r>
      <w:r>
        <w:rPr>
          <w:rFonts w:ascii="Times New Roman" w:hAnsi="Times New Roman" w:cs="Times New Roman"/>
          <w:sz w:val="24"/>
          <w:szCs w:val="24"/>
        </w:rPr>
        <w:t xml:space="preserve">ean </w:t>
      </w:r>
      <w:r w:rsidR="00DF7287">
        <w:rPr>
          <w:rFonts w:ascii="Times New Roman" w:hAnsi="Times New Roman" w:cs="Times New Roman"/>
          <w:sz w:val="24"/>
          <w:szCs w:val="24"/>
        </w:rPr>
        <w:t>t</w:t>
      </w:r>
      <w:r>
        <w:rPr>
          <w:rFonts w:ascii="Times New Roman" w:hAnsi="Times New Roman" w:cs="Times New Roman"/>
          <w:sz w:val="24"/>
          <w:szCs w:val="24"/>
        </w:rPr>
        <w:t xml:space="preserve">emperature (°C) on </w:t>
      </w:r>
      <w:r w:rsidR="00DF7287">
        <w:rPr>
          <w:rFonts w:ascii="Times New Roman" w:hAnsi="Times New Roman" w:cs="Times New Roman"/>
          <w:sz w:val="24"/>
          <w:szCs w:val="24"/>
        </w:rPr>
        <w:t>the log of seed mass (g)</w:t>
      </w:r>
      <w:r w:rsidR="00294EC9">
        <w:rPr>
          <w:rFonts w:ascii="Times New Roman" w:hAnsi="Times New Roman" w:cs="Times New Roman"/>
          <w:sz w:val="24"/>
          <w:szCs w:val="24"/>
        </w:rPr>
        <w:t>,</w:t>
      </w:r>
      <w:r w:rsidR="00DF7287">
        <w:rPr>
          <w:rFonts w:ascii="Times New Roman" w:hAnsi="Times New Roman" w:cs="Times New Roman"/>
          <w:sz w:val="24"/>
          <w:szCs w:val="24"/>
        </w:rPr>
        <w:t xml:space="preserve"> (GLM, f=12.37, df=23, p=0.0018, adj r</w:t>
      </w:r>
      <w:r w:rsidR="00DF7287">
        <w:rPr>
          <w:rFonts w:ascii="Times New Roman" w:hAnsi="Times New Roman" w:cs="Times New Roman"/>
          <w:sz w:val="24"/>
          <w:szCs w:val="24"/>
          <w:vertAlign w:val="superscript"/>
        </w:rPr>
        <w:t>2</w:t>
      </w:r>
      <w:r w:rsidR="00DF7287">
        <w:rPr>
          <w:rFonts w:ascii="Times New Roman" w:hAnsi="Times New Roman" w:cs="Times New Roman"/>
          <w:sz w:val="24"/>
          <w:szCs w:val="24"/>
        </w:rPr>
        <w:t>=0.322)</w:t>
      </w:r>
      <w:r w:rsidR="00BE2B78">
        <w:rPr>
          <w:rFonts w:ascii="Times New Roman" w:hAnsi="Times New Roman" w:cs="Times New Roman"/>
          <w:sz w:val="24"/>
          <w:szCs w:val="24"/>
        </w:rPr>
        <w:t>.</w:t>
      </w:r>
    </w:p>
    <w:p w:rsidR="00BE2B78" w:rsidRPr="00DF7287" w:rsidRDefault="00BE2B78" w:rsidP="00565DF2">
      <w:pPr>
        <w:spacing w:after="0" w:line="480" w:lineRule="auto"/>
        <w:rPr>
          <w:rFonts w:ascii="Times New Roman" w:hAnsi="Times New Roman" w:cs="Times New Roman"/>
          <w:sz w:val="24"/>
          <w:szCs w:val="24"/>
        </w:rPr>
      </w:pPr>
    </w:p>
    <w:p w:rsidR="00565DF2" w:rsidRPr="00BE2B78" w:rsidRDefault="00565DF2" w:rsidP="00BE2B78">
      <w:pPr>
        <w:spacing w:after="0" w:line="480" w:lineRule="auto"/>
        <w:jc w:val="center"/>
        <w:rPr>
          <w:rFonts w:ascii="Times New Roman" w:hAnsi="Times New Roman" w:cs="Times New Roman"/>
          <w:sz w:val="24"/>
          <w:szCs w:val="24"/>
        </w:rPr>
      </w:pPr>
      <w:r w:rsidRPr="00BE2B78">
        <w:rPr>
          <w:rFonts w:ascii="Times New Roman" w:hAnsi="Times New Roman" w:cs="Times New Roman"/>
          <w:noProof/>
          <w:sz w:val="24"/>
          <w:szCs w:val="24"/>
        </w:rPr>
        <w:drawing>
          <wp:inline distT="0" distB="0" distL="0" distR="0">
            <wp:extent cx="5027328" cy="3170712"/>
            <wp:effectExtent l="19050" t="0" r="1872" b="0"/>
            <wp:docPr id="13" name="Picture 4" descr="bio 3, seed m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io 3, seed mass"/>
                    <pic:cNvPicPr>
                      <a:picLocks noChangeAspect="1" noChangeArrowheads="1"/>
                    </pic:cNvPicPr>
                  </pic:nvPicPr>
                  <pic:blipFill>
                    <a:blip r:embed="rId8" cstate="print"/>
                    <a:srcRect t="12171"/>
                    <a:stretch>
                      <a:fillRect/>
                    </a:stretch>
                  </pic:blipFill>
                  <pic:spPr bwMode="auto">
                    <a:xfrm>
                      <a:off x="0" y="0"/>
                      <a:ext cx="5027328" cy="3170712"/>
                    </a:xfrm>
                    <a:prstGeom prst="rect">
                      <a:avLst/>
                    </a:prstGeom>
                    <a:noFill/>
                    <a:ln w="9525">
                      <a:noFill/>
                      <a:miter lim="800000"/>
                      <a:headEnd/>
                      <a:tailEnd/>
                    </a:ln>
                  </pic:spPr>
                </pic:pic>
              </a:graphicData>
            </a:graphic>
          </wp:inline>
        </w:drawing>
      </w:r>
    </w:p>
    <w:p w:rsidR="00BE2B78" w:rsidRPr="00BE2B78" w:rsidRDefault="00BE2B78" w:rsidP="00BE2B78">
      <w:pPr>
        <w:spacing w:after="0" w:line="480" w:lineRule="auto"/>
        <w:rPr>
          <w:rFonts w:ascii="Times New Roman" w:hAnsi="Times New Roman" w:cs="Times New Roman"/>
          <w:sz w:val="24"/>
          <w:szCs w:val="24"/>
        </w:rPr>
      </w:pPr>
      <w:r w:rsidRPr="00BE2B78">
        <w:rPr>
          <w:rFonts w:ascii="Times New Roman" w:hAnsi="Times New Roman" w:cs="Times New Roman"/>
          <w:sz w:val="24"/>
          <w:szCs w:val="24"/>
        </w:rPr>
        <w:t>Figure 2.</w:t>
      </w:r>
      <w:r>
        <w:rPr>
          <w:rFonts w:ascii="Times New Roman" w:hAnsi="Times New Roman" w:cs="Times New Roman"/>
          <w:sz w:val="24"/>
          <w:szCs w:val="24"/>
        </w:rPr>
        <w:t xml:space="preserve"> Influence of isothermality on the log of seed mass (g), (GLM, f=1.31, df=23, p=0.264, adj r</w:t>
      </w:r>
      <w:r>
        <w:rPr>
          <w:rFonts w:ascii="Times New Roman" w:hAnsi="Times New Roman" w:cs="Times New Roman"/>
          <w:sz w:val="24"/>
          <w:szCs w:val="24"/>
          <w:vertAlign w:val="superscript"/>
        </w:rPr>
        <w:t>2</w:t>
      </w:r>
      <w:r>
        <w:rPr>
          <w:rFonts w:ascii="Times New Roman" w:hAnsi="Times New Roman" w:cs="Times New Roman"/>
          <w:sz w:val="24"/>
          <w:szCs w:val="24"/>
        </w:rPr>
        <w:t>=0.0127).</w:t>
      </w:r>
    </w:p>
    <w:p w:rsidR="00565DF2" w:rsidRDefault="00565DF2" w:rsidP="00565DF2">
      <w:pPr>
        <w:spacing w:after="0" w:line="480" w:lineRule="auto"/>
        <w:rPr>
          <w:rFonts w:ascii="Times New Roman" w:hAnsi="Times New Roman" w:cs="Times New Roman"/>
          <w:b/>
          <w:sz w:val="24"/>
          <w:szCs w:val="24"/>
        </w:rPr>
      </w:pPr>
    </w:p>
    <w:p w:rsidR="00565DF2" w:rsidRPr="000148E9" w:rsidRDefault="00565DF2" w:rsidP="00565DF2">
      <w:pPr>
        <w:spacing w:after="0" w:line="480" w:lineRule="auto"/>
        <w:rPr>
          <w:rFonts w:ascii="Times New Roman" w:hAnsi="Times New Roman" w:cs="Times New Roman"/>
          <w:b/>
          <w:sz w:val="24"/>
          <w:szCs w:val="24"/>
        </w:rPr>
      </w:pPr>
      <w:r w:rsidRPr="00F657F9">
        <w:rPr>
          <w:rFonts w:ascii="Times New Roman" w:hAnsi="Times New Roman" w:cs="Times New Roman"/>
          <w:i/>
          <w:sz w:val="24"/>
          <w:szCs w:val="24"/>
        </w:rPr>
        <w:t>Growth Form</w:t>
      </w:r>
      <w:r w:rsidR="00F657F9">
        <w:rPr>
          <w:rFonts w:ascii="Times New Roman" w:hAnsi="Times New Roman" w:cs="Times New Roman"/>
          <w:i/>
          <w:sz w:val="24"/>
          <w:szCs w:val="24"/>
        </w:rPr>
        <w:t>:</w:t>
      </w:r>
      <w:r w:rsidR="00F657F9">
        <w:rPr>
          <w:rFonts w:ascii="Times New Roman" w:hAnsi="Times New Roman" w:cs="Times New Roman"/>
          <w:sz w:val="24"/>
          <w:szCs w:val="24"/>
        </w:rPr>
        <w:t xml:space="preserve"> In warmer environments,</w:t>
      </w:r>
      <w:r w:rsidR="00985663">
        <w:rPr>
          <w:rFonts w:ascii="Times New Roman" w:hAnsi="Times New Roman" w:cs="Times New Roman"/>
          <w:sz w:val="24"/>
          <w:szCs w:val="24"/>
        </w:rPr>
        <w:t xml:space="preserve"> where the mean annual temperature is greater than 19.83 °C, trees dominate the landscape. However in the colder climates, the types of plants present are influenced by precipitation of the driest month (greater than or less than 3.26mm)</w:t>
      </w:r>
      <w:r w:rsidR="000148E9">
        <w:rPr>
          <w:rFonts w:ascii="Times New Roman" w:hAnsi="Times New Roman" w:cs="Times New Roman"/>
          <w:sz w:val="24"/>
          <w:szCs w:val="24"/>
        </w:rPr>
        <w:t>.</w:t>
      </w:r>
      <w:r w:rsidR="00985663">
        <w:rPr>
          <w:rFonts w:ascii="Times New Roman" w:hAnsi="Times New Roman" w:cs="Times New Roman"/>
          <w:sz w:val="24"/>
          <w:szCs w:val="24"/>
        </w:rPr>
        <w:t xml:space="preserve"> </w:t>
      </w:r>
      <w:r w:rsidR="007E54EB">
        <w:rPr>
          <w:rFonts w:ascii="Times New Roman" w:hAnsi="Times New Roman" w:cs="Times New Roman"/>
          <w:sz w:val="24"/>
          <w:szCs w:val="24"/>
        </w:rPr>
        <w:t xml:space="preserve">Herbaceous </w:t>
      </w:r>
      <w:r w:rsidR="00985663">
        <w:rPr>
          <w:rFonts w:ascii="Times New Roman" w:hAnsi="Times New Roman" w:cs="Times New Roman"/>
          <w:sz w:val="24"/>
          <w:szCs w:val="24"/>
        </w:rPr>
        <w:t>plants remain the dominant plant</w:t>
      </w:r>
      <w:r w:rsidR="000148E9">
        <w:rPr>
          <w:rFonts w:ascii="Times New Roman" w:hAnsi="Times New Roman" w:cs="Times New Roman"/>
          <w:sz w:val="24"/>
          <w:szCs w:val="24"/>
        </w:rPr>
        <w:t xml:space="preserve"> in these colder environments despite the amount of precipitation in the driest month</w:t>
      </w:r>
      <w:r w:rsidR="00985663">
        <w:rPr>
          <w:rFonts w:ascii="Times New Roman" w:hAnsi="Times New Roman" w:cs="Times New Roman"/>
          <w:sz w:val="24"/>
          <w:szCs w:val="24"/>
        </w:rPr>
        <w:t>.</w:t>
      </w:r>
      <w:r w:rsidR="00405FAF">
        <w:rPr>
          <w:rFonts w:ascii="Times New Roman" w:hAnsi="Times New Roman" w:cs="Times New Roman"/>
          <w:b/>
          <w:sz w:val="24"/>
          <w:szCs w:val="24"/>
        </w:rPr>
        <w:t xml:space="preserve"> </w:t>
      </w:r>
    </w:p>
    <w:p w:rsidR="00565DF2" w:rsidRDefault="00565DF2" w:rsidP="00565DF2">
      <w:pPr>
        <w:spacing w:after="0" w:line="480" w:lineRule="auto"/>
        <w:rPr>
          <w:rFonts w:ascii="Times New Roman" w:hAnsi="Times New Roman" w:cs="Times New Roman"/>
          <w:b/>
          <w:sz w:val="24"/>
          <w:szCs w:val="24"/>
        </w:rPr>
      </w:pPr>
    </w:p>
    <w:p w:rsidR="000148E9" w:rsidRDefault="00565DF2" w:rsidP="000148E9">
      <w:pPr>
        <w:spacing w:after="0" w:line="48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121361" cy="3237471"/>
            <wp:effectExtent l="19050" t="0" r="0" b="0"/>
            <wp:docPr id="8" name="Picture 1" descr="growthform~bi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wthform~bio1"/>
                    <pic:cNvPicPr>
                      <a:picLocks noChangeAspect="1" noChangeArrowheads="1"/>
                    </pic:cNvPicPr>
                  </pic:nvPicPr>
                  <pic:blipFill>
                    <a:blip r:embed="rId9" cstate="print">
                      <a:clrChange>
                        <a:clrFrom>
                          <a:srgbClr val="FFFFFF"/>
                        </a:clrFrom>
                        <a:clrTo>
                          <a:srgbClr val="FFFFFF">
                            <a:alpha val="0"/>
                          </a:srgbClr>
                        </a:clrTo>
                      </a:clrChange>
                    </a:blip>
                    <a:srcRect t="11784"/>
                    <a:stretch>
                      <a:fillRect/>
                    </a:stretch>
                  </pic:blipFill>
                  <pic:spPr bwMode="auto">
                    <a:xfrm>
                      <a:off x="0" y="0"/>
                      <a:ext cx="5121361" cy="3237471"/>
                    </a:xfrm>
                    <a:prstGeom prst="rect">
                      <a:avLst/>
                    </a:prstGeom>
                    <a:noFill/>
                    <a:ln w="9525">
                      <a:noFill/>
                      <a:miter lim="800000"/>
                      <a:headEnd/>
                      <a:tailEnd/>
                    </a:ln>
                  </pic:spPr>
                </pic:pic>
              </a:graphicData>
            </a:graphic>
          </wp:inline>
        </w:drawing>
      </w:r>
    </w:p>
    <w:p w:rsidR="000148E9" w:rsidRPr="00405FAF" w:rsidRDefault="000148E9" w:rsidP="000148E9">
      <w:pPr>
        <w:spacing w:after="0" w:line="480" w:lineRule="auto"/>
        <w:rPr>
          <w:rFonts w:ascii="Times New Roman" w:hAnsi="Times New Roman" w:cs="Times New Roman"/>
          <w:sz w:val="24"/>
          <w:szCs w:val="24"/>
        </w:rPr>
      </w:pPr>
      <w:r w:rsidRPr="00405FAF">
        <w:rPr>
          <w:rFonts w:ascii="Times New Roman" w:hAnsi="Times New Roman" w:cs="Times New Roman"/>
          <w:sz w:val="24"/>
          <w:szCs w:val="24"/>
        </w:rPr>
        <w:t>Figure 3. Plant types present across different ranges of annual mean temperature (°C).</w:t>
      </w:r>
    </w:p>
    <w:p w:rsidR="000148E9" w:rsidRDefault="000148E9" w:rsidP="000148E9">
      <w:pPr>
        <w:spacing w:after="0" w:line="480" w:lineRule="auto"/>
        <w:rPr>
          <w:rFonts w:ascii="Times New Roman" w:hAnsi="Times New Roman" w:cs="Times New Roman"/>
          <w:b/>
          <w:sz w:val="24"/>
          <w:szCs w:val="24"/>
        </w:rPr>
      </w:pPr>
    </w:p>
    <w:p w:rsidR="00565DF2" w:rsidRDefault="00565DF2" w:rsidP="000148E9">
      <w:pPr>
        <w:spacing w:after="0" w:line="48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288692" cy="3299254"/>
            <wp:effectExtent l="19050" t="0" r="0" b="0"/>
            <wp:docPr id="9" name="Picture 2" descr="growthform~bio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owthform~bio14"/>
                    <pic:cNvPicPr>
                      <a:picLocks noChangeAspect="1" noChangeArrowheads="1"/>
                    </pic:cNvPicPr>
                  </pic:nvPicPr>
                  <pic:blipFill>
                    <a:blip r:embed="rId10" cstate="print">
                      <a:clrChange>
                        <a:clrFrom>
                          <a:srgbClr val="FFFFFF"/>
                        </a:clrFrom>
                        <a:clrTo>
                          <a:srgbClr val="FFFFFF">
                            <a:alpha val="0"/>
                          </a:srgbClr>
                        </a:clrTo>
                      </a:clrChange>
                    </a:blip>
                    <a:srcRect t="13029"/>
                    <a:stretch>
                      <a:fillRect/>
                    </a:stretch>
                  </pic:blipFill>
                  <pic:spPr bwMode="auto">
                    <a:xfrm>
                      <a:off x="0" y="0"/>
                      <a:ext cx="5288692" cy="3299254"/>
                    </a:xfrm>
                    <a:prstGeom prst="rect">
                      <a:avLst/>
                    </a:prstGeom>
                    <a:noFill/>
                    <a:ln w="9525">
                      <a:noFill/>
                      <a:miter lim="800000"/>
                      <a:headEnd/>
                      <a:tailEnd/>
                    </a:ln>
                  </pic:spPr>
                </pic:pic>
              </a:graphicData>
            </a:graphic>
          </wp:inline>
        </w:drawing>
      </w:r>
    </w:p>
    <w:p w:rsidR="007262E0" w:rsidRPr="009A6D71" w:rsidRDefault="000148E9" w:rsidP="00565DF2">
      <w:pPr>
        <w:spacing w:after="0" w:line="480" w:lineRule="auto"/>
        <w:rPr>
          <w:rFonts w:ascii="Times New Roman" w:hAnsi="Times New Roman" w:cs="Times New Roman"/>
          <w:sz w:val="24"/>
          <w:szCs w:val="24"/>
        </w:rPr>
      </w:pPr>
      <w:r w:rsidRPr="00405FAF">
        <w:rPr>
          <w:rFonts w:ascii="Times New Roman" w:hAnsi="Times New Roman" w:cs="Times New Roman"/>
          <w:sz w:val="24"/>
          <w:szCs w:val="24"/>
        </w:rPr>
        <w:t>Figure 4. Plant types present across varying ranges of precipitation in the driest month (mm).</w:t>
      </w:r>
    </w:p>
    <w:p w:rsidR="00565DF2" w:rsidRDefault="00565DF2" w:rsidP="00565DF2">
      <w:pPr>
        <w:spacing w:after="0" w:line="480" w:lineRule="auto"/>
        <w:rPr>
          <w:rFonts w:ascii="Times New Roman" w:hAnsi="Times New Roman" w:cs="Times New Roman"/>
          <w:b/>
          <w:sz w:val="24"/>
          <w:szCs w:val="24"/>
        </w:rPr>
      </w:pPr>
    </w:p>
    <w:p w:rsidR="00565DF2" w:rsidRPr="000D6B60" w:rsidRDefault="000D6B60" w:rsidP="00565DF2">
      <w:pPr>
        <w:spacing w:after="0" w:line="480" w:lineRule="auto"/>
        <w:rPr>
          <w:rFonts w:ascii="Times New Roman" w:hAnsi="Times New Roman" w:cs="Times New Roman"/>
          <w:sz w:val="24"/>
          <w:szCs w:val="24"/>
        </w:rPr>
      </w:pPr>
      <w:r>
        <w:rPr>
          <w:rFonts w:ascii="Times New Roman" w:hAnsi="Times New Roman" w:cs="Times New Roman"/>
          <w:sz w:val="24"/>
          <w:szCs w:val="24"/>
        </w:rPr>
        <w:t>Discussion</w:t>
      </w:r>
    </w:p>
    <w:p w:rsidR="009D4143" w:rsidRDefault="009D4143" w:rsidP="0088345C">
      <w:pPr>
        <w:spacing w:after="0" w:line="480" w:lineRule="auto"/>
        <w:rPr>
          <w:rFonts w:ascii="Times New Roman" w:hAnsi="Times New Roman" w:cs="Times New Roman"/>
          <w:sz w:val="24"/>
          <w:szCs w:val="24"/>
        </w:rPr>
      </w:pPr>
      <w:r w:rsidRPr="000D6B60">
        <w:rPr>
          <w:rFonts w:ascii="Times New Roman" w:hAnsi="Times New Roman" w:cs="Times New Roman"/>
          <w:sz w:val="24"/>
          <w:szCs w:val="24"/>
        </w:rPr>
        <w:tab/>
        <w:t xml:space="preserve">This study sought to </w:t>
      </w:r>
      <w:r w:rsidR="007E54EB">
        <w:rPr>
          <w:rFonts w:ascii="Times New Roman" w:hAnsi="Times New Roman" w:cs="Times New Roman"/>
          <w:sz w:val="24"/>
          <w:szCs w:val="24"/>
        </w:rPr>
        <w:t>explain</w:t>
      </w:r>
      <w:r w:rsidRPr="000D6B60">
        <w:rPr>
          <w:rFonts w:ascii="Times New Roman" w:hAnsi="Times New Roman" w:cs="Times New Roman"/>
          <w:sz w:val="24"/>
          <w:szCs w:val="24"/>
        </w:rPr>
        <w:t xml:space="preserve"> trends </w:t>
      </w:r>
      <w:r w:rsidR="00CC32C7" w:rsidRPr="000D6B60">
        <w:rPr>
          <w:rFonts w:ascii="Times New Roman" w:hAnsi="Times New Roman" w:cs="Times New Roman"/>
          <w:sz w:val="24"/>
          <w:szCs w:val="24"/>
        </w:rPr>
        <w:t xml:space="preserve">which are seen </w:t>
      </w:r>
      <w:r w:rsidR="007E54EB">
        <w:rPr>
          <w:rFonts w:ascii="Times New Roman" w:hAnsi="Times New Roman" w:cs="Times New Roman"/>
          <w:sz w:val="24"/>
          <w:szCs w:val="24"/>
        </w:rPr>
        <w:t>for</w:t>
      </w:r>
      <w:r w:rsidR="00CC32C7" w:rsidRPr="000D6B60">
        <w:rPr>
          <w:rFonts w:ascii="Times New Roman" w:hAnsi="Times New Roman" w:cs="Times New Roman"/>
          <w:sz w:val="24"/>
          <w:szCs w:val="24"/>
        </w:rPr>
        <w:t xml:space="preserve"> species traits across different climates. Due to the tropical conservatism hypothesis, </w:t>
      </w:r>
      <w:r w:rsidR="000D6B60" w:rsidRPr="000D6B60">
        <w:rPr>
          <w:rFonts w:ascii="Times New Roman" w:hAnsi="Times New Roman" w:cs="Times New Roman"/>
          <w:sz w:val="24"/>
          <w:szCs w:val="24"/>
        </w:rPr>
        <w:t>we predicted that the growth form and seed size would follow a gradient as temperature and other climate variables changed from the equator to the poles.</w:t>
      </w:r>
      <w:r w:rsidR="000D6B60">
        <w:rPr>
          <w:rFonts w:ascii="Times New Roman" w:hAnsi="Times New Roman" w:cs="Times New Roman"/>
          <w:sz w:val="24"/>
          <w:szCs w:val="24"/>
        </w:rPr>
        <w:t xml:space="preserve"> This is reflected by the trends which were observed through tree models and linear models.</w:t>
      </w:r>
      <w:r w:rsidR="00C368AD">
        <w:rPr>
          <w:rFonts w:ascii="Times New Roman" w:hAnsi="Times New Roman" w:cs="Times New Roman"/>
          <w:sz w:val="24"/>
          <w:szCs w:val="24"/>
        </w:rPr>
        <w:t xml:space="preserve"> Seed size appeared to be correlated with temperature, with larger seeds tending to be present in colder environments (Figure 1). However, this trend is not significant, meaning that the trends may be more complex</w:t>
      </w:r>
      <w:r w:rsidR="00472C08">
        <w:rPr>
          <w:rFonts w:ascii="Times New Roman" w:hAnsi="Times New Roman" w:cs="Times New Roman"/>
          <w:sz w:val="24"/>
          <w:szCs w:val="24"/>
        </w:rPr>
        <w:t>, and other environmental factors may play a role such as nutrient availability or dispersa</w:t>
      </w:r>
      <w:r w:rsidR="007E54EB">
        <w:rPr>
          <w:rFonts w:ascii="Times New Roman" w:hAnsi="Times New Roman" w:cs="Times New Roman"/>
          <w:sz w:val="24"/>
          <w:szCs w:val="24"/>
        </w:rPr>
        <w:t>l range, and temperature is</w:t>
      </w:r>
      <w:r w:rsidR="00472C08">
        <w:rPr>
          <w:rFonts w:ascii="Times New Roman" w:hAnsi="Times New Roman" w:cs="Times New Roman"/>
          <w:sz w:val="24"/>
          <w:szCs w:val="24"/>
        </w:rPr>
        <w:t xml:space="preserve"> a stand-in for these variables.</w:t>
      </w:r>
      <w:r w:rsidR="0088345C">
        <w:rPr>
          <w:rFonts w:ascii="Times New Roman" w:hAnsi="Times New Roman" w:cs="Times New Roman"/>
          <w:sz w:val="24"/>
          <w:szCs w:val="24"/>
        </w:rPr>
        <w:t xml:space="preserve"> N</w:t>
      </w:r>
      <w:r w:rsidR="00472C08">
        <w:rPr>
          <w:rFonts w:ascii="Times New Roman" w:hAnsi="Times New Roman" w:cs="Times New Roman"/>
          <w:sz w:val="24"/>
          <w:szCs w:val="24"/>
        </w:rPr>
        <w:t xml:space="preserve">evertheless, in warmer environments, or those with a mean annual temperature warmer than 13.5°C, the isothermality of the environment, or how constant the temperatures remain, </w:t>
      </w:r>
      <w:r w:rsidR="007E54EB">
        <w:rPr>
          <w:rFonts w:ascii="Times New Roman" w:hAnsi="Times New Roman" w:cs="Times New Roman"/>
          <w:sz w:val="24"/>
          <w:szCs w:val="24"/>
        </w:rPr>
        <w:t xml:space="preserve">significantly </w:t>
      </w:r>
      <w:r w:rsidR="00472C08">
        <w:rPr>
          <w:rFonts w:ascii="Times New Roman" w:hAnsi="Times New Roman" w:cs="Times New Roman"/>
          <w:sz w:val="24"/>
          <w:szCs w:val="24"/>
        </w:rPr>
        <w:t xml:space="preserve">influences seed size. In environments which have a greater isothermality, smaller seeds are more abundant (Figure 2). </w:t>
      </w:r>
      <w:r w:rsidR="007E54EB">
        <w:rPr>
          <w:rFonts w:ascii="Times New Roman" w:hAnsi="Times New Roman" w:cs="Times New Roman"/>
          <w:sz w:val="24"/>
          <w:szCs w:val="24"/>
        </w:rPr>
        <w:t>This again could be explained as</w:t>
      </w:r>
      <w:r w:rsidR="00472C08">
        <w:rPr>
          <w:rFonts w:ascii="Times New Roman" w:hAnsi="Times New Roman" w:cs="Times New Roman"/>
          <w:sz w:val="24"/>
          <w:szCs w:val="24"/>
        </w:rPr>
        <w:t xml:space="preserve"> environments which have less seasonal flux provide the characteristics necessary for smaller seed size. Smaller seeds take longer germinating in the soil, but also there is a lower survival rate than large seeds (Mole</w:t>
      </w:r>
      <w:r w:rsidR="000A7A44">
        <w:rPr>
          <w:rFonts w:ascii="Times New Roman" w:hAnsi="Times New Roman" w:cs="Times New Roman"/>
          <w:sz w:val="24"/>
          <w:szCs w:val="24"/>
        </w:rPr>
        <w:t>s, 2006). However, dispersing more seeds suggests that there may be high competition in these environments, reflecting the high biodiversity of the tropics</w:t>
      </w:r>
      <w:r w:rsidR="00D05F1B">
        <w:rPr>
          <w:rFonts w:ascii="Times New Roman" w:hAnsi="Times New Roman" w:cs="Times New Roman"/>
          <w:sz w:val="24"/>
          <w:szCs w:val="24"/>
        </w:rPr>
        <w:t xml:space="preserve">, and having many small seeds allows the parent plant to put </w:t>
      </w:r>
      <w:r w:rsidR="002A13DE">
        <w:rPr>
          <w:rFonts w:ascii="Times New Roman" w:hAnsi="Times New Roman" w:cs="Times New Roman"/>
          <w:sz w:val="24"/>
          <w:szCs w:val="24"/>
        </w:rPr>
        <w:t>a little effort into each new seedling.</w:t>
      </w:r>
      <w:r w:rsidR="000A7A44">
        <w:rPr>
          <w:rFonts w:ascii="Times New Roman" w:hAnsi="Times New Roman" w:cs="Times New Roman"/>
          <w:sz w:val="24"/>
          <w:szCs w:val="24"/>
        </w:rPr>
        <w:t xml:space="preserve"> </w:t>
      </w:r>
    </w:p>
    <w:p w:rsidR="00382B89" w:rsidRDefault="00D530C9" w:rsidP="00472C0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ddition, </w:t>
      </w:r>
      <w:r w:rsidR="005614E2">
        <w:rPr>
          <w:rFonts w:ascii="Times New Roman" w:hAnsi="Times New Roman" w:cs="Times New Roman"/>
          <w:sz w:val="24"/>
          <w:szCs w:val="24"/>
        </w:rPr>
        <w:t xml:space="preserve">woody plants are found most abundantly in the tropics, due their long generation times, </w:t>
      </w:r>
      <w:r w:rsidR="00382B89">
        <w:rPr>
          <w:rFonts w:ascii="Times New Roman" w:hAnsi="Times New Roman" w:cs="Times New Roman"/>
          <w:sz w:val="24"/>
          <w:szCs w:val="24"/>
        </w:rPr>
        <w:t>and the</w:t>
      </w:r>
      <w:r w:rsidR="005614E2">
        <w:rPr>
          <w:rFonts w:ascii="Times New Roman" w:hAnsi="Times New Roman" w:cs="Times New Roman"/>
          <w:sz w:val="24"/>
          <w:szCs w:val="24"/>
        </w:rPr>
        <w:t xml:space="preserve"> energy expenditure they require.  As a result, these plants evolve slower than their herbaceous counterparts and are more prominent </w:t>
      </w:r>
      <w:r w:rsidR="007E54EB">
        <w:rPr>
          <w:rFonts w:ascii="Times New Roman" w:hAnsi="Times New Roman" w:cs="Times New Roman"/>
          <w:sz w:val="24"/>
          <w:szCs w:val="24"/>
        </w:rPr>
        <w:t>in the tropics due to Tropical Conservatism H</w:t>
      </w:r>
      <w:r w:rsidR="005614E2">
        <w:rPr>
          <w:rFonts w:ascii="Times New Roman" w:hAnsi="Times New Roman" w:cs="Times New Roman"/>
          <w:sz w:val="24"/>
          <w:szCs w:val="24"/>
        </w:rPr>
        <w:t xml:space="preserve">ypothesis (Smith, 2009). This is reflective of </w:t>
      </w:r>
      <w:r w:rsidR="007E54EB">
        <w:rPr>
          <w:rFonts w:ascii="Times New Roman" w:hAnsi="Times New Roman" w:cs="Times New Roman"/>
          <w:sz w:val="24"/>
          <w:szCs w:val="24"/>
        </w:rPr>
        <w:t>our observations</w:t>
      </w:r>
      <w:r w:rsidR="005614E2">
        <w:rPr>
          <w:rFonts w:ascii="Times New Roman" w:hAnsi="Times New Roman" w:cs="Times New Roman"/>
          <w:sz w:val="24"/>
          <w:szCs w:val="24"/>
        </w:rPr>
        <w:t xml:space="preserve"> where woody plants appear to dominate environments with warm</w:t>
      </w:r>
      <w:r w:rsidR="00EE354E">
        <w:rPr>
          <w:rFonts w:ascii="Times New Roman" w:hAnsi="Times New Roman" w:cs="Times New Roman"/>
          <w:sz w:val="24"/>
          <w:szCs w:val="24"/>
        </w:rPr>
        <w:t xml:space="preserve"> average temperatures (Figure 3). However, the distributions we see may not be entirely accurate, as it suggests that there are no herbaceous plants from this clade in the tropics. While these plants may be limited, the lack of herbaceous plants in temperatures warmer than 19.83 °C is a reminder that the data </w:t>
      </w:r>
      <w:r w:rsidR="00885AC9">
        <w:rPr>
          <w:rFonts w:ascii="Times New Roman" w:hAnsi="Times New Roman" w:cs="Times New Roman"/>
          <w:sz w:val="24"/>
          <w:szCs w:val="24"/>
        </w:rPr>
        <w:t>available is limited, and these trends may a</w:t>
      </w:r>
      <w:r w:rsidR="009B3D4E">
        <w:rPr>
          <w:rFonts w:ascii="Times New Roman" w:hAnsi="Times New Roman" w:cs="Times New Roman"/>
          <w:sz w:val="24"/>
          <w:szCs w:val="24"/>
        </w:rPr>
        <w:t>re a result of the sample size available rather than the actual observed characteristics, yet they are able to explain general biological trends.</w:t>
      </w:r>
    </w:p>
    <w:p w:rsidR="009D7D4C" w:rsidRDefault="009B3D4E" w:rsidP="00472C0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382B89">
        <w:rPr>
          <w:rFonts w:ascii="Times New Roman" w:hAnsi="Times New Roman" w:cs="Times New Roman"/>
          <w:sz w:val="24"/>
          <w:szCs w:val="24"/>
        </w:rPr>
        <w:t>While I’m personally pleased with the work that I’ve put into this project, there were many things which I was unable to complete due to l</w:t>
      </w:r>
      <w:r w:rsidR="006F168F">
        <w:rPr>
          <w:rFonts w:ascii="Times New Roman" w:hAnsi="Times New Roman" w:cs="Times New Roman"/>
          <w:sz w:val="24"/>
          <w:szCs w:val="24"/>
        </w:rPr>
        <w:t>ack of time. First, rather than look at the climate variables, it would be interesting to look at the traits across different biomes. Biomes present a narrow range of climate conditions, and al</w:t>
      </w:r>
      <w:r w:rsidR="001404B7">
        <w:rPr>
          <w:rFonts w:ascii="Times New Roman" w:hAnsi="Times New Roman" w:cs="Times New Roman"/>
          <w:sz w:val="24"/>
          <w:szCs w:val="24"/>
        </w:rPr>
        <w:t xml:space="preserve">so look at the climate conditions holistically, rather than individually. This will hopefully explain the non-significant climate variables which appear significant when combined. Additionally, I hoped to look at species ranges and see whether range size or </w:t>
      </w:r>
      <w:r w:rsidR="007750B1">
        <w:rPr>
          <w:rFonts w:ascii="Times New Roman" w:hAnsi="Times New Roman" w:cs="Times New Roman"/>
          <w:sz w:val="24"/>
          <w:szCs w:val="24"/>
        </w:rPr>
        <w:t>number of biomes in which a species falls has an influence. Smaller range sizes may mean lower seed dispersal, so the seeds may be larger or they may have to compete with one another more during germination. Additionally, a species may fall in many biomes and have a large range of traits associated with it, which</w:t>
      </w:r>
      <w:r w:rsidR="00AB614B">
        <w:rPr>
          <w:rFonts w:ascii="Times New Roman" w:hAnsi="Times New Roman" w:cs="Times New Roman"/>
          <w:sz w:val="24"/>
          <w:szCs w:val="24"/>
        </w:rPr>
        <w:t xml:space="preserve"> may influence the characteristics of the plants. Lastly, Bennett Stephens initially focused on the Phytolaccoids in relation to phylogenies and applying the climate variables to a phylogeny would greatly help explain evolutionary patterns.</w:t>
      </w:r>
    </w:p>
    <w:p w:rsidR="00AB614B" w:rsidRDefault="002668EE" w:rsidP="00472C0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w:t>
      </w:r>
      <w:r w:rsidR="00AB614B">
        <w:rPr>
          <w:rFonts w:ascii="Times New Roman" w:hAnsi="Times New Roman" w:cs="Times New Roman"/>
          <w:sz w:val="24"/>
          <w:szCs w:val="24"/>
        </w:rPr>
        <w:t>verall</w:t>
      </w:r>
      <w:r>
        <w:rPr>
          <w:rFonts w:ascii="Times New Roman" w:hAnsi="Times New Roman" w:cs="Times New Roman"/>
          <w:sz w:val="24"/>
          <w:szCs w:val="24"/>
        </w:rPr>
        <w:t xml:space="preserve"> many</w:t>
      </w:r>
      <w:r w:rsidR="00AB614B">
        <w:rPr>
          <w:rFonts w:ascii="Times New Roman" w:hAnsi="Times New Roman" w:cs="Times New Roman"/>
          <w:sz w:val="24"/>
          <w:szCs w:val="24"/>
        </w:rPr>
        <w:t xml:space="preserve"> trends were seen within these species,</w:t>
      </w:r>
      <w:r>
        <w:rPr>
          <w:rFonts w:ascii="Times New Roman" w:hAnsi="Times New Roman" w:cs="Times New Roman"/>
          <w:sz w:val="24"/>
          <w:szCs w:val="24"/>
        </w:rPr>
        <w:t xml:space="preserve"> with seeds increasing in size as temperature decreased, and more woody plants seen in the tropics than in colder environments. While it would be ideal to see these patterns in more plant traits, or over a larger sample size, these observations were reflective of those found in the literature. </w:t>
      </w:r>
      <w:r w:rsidR="00061835">
        <w:rPr>
          <w:rFonts w:ascii="Times New Roman" w:hAnsi="Times New Roman" w:cs="Times New Roman"/>
          <w:sz w:val="24"/>
          <w:szCs w:val="24"/>
        </w:rPr>
        <w:t>These trends are evidence that we can use big data to model evolutionary trends from the characteristics currently available to us, and through studies such as these, we can understand the world around us a little better.</w:t>
      </w:r>
    </w:p>
    <w:p w:rsidR="00061835" w:rsidRDefault="00061835" w:rsidP="00565DF2">
      <w:pPr>
        <w:spacing w:after="0" w:line="480" w:lineRule="auto"/>
        <w:rPr>
          <w:rFonts w:ascii="Times New Roman" w:hAnsi="Times New Roman" w:cs="Times New Roman"/>
          <w:b/>
          <w:sz w:val="24"/>
          <w:szCs w:val="24"/>
        </w:rPr>
      </w:pPr>
    </w:p>
    <w:p w:rsidR="00565DF2" w:rsidRDefault="00565DF2" w:rsidP="00565DF2">
      <w:pPr>
        <w:spacing w:after="0" w:line="480" w:lineRule="auto"/>
        <w:rPr>
          <w:rFonts w:ascii="Times New Roman" w:hAnsi="Times New Roman" w:cs="Times New Roman"/>
          <w:sz w:val="24"/>
          <w:szCs w:val="24"/>
        </w:rPr>
      </w:pPr>
      <w:r>
        <w:rPr>
          <w:rFonts w:ascii="Times New Roman" w:hAnsi="Times New Roman" w:cs="Times New Roman"/>
          <w:sz w:val="24"/>
          <w:szCs w:val="24"/>
        </w:rPr>
        <w:t>Acknowledgements</w:t>
      </w:r>
    </w:p>
    <w:p w:rsidR="00565DF2" w:rsidRDefault="00565DF2" w:rsidP="00565DF2">
      <w:pPr>
        <w:spacing w:after="0" w:line="480" w:lineRule="auto"/>
        <w:rPr>
          <w:rFonts w:ascii="Times New Roman" w:hAnsi="Times New Roman" w:cs="Times New Roman"/>
          <w:sz w:val="24"/>
          <w:szCs w:val="24"/>
        </w:rPr>
      </w:pPr>
      <w:r>
        <w:rPr>
          <w:rFonts w:ascii="Times New Roman" w:hAnsi="Times New Roman" w:cs="Times New Roman"/>
          <w:sz w:val="24"/>
          <w:szCs w:val="24"/>
        </w:rPr>
        <w:tab/>
        <w:t>The members of Kerkhoff lab were helpful in giving feedback and providing code and assistance, particularly, Alton Barbehenn and Cecina Babich Morrow. Professor Kerkhoff was extremely helpful in giv</w:t>
      </w:r>
      <w:r w:rsidR="007E54EB">
        <w:rPr>
          <w:rFonts w:ascii="Times New Roman" w:hAnsi="Times New Roman" w:cs="Times New Roman"/>
          <w:sz w:val="24"/>
          <w:szCs w:val="24"/>
        </w:rPr>
        <w:t>ing this project direction and advice on how to answer the questions we were asking</w:t>
      </w:r>
      <w:r>
        <w:rPr>
          <w:rFonts w:ascii="Times New Roman" w:hAnsi="Times New Roman" w:cs="Times New Roman"/>
          <w:sz w:val="24"/>
          <w:szCs w:val="24"/>
        </w:rPr>
        <w:t xml:space="preserve">. Lastly, the following databases provided </w:t>
      </w:r>
      <w:r w:rsidR="007E54EB">
        <w:rPr>
          <w:rFonts w:ascii="Times New Roman" w:hAnsi="Times New Roman" w:cs="Times New Roman"/>
          <w:sz w:val="24"/>
          <w:szCs w:val="24"/>
        </w:rPr>
        <w:t>the resources allowing</w:t>
      </w:r>
      <w:r>
        <w:rPr>
          <w:rFonts w:ascii="Times New Roman" w:hAnsi="Times New Roman" w:cs="Times New Roman"/>
          <w:sz w:val="24"/>
          <w:szCs w:val="24"/>
        </w:rPr>
        <w:t xml:space="preserve"> this project to occur: BIEN (The Botanical Information and Ecology Network), USDA (PLANTS), and Worldclim.</w:t>
      </w:r>
    </w:p>
    <w:p w:rsidR="00565DF2" w:rsidRDefault="00565DF2" w:rsidP="00565DF2">
      <w:pPr>
        <w:spacing w:after="0" w:line="480" w:lineRule="auto"/>
        <w:rPr>
          <w:rFonts w:ascii="Times New Roman" w:hAnsi="Times New Roman" w:cs="Times New Roman"/>
          <w:sz w:val="24"/>
          <w:szCs w:val="24"/>
        </w:rPr>
      </w:pPr>
    </w:p>
    <w:p w:rsidR="00565DF2" w:rsidRPr="003B14C8" w:rsidRDefault="00565DF2" w:rsidP="003B14C8">
      <w:pPr>
        <w:spacing w:after="0" w:line="480" w:lineRule="auto"/>
        <w:rPr>
          <w:rFonts w:ascii="Times New Roman" w:hAnsi="Times New Roman" w:cs="Times New Roman"/>
          <w:sz w:val="24"/>
          <w:szCs w:val="24"/>
        </w:rPr>
      </w:pPr>
      <w:r>
        <w:rPr>
          <w:rFonts w:ascii="Times New Roman" w:hAnsi="Times New Roman" w:cs="Times New Roman"/>
          <w:b/>
          <w:sz w:val="24"/>
          <w:szCs w:val="24"/>
        </w:rPr>
        <w:br w:type="page"/>
      </w:r>
      <w:r w:rsidRPr="003B14C8">
        <w:rPr>
          <w:rFonts w:ascii="Times New Roman" w:hAnsi="Times New Roman" w:cs="Times New Roman"/>
          <w:sz w:val="24"/>
          <w:szCs w:val="24"/>
        </w:rPr>
        <w:t>Works cited</w:t>
      </w:r>
    </w:p>
    <w:p w:rsidR="00565DF2" w:rsidRPr="003B14C8" w:rsidRDefault="00565DF2" w:rsidP="003B14C8">
      <w:pPr>
        <w:spacing w:after="0" w:line="480" w:lineRule="auto"/>
        <w:rPr>
          <w:rFonts w:ascii="Times New Roman" w:hAnsi="Times New Roman" w:cs="Times New Roman"/>
          <w:sz w:val="24"/>
          <w:szCs w:val="24"/>
        </w:rPr>
      </w:pPr>
      <w:r w:rsidRPr="003B14C8">
        <w:rPr>
          <w:rFonts w:ascii="Times New Roman" w:hAnsi="Times New Roman" w:cs="Times New Roman"/>
          <w:b/>
          <w:sz w:val="24"/>
          <w:szCs w:val="24"/>
        </w:rPr>
        <w:tab/>
      </w:r>
      <w:r w:rsidRPr="003B14C8">
        <w:rPr>
          <w:rFonts w:ascii="Times New Roman" w:hAnsi="Times New Roman" w:cs="Times New Roman"/>
          <w:sz w:val="24"/>
          <w:szCs w:val="24"/>
        </w:rPr>
        <w:t xml:space="preserve">Díaz, Sandra, et al. "The global spectrum of plant form and function." </w:t>
      </w:r>
      <w:r w:rsidRPr="003B14C8">
        <w:rPr>
          <w:rFonts w:ascii="Times New Roman" w:hAnsi="Times New Roman" w:cs="Times New Roman"/>
          <w:i/>
          <w:iCs/>
          <w:sz w:val="24"/>
          <w:szCs w:val="24"/>
        </w:rPr>
        <w:t>Nature</w:t>
      </w:r>
      <w:r w:rsidRPr="003B14C8">
        <w:rPr>
          <w:rFonts w:ascii="Times New Roman" w:hAnsi="Times New Roman" w:cs="Times New Roman"/>
          <w:sz w:val="24"/>
          <w:szCs w:val="24"/>
        </w:rPr>
        <w:t xml:space="preserve"> 529.7585 (2016): 167-171.</w:t>
      </w:r>
    </w:p>
    <w:p w:rsidR="00565DF2" w:rsidRPr="003B14C8" w:rsidRDefault="00565DF2" w:rsidP="003B14C8">
      <w:pPr>
        <w:spacing w:after="0" w:line="480" w:lineRule="auto"/>
        <w:ind w:firstLine="720"/>
        <w:rPr>
          <w:rFonts w:ascii="Times New Roman" w:hAnsi="Times New Roman" w:cs="Times New Roman"/>
          <w:b/>
          <w:sz w:val="24"/>
          <w:szCs w:val="24"/>
        </w:rPr>
      </w:pPr>
      <w:r w:rsidRPr="003B14C8">
        <w:rPr>
          <w:rFonts w:ascii="Times New Roman" w:hAnsi="Times New Roman" w:cs="Times New Roman"/>
          <w:sz w:val="24"/>
          <w:szCs w:val="24"/>
        </w:rPr>
        <w:t>Fine, Paul VA, and Richard H. Ree. "Evidence for a time-integrated species-area effect on the latitudinal gradient in tree diversity." The American Naturalist 168.6 (2006): 796-804.</w:t>
      </w:r>
    </w:p>
    <w:p w:rsidR="00565DF2" w:rsidRPr="003B14C8" w:rsidRDefault="00565DF2" w:rsidP="003B14C8">
      <w:pPr>
        <w:spacing w:after="0" w:line="480" w:lineRule="auto"/>
        <w:ind w:firstLine="720"/>
        <w:rPr>
          <w:rFonts w:ascii="Times New Roman" w:hAnsi="Times New Roman" w:cs="Times New Roman"/>
          <w:sz w:val="24"/>
          <w:szCs w:val="24"/>
        </w:rPr>
      </w:pPr>
      <w:r w:rsidRPr="003B14C8">
        <w:rPr>
          <w:rFonts w:ascii="Times New Roman" w:hAnsi="Times New Roman" w:cs="Times New Roman"/>
          <w:sz w:val="24"/>
          <w:szCs w:val="24"/>
        </w:rPr>
        <w:t xml:space="preserve">Mittelbach, Gary G., et al. "Evolution and the latitudinal diversity gradient: speciation, extinction and biogeography." </w:t>
      </w:r>
      <w:r w:rsidRPr="003B14C8">
        <w:rPr>
          <w:rFonts w:ascii="Times New Roman" w:hAnsi="Times New Roman" w:cs="Times New Roman"/>
          <w:i/>
          <w:iCs/>
          <w:sz w:val="24"/>
          <w:szCs w:val="24"/>
        </w:rPr>
        <w:t xml:space="preserve">Ecology letters </w:t>
      </w:r>
      <w:r w:rsidRPr="003B14C8">
        <w:rPr>
          <w:rFonts w:ascii="Times New Roman" w:hAnsi="Times New Roman" w:cs="Times New Roman"/>
          <w:sz w:val="24"/>
          <w:szCs w:val="24"/>
        </w:rPr>
        <w:t>10.4 (2007): 315-331.</w:t>
      </w:r>
    </w:p>
    <w:p w:rsidR="00CB652A" w:rsidRPr="003B14C8" w:rsidRDefault="00CB652A" w:rsidP="003B14C8">
      <w:pPr>
        <w:spacing w:after="0" w:line="480" w:lineRule="auto"/>
        <w:ind w:firstLine="720"/>
        <w:rPr>
          <w:rFonts w:ascii="Times New Roman" w:eastAsia="Times New Roman" w:hAnsi="Times New Roman" w:cs="Times New Roman"/>
          <w:sz w:val="24"/>
          <w:szCs w:val="24"/>
        </w:rPr>
      </w:pPr>
      <w:r w:rsidRPr="003B14C8">
        <w:rPr>
          <w:rFonts w:ascii="Times New Roman" w:eastAsia="Times New Roman" w:hAnsi="Times New Roman" w:cs="Times New Roman"/>
          <w:sz w:val="24"/>
          <w:szCs w:val="24"/>
        </w:rPr>
        <w:t xml:space="preserve">Moles, Angela T., and Mark Westoby. "Seed size and plant strategy across the whole life cycle." </w:t>
      </w:r>
      <w:r w:rsidRPr="003B14C8">
        <w:rPr>
          <w:rFonts w:ascii="Times New Roman" w:eastAsia="Times New Roman" w:hAnsi="Times New Roman" w:cs="Times New Roman"/>
          <w:i/>
          <w:iCs/>
          <w:sz w:val="24"/>
          <w:szCs w:val="24"/>
        </w:rPr>
        <w:t>Oikos</w:t>
      </w:r>
      <w:r w:rsidRPr="003B14C8">
        <w:rPr>
          <w:rFonts w:ascii="Times New Roman" w:eastAsia="Times New Roman" w:hAnsi="Times New Roman" w:cs="Times New Roman"/>
          <w:sz w:val="24"/>
          <w:szCs w:val="24"/>
        </w:rPr>
        <w:t xml:space="preserve"> 113.1 (2006): 91-105.</w:t>
      </w:r>
    </w:p>
    <w:p w:rsidR="00CB652A" w:rsidRDefault="00CB652A" w:rsidP="003B14C8">
      <w:pPr>
        <w:spacing w:after="0" w:line="480" w:lineRule="auto"/>
        <w:rPr>
          <w:rFonts w:ascii="Times New Roman" w:hAnsi="Times New Roman" w:cs="Times New Roman"/>
          <w:sz w:val="24"/>
          <w:szCs w:val="24"/>
        </w:rPr>
      </w:pPr>
      <w:r w:rsidRPr="003B14C8">
        <w:rPr>
          <w:rFonts w:ascii="Times New Roman" w:hAnsi="Times New Roman" w:cs="Times New Roman"/>
          <w:sz w:val="24"/>
          <w:szCs w:val="24"/>
        </w:rPr>
        <w:tab/>
        <w:t xml:space="preserve">Reich, P. B., et al. "The evolution of plant functional variation: traits, spectra, and strategies." </w:t>
      </w:r>
      <w:r w:rsidRPr="003B14C8">
        <w:rPr>
          <w:rFonts w:ascii="Times New Roman" w:hAnsi="Times New Roman" w:cs="Times New Roman"/>
          <w:i/>
          <w:iCs/>
          <w:sz w:val="24"/>
          <w:szCs w:val="24"/>
        </w:rPr>
        <w:t>International Journal of Plant Sciences</w:t>
      </w:r>
      <w:r w:rsidRPr="003B14C8">
        <w:rPr>
          <w:rFonts w:ascii="Times New Roman" w:hAnsi="Times New Roman" w:cs="Times New Roman"/>
          <w:sz w:val="24"/>
          <w:szCs w:val="24"/>
        </w:rPr>
        <w:t xml:space="preserve"> 164.S3 (2003): S143-S164.</w:t>
      </w:r>
    </w:p>
    <w:p w:rsidR="003939D3" w:rsidRPr="003B14C8" w:rsidRDefault="003939D3" w:rsidP="003B14C8">
      <w:pPr>
        <w:spacing w:after="0" w:line="480" w:lineRule="auto"/>
        <w:rPr>
          <w:rFonts w:ascii="Times New Roman" w:hAnsi="Times New Roman" w:cs="Times New Roman"/>
          <w:sz w:val="24"/>
          <w:szCs w:val="24"/>
        </w:rPr>
      </w:pPr>
      <w:r>
        <w:rPr>
          <w:rFonts w:ascii="Times New Roman" w:hAnsi="Times New Roman" w:cs="Times New Roman"/>
          <w:sz w:val="24"/>
          <w:szCs w:val="24"/>
        </w:rPr>
        <w:tab/>
      </w:r>
      <w:r>
        <w:t xml:space="preserve">Sinnott, Edmund W., and Irving W. Bailey. "The evolution of herbaceous plants and its bearing on certain problems of geology and climatology." </w:t>
      </w:r>
      <w:r>
        <w:rPr>
          <w:i/>
          <w:iCs/>
        </w:rPr>
        <w:t>The Journal of Geology</w:t>
      </w:r>
      <w:r>
        <w:t xml:space="preserve"> 23.4 (1915): 289-306.</w:t>
      </w:r>
    </w:p>
    <w:p w:rsidR="0031250D" w:rsidRPr="003B14C8" w:rsidRDefault="0031250D" w:rsidP="003B14C8">
      <w:pPr>
        <w:spacing w:after="0" w:line="480" w:lineRule="auto"/>
        <w:ind w:firstLine="720"/>
        <w:rPr>
          <w:rFonts w:ascii="Times New Roman" w:hAnsi="Times New Roman" w:cs="Times New Roman"/>
          <w:sz w:val="24"/>
          <w:szCs w:val="24"/>
        </w:rPr>
      </w:pPr>
      <w:r w:rsidRPr="003B14C8">
        <w:rPr>
          <w:rFonts w:ascii="Times New Roman" w:hAnsi="Times New Roman" w:cs="Times New Roman"/>
          <w:sz w:val="24"/>
          <w:szCs w:val="24"/>
        </w:rPr>
        <w:t xml:space="preserve">Smith, Stephen A., and Jeremy M. Beaulieu. "Life history influences rates of climatic niche evolution in flowering plants." </w:t>
      </w:r>
      <w:r w:rsidRPr="003B14C8">
        <w:rPr>
          <w:rFonts w:ascii="Times New Roman" w:hAnsi="Times New Roman" w:cs="Times New Roman"/>
          <w:i/>
          <w:iCs/>
          <w:sz w:val="24"/>
          <w:szCs w:val="24"/>
        </w:rPr>
        <w:t>Proceedings of the Royal Society of London B: Biological Sciences</w:t>
      </w:r>
      <w:r w:rsidRPr="003B14C8">
        <w:rPr>
          <w:rFonts w:ascii="Times New Roman" w:hAnsi="Times New Roman" w:cs="Times New Roman"/>
          <w:sz w:val="24"/>
          <w:szCs w:val="24"/>
        </w:rPr>
        <w:t xml:space="preserve"> 276.1677 (2009): 4345-4352.</w:t>
      </w:r>
    </w:p>
    <w:p w:rsidR="00565DF2" w:rsidRPr="003B14C8" w:rsidRDefault="00CB652A" w:rsidP="003B14C8">
      <w:pPr>
        <w:spacing w:after="0" w:line="480" w:lineRule="auto"/>
        <w:rPr>
          <w:rFonts w:ascii="Times New Roman" w:hAnsi="Times New Roman" w:cs="Times New Roman"/>
          <w:sz w:val="24"/>
          <w:szCs w:val="24"/>
        </w:rPr>
      </w:pPr>
      <w:r w:rsidRPr="003B14C8">
        <w:rPr>
          <w:rFonts w:ascii="Times New Roman" w:hAnsi="Times New Roman" w:cs="Times New Roman"/>
          <w:sz w:val="24"/>
          <w:szCs w:val="24"/>
        </w:rPr>
        <w:tab/>
        <w:t xml:space="preserve">Vitousek, Peter M., and R. L. Sanford. "Nutrient cycling in moist tropical forest." </w:t>
      </w:r>
      <w:r w:rsidRPr="003B14C8">
        <w:rPr>
          <w:rFonts w:ascii="Times New Roman" w:hAnsi="Times New Roman" w:cs="Times New Roman"/>
          <w:i/>
          <w:iCs/>
          <w:sz w:val="24"/>
          <w:szCs w:val="24"/>
        </w:rPr>
        <w:t>Annual review of Ecology and Systematics</w:t>
      </w:r>
      <w:r w:rsidRPr="003B14C8">
        <w:rPr>
          <w:rFonts w:ascii="Times New Roman" w:hAnsi="Times New Roman" w:cs="Times New Roman"/>
          <w:sz w:val="24"/>
          <w:szCs w:val="24"/>
        </w:rPr>
        <w:t xml:space="preserve"> (1986): 137-167.</w:t>
      </w:r>
      <w:r w:rsidR="00565DF2" w:rsidRPr="003B14C8">
        <w:rPr>
          <w:rFonts w:ascii="Times New Roman" w:hAnsi="Times New Roman" w:cs="Times New Roman"/>
          <w:sz w:val="24"/>
          <w:szCs w:val="24"/>
        </w:rPr>
        <w:br w:type="page"/>
      </w:r>
    </w:p>
    <w:p w:rsidR="00565DF2" w:rsidRDefault="00565DF2" w:rsidP="003B14C8">
      <w:pPr>
        <w:spacing w:after="0" w:line="480" w:lineRule="auto"/>
        <w:rPr>
          <w:rFonts w:ascii="Times New Roman" w:hAnsi="Times New Roman" w:cs="Times New Roman"/>
          <w:sz w:val="24"/>
          <w:szCs w:val="24"/>
        </w:rPr>
      </w:pPr>
      <w:r>
        <w:rPr>
          <w:rFonts w:ascii="Times New Roman" w:hAnsi="Times New Roman" w:cs="Times New Roman"/>
          <w:sz w:val="24"/>
          <w:szCs w:val="24"/>
        </w:rPr>
        <w:t>Appendix 1</w:t>
      </w:r>
    </w:p>
    <w:p w:rsidR="00565DF2" w:rsidRDefault="00565DF2" w:rsidP="00565DF2">
      <w:pPr>
        <w:spacing w:after="0" w:line="480" w:lineRule="auto"/>
        <w:rPr>
          <w:rFonts w:ascii="Times New Roman" w:hAnsi="Times New Roman" w:cs="Times New Roman"/>
          <w:sz w:val="24"/>
          <w:szCs w:val="24"/>
        </w:rPr>
      </w:pPr>
    </w:p>
    <w:p w:rsidR="00565DF2" w:rsidRDefault="00565DF2" w:rsidP="00565DF2">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448300" cy="5448300"/>
            <wp:effectExtent l="19050" t="0" r="0" b="0"/>
            <wp:docPr id="10" name="Picture 0" descr="SpeciesLocationMap_Alt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SpeciesLocationMap_Alton.jpeg"/>
                    <pic:cNvPicPr>
                      <a:picLocks noChangeAspect="1" noChangeArrowheads="1"/>
                    </pic:cNvPicPr>
                  </pic:nvPicPr>
                  <pic:blipFill>
                    <a:blip r:embed="rId11" cstate="print"/>
                    <a:srcRect/>
                    <a:stretch>
                      <a:fillRect/>
                    </a:stretch>
                  </pic:blipFill>
                  <pic:spPr bwMode="auto">
                    <a:xfrm>
                      <a:off x="0" y="0"/>
                      <a:ext cx="5448300" cy="5448300"/>
                    </a:xfrm>
                    <a:prstGeom prst="rect">
                      <a:avLst/>
                    </a:prstGeom>
                    <a:noFill/>
                    <a:ln w="9525">
                      <a:noFill/>
                      <a:miter lim="800000"/>
                      <a:headEnd/>
                      <a:tailEnd/>
                    </a:ln>
                  </pic:spPr>
                </pic:pic>
              </a:graphicData>
            </a:graphic>
          </wp:inline>
        </w:drawing>
      </w:r>
    </w:p>
    <w:p w:rsidR="00565DF2" w:rsidRDefault="00896E69" w:rsidP="00565DF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5. </w:t>
      </w:r>
      <w:r w:rsidR="00565DF2">
        <w:rPr>
          <w:rFonts w:ascii="Times New Roman" w:hAnsi="Times New Roman" w:cs="Times New Roman"/>
          <w:sz w:val="24"/>
          <w:szCs w:val="24"/>
        </w:rPr>
        <w:t>Map displaying the locations of the Phytolaccoid families across the Americas. The three families are able to cover many varying climates and a broad range of latitudes. (Courtesy of Alton Barbehenn)</w:t>
      </w:r>
    </w:p>
    <w:p w:rsidR="00896E69" w:rsidRDefault="00896E69" w:rsidP="00F4251C">
      <w:pPr>
        <w:spacing w:after="0" w:line="480" w:lineRule="auto"/>
        <w:rPr>
          <w:rFonts w:ascii="Times New Roman" w:hAnsi="Times New Roman" w:cs="Times New Roman"/>
          <w:i/>
          <w:sz w:val="24"/>
          <w:szCs w:val="24"/>
        </w:rPr>
      </w:pPr>
    </w:p>
    <w:p w:rsidR="00896E69" w:rsidRDefault="00896E69" w:rsidP="00F4251C">
      <w:pPr>
        <w:spacing w:after="0" w:line="480" w:lineRule="auto"/>
        <w:rPr>
          <w:rFonts w:ascii="Times New Roman" w:hAnsi="Times New Roman" w:cs="Times New Roman"/>
          <w:i/>
          <w:sz w:val="24"/>
          <w:szCs w:val="24"/>
        </w:rPr>
      </w:pPr>
    </w:p>
    <w:p w:rsidR="00896E69" w:rsidRDefault="00F4251C" w:rsidP="00F4251C">
      <w:pPr>
        <w:spacing w:after="0" w:line="480" w:lineRule="auto"/>
        <w:rPr>
          <w:rFonts w:ascii="Times New Roman" w:hAnsi="Times New Roman" w:cs="Times New Roman"/>
          <w:sz w:val="24"/>
          <w:szCs w:val="24"/>
        </w:rPr>
      </w:pPr>
      <w:r>
        <w:rPr>
          <w:rFonts w:ascii="Times New Roman" w:hAnsi="Times New Roman" w:cs="Times New Roman"/>
          <w:i/>
          <w:sz w:val="24"/>
          <w:szCs w:val="24"/>
        </w:rPr>
        <w:t xml:space="preserve">Climate </w:t>
      </w:r>
      <w:r w:rsidRPr="00F4251C">
        <w:rPr>
          <w:rFonts w:ascii="Times New Roman" w:hAnsi="Times New Roman" w:cs="Times New Roman"/>
          <w:i/>
          <w:sz w:val="24"/>
          <w:szCs w:val="24"/>
        </w:rPr>
        <w:t>Maps</w:t>
      </w:r>
      <w:r>
        <w:rPr>
          <w:rFonts w:ascii="Times New Roman" w:hAnsi="Times New Roman" w:cs="Times New Roman"/>
          <w:sz w:val="24"/>
          <w:szCs w:val="24"/>
        </w:rPr>
        <w:t xml:space="preserve">: </w:t>
      </w:r>
      <w:r w:rsidR="00896E69">
        <w:rPr>
          <w:rFonts w:ascii="Times New Roman" w:hAnsi="Times New Roman" w:cs="Times New Roman"/>
          <w:sz w:val="24"/>
          <w:szCs w:val="24"/>
        </w:rPr>
        <w:t>These maps are courtesy of Worldclim.</w:t>
      </w:r>
    </w:p>
    <w:p w:rsidR="00896E69" w:rsidRDefault="00896E69" w:rsidP="00464B8D">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35676" cy="3086100"/>
            <wp:effectExtent l="19050" t="0" r="3024" b="0"/>
            <wp:docPr id="14" name="Picture 5" descr="H:\Senior Year\Kerkhoff Lab\Phytolaccoids\Images\bi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Senior Year\Kerkhoff Lab\Phytolaccoids\Images\bio1.png"/>
                    <pic:cNvPicPr>
                      <a:picLocks noChangeAspect="1" noChangeArrowheads="1"/>
                    </pic:cNvPicPr>
                  </pic:nvPicPr>
                  <pic:blipFill>
                    <a:blip r:embed="rId12" cstate="print"/>
                    <a:srcRect t="11898" b="9348"/>
                    <a:stretch>
                      <a:fillRect/>
                    </a:stretch>
                  </pic:blipFill>
                  <pic:spPr bwMode="auto">
                    <a:xfrm>
                      <a:off x="0" y="0"/>
                      <a:ext cx="4839667" cy="3088647"/>
                    </a:xfrm>
                    <a:prstGeom prst="rect">
                      <a:avLst/>
                    </a:prstGeom>
                    <a:noFill/>
                    <a:ln w="9525">
                      <a:noFill/>
                      <a:miter lim="800000"/>
                      <a:headEnd/>
                      <a:tailEnd/>
                    </a:ln>
                  </pic:spPr>
                </pic:pic>
              </a:graphicData>
            </a:graphic>
          </wp:inline>
        </w:drawing>
      </w:r>
    </w:p>
    <w:p w:rsidR="00896E69" w:rsidRDefault="00896E69" w:rsidP="00F4251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6. World map displaying BIO1, Mean Annual Temperature, ranges across the globe. Temperatures are recorded in </w:t>
      </w:r>
      <w:r w:rsidR="00BC6171">
        <w:rPr>
          <w:rFonts w:ascii="Times New Roman" w:hAnsi="Times New Roman" w:cs="Times New Roman"/>
          <w:sz w:val="24"/>
          <w:szCs w:val="24"/>
        </w:rPr>
        <w:t>degrees Celsius</w:t>
      </w:r>
      <w:r>
        <w:rPr>
          <w:rFonts w:ascii="Times New Roman" w:hAnsi="Times New Roman" w:cs="Times New Roman"/>
          <w:sz w:val="24"/>
          <w:szCs w:val="24"/>
        </w:rPr>
        <w:t>.</w:t>
      </w:r>
    </w:p>
    <w:p w:rsidR="00F4251C" w:rsidRDefault="00A42CEA" w:rsidP="00464B8D">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36160" cy="3096769"/>
            <wp:effectExtent l="19050" t="0" r="2540" b="0"/>
            <wp:docPr id="15" name="Picture 14" descr="bio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3.png"/>
                    <pic:cNvPicPr/>
                  </pic:nvPicPr>
                  <pic:blipFill>
                    <a:blip r:embed="rId13" cstate="print"/>
                    <a:srcRect t="11765" b="9430"/>
                    <a:stretch>
                      <a:fillRect/>
                    </a:stretch>
                  </pic:blipFill>
                  <pic:spPr>
                    <a:xfrm>
                      <a:off x="0" y="0"/>
                      <a:ext cx="4839698" cy="3099034"/>
                    </a:xfrm>
                    <a:prstGeom prst="rect">
                      <a:avLst/>
                    </a:prstGeom>
                  </pic:spPr>
                </pic:pic>
              </a:graphicData>
            </a:graphic>
          </wp:inline>
        </w:drawing>
      </w:r>
    </w:p>
    <w:p w:rsidR="00A42CEA" w:rsidRDefault="00A42CEA" w:rsidP="00F4251C">
      <w:pPr>
        <w:spacing w:after="0" w:line="480" w:lineRule="auto"/>
        <w:rPr>
          <w:rFonts w:ascii="Times New Roman" w:hAnsi="Times New Roman" w:cs="Times New Roman"/>
          <w:sz w:val="24"/>
          <w:szCs w:val="24"/>
        </w:rPr>
      </w:pPr>
      <w:r w:rsidRPr="00A42CEA">
        <w:rPr>
          <w:rFonts w:ascii="Times New Roman" w:hAnsi="Times New Roman" w:cs="Times New Roman"/>
          <w:sz w:val="24"/>
          <w:szCs w:val="24"/>
        </w:rPr>
        <w:t>Figure 7. World map displaying BIO3, Isothermality, ranges across the globe. Isothermality is defined as Mean Diurnal Range/ Temperature Annual Range.</w:t>
      </w:r>
    </w:p>
    <w:p w:rsidR="00A42CEA" w:rsidRDefault="00A42CEA" w:rsidP="00794796">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176840" cy="3295650"/>
            <wp:effectExtent l="19050" t="0" r="4760" b="0"/>
            <wp:docPr id="16" name="Picture 15" descr="bio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6.png"/>
                    <pic:cNvPicPr/>
                  </pic:nvPicPr>
                  <pic:blipFill>
                    <a:blip r:embed="rId14" cstate="print"/>
                    <a:srcRect t="11894" b="9692"/>
                    <a:stretch>
                      <a:fillRect/>
                    </a:stretch>
                  </pic:blipFill>
                  <pic:spPr>
                    <a:xfrm>
                      <a:off x="0" y="0"/>
                      <a:ext cx="5180983" cy="3298287"/>
                    </a:xfrm>
                    <a:prstGeom prst="rect">
                      <a:avLst/>
                    </a:prstGeom>
                  </pic:spPr>
                </pic:pic>
              </a:graphicData>
            </a:graphic>
          </wp:inline>
        </w:drawing>
      </w:r>
    </w:p>
    <w:p w:rsidR="00A42CEA" w:rsidRDefault="00A42CEA" w:rsidP="00A42CEA">
      <w:pPr>
        <w:spacing w:after="0" w:line="480" w:lineRule="auto"/>
        <w:rPr>
          <w:rFonts w:ascii="Times New Roman" w:hAnsi="Times New Roman" w:cs="Times New Roman"/>
          <w:sz w:val="24"/>
          <w:szCs w:val="24"/>
        </w:rPr>
      </w:pPr>
      <w:r w:rsidRPr="00A42CEA">
        <w:rPr>
          <w:rFonts w:ascii="Times New Roman" w:hAnsi="Times New Roman" w:cs="Times New Roman"/>
          <w:sz w:val="24"/>
          <w:szCs w:val="24"/>
        </w:rPr>
        <w:t>Figure 8. World map displaying BIO6, Min Temperature of Coldest Month, ranges across the globe. Temperatures are recorded in degrees Celsius.</w:t>
      </w:r>
    </w:p>
    <w:p w:rsidR="00A42CEA" w:rsidRDefault="00A42CEA" w:rsidP="00794796">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177155" cy="3286593"/>
            <wp:effectExtent l="19050" t="0" r="4445" b="0"/>
            <wp:docPr id="18" name="Picture 17" descr="bio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12.png"/>
                    <pic:cNvPicPr/>
                  </pic:nvPicPr>
                  <pic:blipFill>
                    <a:blip r:embed="rId15" cstate="print"/>
                    <a:srcRect t="12775" b="9031"/>
                    <a:stretch>
                      <a:fillRect/>
                    </a:stretch>
                  </pic:blipFill>
                  <pic:spPr>
                    <a:xfrm>
                      <a:off x="0" y="0"/>
                      <a:ext cx="5182939" cy="3290265"/>
                    </a:xfrm>
                    <a:prstGeom prst="rect">
                      <a:avLst/>
                    </a:prstGeom>
                  </pic:spPr>
                </pic:pic>
              </a:graphicData>
            </a:graphic>
          </wp:inline>
        </w:drawing>
      </w:r>
    </w:p>
    <w:p w:rsidR="006A698C" w:rsidRDefault="00A42CEA" w:rsidP="009E0D3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Figure 9. </w:t>
      </w:r>
      <w:r w:rsidRPr="00A42CEA">
        <w:rPr>
          <w:rFonts w:ascii="Times New Roman" w:hAnsi="Times New Roman" w:cs="Times New Roman"/>
          <w:sz w:val="24"/>
          <w:szCs w:val="24"/>
        </w:rPr>
        <w:t>World map displaying BIO</w:t>
      </w:r>
      <w:r>
        <w:rPr>
          <w:rFonts w:ascii="Times New Roman" w:hAnsi="Times New Roman" w:cs="Times New Roman"/>
          <w:sz w:val="24"/>
          <w:szCs w:val="24"/>
        </w:rPr>
        <w:t>12</w:t>
      </w:r>
      <w:r w:rsidRPr="00A42CEA">
        <w:rPr>
          <w:rFonts w:ascii="Times New Roman" w:hAnsi="Times New Roman" w:cs="Times New Roman"/>
          <w:sz w:val="24"/>
          <w:szCs w:val="24"/>
        </w:rPr>
        <w:t xml:space="preserve">, Annual Precipitation, ranges across the globe. </w:t>
      </w:r>
      <w:r>
        <w:rPr>
          <w:rFonts w:ascii="Times New Roman" w:hAnsi="Times New Roman" w:cs="Times New Roman"/>
          <w:sz w:val="24"/>
          <w:szCs w:val="24"/>
        </w:rPr>
        <w:t>Precipitation is measured in millimeters</w:t>
      </w:r>
      <w:r w:rsidRPr="00A42CEA">
        <w:rPr>
          <w:rFonts w:ascii="Times New Roman" w:hAnsi="Times New Roman" w:cs="Times New Roman"/>
          <w:sz w:val="24"/>
          <w:szCs w:val="24"/>
        </w:rPr>
        <w:t>.</w:t>
      </w:r>
      <w:r w:rsidR="006A698C">
        <w:rPr>
          <w:rFonts w:ascii="Times New Roman" w:hAnsi="Times New Roman" w:cs="Times New Roman"/>
          <w:sz w:val="24"/>
          <w:szCs w:val="24"/>
        </w:rPr>
        <w:br w:type="page"/>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Appendix 2</w:t>
      </w:r>
    </w:p>
    <w:p w:rsidR="009E0D39" w:rsidRDefault="009E0D39" w:rsidP="00794796">
      <w:pPr>
        <w:spacing w:after="0" w:line="480" w:lineRule="auto"/>
        <w:rPr>
          <w:rFonts w:ascii="Times New Roman" w:hAnsi="Times New Roman" w:cs="Times New Roman"/>
          <w:i/>
          <w:sz w:val="24"/>
          <w:szCs w:val="24"/>
        </w:rPr>
        <w:sectPr w:rsidR="009E0D39" w:rsidSect="00D231D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60"/>
        </w:sectPr>
      </w:pPr>
    </w:p>
    <w:p w:rsidR="006A698C" w:rsidRDefault="006A698C" w:rsidP="00794796">
      <w:pPr>
        <w:spacing w:after="0" w:line="480" w:lineRule="auto"/>
        <w:rPr>
          <w:rFonts w:ascii="Times New Roman" w:hAnsi="Times New Roman" w:cs="Times New Roman"/>
          <w:i/>
          <w:sz w:val="24"/>
          <w:szCs w:val="24"/>
        </w:rPr>
      </w:pPr>
      <w:r>
        <w:rPr>
          <w:rFonts w:ascii="Times New Roman" w:hAnsi="Times New Roman" w:cs="Times New Roman"/>
          <w:i/>
          <w:sz w:val="24"/>
          <w:szCs w:val="24"/>
        </w:rPr>
        <w:t>Species List:</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Abronia latifoli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Abronia maritim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Abronia pogonanth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Abronia umbella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Abronia villos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Allionia hirsu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Allionia incarna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Boerhavia coccine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Boerhavia diffus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Boerhavia erec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Boerhavia glabra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Bougainvillea praecox</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Gallesia integrifoli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Guapira costarican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Guapira cuspida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Guapira discolor</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Guapira myrtiflor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Guapira opposi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Mirabilis bigelovii</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Mirabilis californic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Mirabilis greenei</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Mirabilis hirsu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Mirabilis jalap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Mirabilis multiflor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Neea amplifoli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Neea divarica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Neea floribund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Neea hermaphrodi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Neea krukovii</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Neea madeiran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Neea obova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Neea oppositifoli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Neea ovalifoli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Neea psychotrioides</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Neea tristis</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Oxybaphus nyctagineus</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Phytolacca american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Phytolacca dioic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Phytolacca rivinoides</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Pisonia grandis</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Pisonia macranthocarp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Pisonia rotunda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Pisonia subcordat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Pisonia umbellifera</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Pisonia zapallo</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Ramisia brasiliensis</w:t>
      </w:r>
    </w:p>
    <w:p w:rsidR="009E0D39" w:rsidRPr="009E0D39"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Rivina humilis</w:t>
      </w:r>
    </w:p>
    <w:p w:rsidR="00991425" w:rsidRPr="00991425" w:rsidRDefault="009E0D39" w:rsidP="009E0D39">
      <w:pPr>
        <w:spacing w:after="0" w:line="480" w:lineRule="auto"/>
        <w:rPr>
          <w:rFonts w:ascii="Times New Roman" w:hAnsi="Times New Roman" w:cs="Times New Roman"/>
          <w:sz w:val="24"/>
          <w:szCs w:val="24"/>
        </w:rPr>
      </w:pPr>
      <w:r w:rsidRPr="009E0D39">
        <w:rPr>
          <w:rFonts w:ascii="Times New Roman" w:hAnsi="Times New Roman" w:cs="Times New Roman"/>
          <w:sz w:val="24"/>
          <w:szCs w:val="24"/>
        </w:rPr>
        <w:t>Seguieria langsdorffii</w:t>
      </w: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pPr>
    </w:p>
    <w:p w:rsidR="009E0D39" w:rsidRDefault="009E0D39" w:rsidP="00794796">
      <w:pPr>
        <w:spacing w:after="0" w:line="480" w:lineRule="auto"/>
        <w:rPr>
          <w:rFonts w:ascii="Times New Roman" w:hAnsi="Times New Roman" w:cs="Times New Roman"/>
          <w:i/>
          <w:sz w:val="24"/>
          <w:szCs w:val="24"/>
        </w:rPr>
        <w:sectPr w:rsidR="009E0D39" w:rsidSect="009E0D39">
          <w:type w:val="continuous"/>
          <w:pgSz w:w="12240" w:h="15840"/>
          <w:pgMar w:top="1440" w:right="1440" w:bottom="1440" w:left="1440" w:header="720" w:footer="720" w:gutter="0"/>
          <w:cols w:num="3" w:space="720"/>
          <w:titlePg/>
          <w:docGrid w:linePitch="360"/>
        </w:sectPr>
      </w:pPr>
    </w:p>
    <w:p w:rsidR="006A698C" w:rsidRDefault="006A698C" w:rsidP="00794796">
      <w:pPr>
        <w:spacing w:after="0" w:line="480" w:lineRule="auto"/>
        <w:rPr>
          <w:rFonts w:ascii="Times New Roman" w:hAnsi="Times New Roman" w:cs="Times New Roman"/>
          <w:i/>
          <w:sz w:val="24"/>
          <w:szCs w:val="24"/>
        </w:rPr>
      </w:pPr>
      <w:r>
        <w:rPr>
          <w:rFonts w:ascii="Times New Roman" w:hAnsi="Times New Roman" w:cs="Times New Roman"/>
          <w:i/>
          <w:sz w:val="24"/>
          <w:szCs w:val="24"/>
        </w:rPr>
        <w:t>Trait List:</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Duration (USDA)</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Growth Form (USDA and BIEN)</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Bioclim Variables 1-19</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From BIEN:</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Area-based Photosynthesis</w:t>
      </w:r>
    </w:p>
    <w:p w:rsidR="00991425" w:rsidRDefault="00991425"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Mass-based Photosynthesis</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Flowering Date</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Flowering Month</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Height</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Leaf Area</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Leaf C mass</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Leaf N area</w:t>
      </w:r>
    </w:p>
    <w:p w:rsidR="006A698C"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Leaf N mass</w:t>
      </w:r>
    </w:p>
    <w:p w:rsidR="00991425" w:rsidRDefault="006A698C"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Leaf P mass</w:t>
      </w:r>
    </w:p>
    <w:p w:rsidR="00991425" w:rsidRDefault="00991425"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Seed Mass</w:t>
      </w:r>
    </w:p>
    <w:p w:rsidR="00991425" w:rsidRDefault="00991425"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Specific Leaf Area (SLA)</w:t>
      </w:r>
    </w:p>
    <w:p w:rsidR="00991425" w:rsidRDefault="00991425"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t>Stomatal conductance</w:t>
      </w:r>
    </w:p>
    <w:p w:rsidR="009E0D39" w:rsidRDefault="00991425" w:rsidP="00794796">
      <w:pPr>
        <w:spacing w:after="0" w:line="480" w:lineRule="auto"/>
        <w:rPr>
          <w:rFonts w:ascii="Times New Roman" w:hAnsi="Times New Roman" w:cs="Times New Roman"/>
          <w:sz w:val="24"/>
          <w:szCs w:val="24"/>
        </w:rPr>
        <w:sectPr w:rsidR="009E0D39" w:rsidSect="009E0D39">
          <w:type w:val="continuous"/>
          <w:pgSz w:w="12240" w:h="15840"/>
          <w:pgMar w:top="1440" w:right="1440" w:bottom="1440" w:left="1440" w:header="720" w:footer="720" w:gutter="0"/>
          <w:cols w:space="720"/>
          <w:titlePg/>
          <w:docGrid w:linePitch="360"/>
        </w:sectPr>
      </w:pPr>
      <w:r>
        <w:rPr>
          <w:rFonts w:ascii="Times New Roman" w:hAnsi="Times New Roman" w:cs="Times New Roman"/>
          <w:sz w:val="24"/>
          <w:szCs w:val="24"/>
        </w:rPr>
        <w:t>Wood Density</w:t>
      </w:r>
    </w:p>
    <w:p w:rsidR="009E0D39" w:rsidRDefault="009E0D39" w:rsidP="00794796">
      <w:pPr>
        <w:spacing w:after="0" w:line="480" w:lineRule="auto"/>
        <w:rPr>
          <w:rFonts w:ascii="Times New Roman" w:hAnsi="Times New Roman" w:cs="Times New Roman"/>
          <w:sz w:val="24"/>
          <w:szCs w:val="24"/>
        </w:rPr>
        <w:sectPr w:rsidR="009E0D39" w:rsidSect="009E0D39">
          <w:type w:val="continuous"/>
          <w:pgSz w:w="12240" w:h="15840"/>
          <w:pgMar w:top="1440" w:right="1440" w:bottom="1440" w:left="1440" w:header="720" w:footer="720" w:gutter="0"/>
          <w:cols w:space="720"/>
          <w:titlePg/>
          <w:docGrid w:linePitch="360"/>
        </w:sectPr>
      </w:pPr>
    </w:p>
    <w:p w:rsidR="00FB479F" w:rsidRDefault="00FB479F" w:rsidP="00794796">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565DF2" w:rsidRDefault="006A698C" w:rsidP="00565DF2">
      <w:pPr>
        <w:spacing w:after="0" w:line="480" w:lineRule="auto"/>
        <w:rPr>
          <w:rFonts w:ascii="Times New Roman" w:hAnsi="Times New Roman" w:cs="Times New Roman"/>
          <w:sz w:val="24"/>
          <w:szCs w:val="24"/>
        </w:rPr>
      </w:pPr>
      <w:r>
        <w:rPr>
          <w:rFonts w:ascii="Times New Roman" w:hAnsi="Times New Roman" w:cs="Times New Roman"/>
          <w:sz w:val="24"/>
          <w:szCs w:val="24"/>
        </w:rPr>
        <w:t>Appendix 3</w:t>
      </w:r>
    </w:p>
    <w:p w:rsidR="00565DF2" w:rsidRPr="00C75342" w:rsidRDefault="00565DF2" w:rsidP="00C75342">
      <w:pPr>
        <w:pStyle w:val="SourceCode"/>
        <w:spacing w:before="0" w:after="0"/>
      </w:pPr>
      <w:r w:rsidRPr="00C75342">
        <w:rPr>
          <w:rStyle w:val="NormalTok"/>
          <w:rFonts w:cstheme="minorBidi"/>
        </w:rPr>
        <w:t>###Phytolaccoid Project###</w:t>
      </w:r>
      <w:r w:rsidRPr="00C75342">
        <w:br/>
      </w:r>
      <w:r w:rsidRPr="00C75342">
        <w:rPr>
          <w:rStyle w:val="CommentTok"/>
          <w:rFonts w:cstheme="minorBidi"/>
        </w:rPr>
        <w:t>#Goals: Collecting information about traits over area and climate</w:t>
      </w:r>
    </w:p>
    <w:p w:rsidR="00565DF2" w:rsidRPr="00C75342" w:rsidRDefault="00565DF2" w:rsidP="00C75342">
      <w:pPr>
        <w:pStyle w:val="SourceCode"/>
        <w:spacing w:before="0" w:after="0"/>
        <w:rPr>
          <w:rStyle w:val="VerbatimChar"/>
          <w:rFonts w:cstheme="minorBidi"/>
        </w:rPr>
      </w:pPr>
      <w:r w:rsidRPr="00C75342">
        <w:rPr>
          <w:rStyle w:val="VerbatimChar"/>
          <w:rFonts w:cstheme="minorBidi"/>
          <w:i/>
          <w:color w:val="984806" w:themeColor="accent6" w:themeShade="80"/>
        </w:rPr>
        <w:t>#Creating allspecies_alltraits datasheet</w:t>
      </w:r>
      <w:r w:rsidRPr="00C75342">
        <w:br/>
      </w:r>
    </w:p>
    <w:p w:rsidR="00565DF2" w:rsidRPr="00C75342" w:rsidRDefault="00565DF2" w:rsidP="00C75342">
      <w:pPr>
        <w:pStyle w:val="SourceCode"/>
        <w:spacing w:before="0" w:after="0"/>
      </w:pPr>
      <w:r w:rsidRPr="00C75342">
        <w:rPr>
          <w:rStyle w:val="VerbatimChar"/>
          <w:rFonts w:cstheme="minorBidi"/>
        </w:rPr>
        <w:t>##Getting Data from BIEN######################################</w:t>
      </w:r>
      <w:r w:rsidRPr="00C75342">
        <w:br/>
      </w:r>
      <w:r w:rsidRPr="00C75342">
        <w:rPr>
          <w:rStyle w:val="VerbatimChar"/>
          <w:rFonts w:cstheme="minorBidi"/>
        </w:rPr>
        <w:t>source('your/working/directory/BIEN_public_API.R')</w:t>
      </w:r>
      <w:r w:rsidRPr="00C75342">
        <w:br/>
      </w:r>
      <w:r w:rsidRPr="00C75342">
        <w:br/>
      </w:r>
      <w:r w:rsidRPr="00C75342">
        <w:rPr>
          <w:rStyle w:val="VerbatimChar"/>
          <w:rFonts w:cstheme="minorBidi"/>
          <w:i/>
          <w:color w:val="984806" w:themeColor="accent6" w:themeShade="80"/>
        </w:rPr>
        <w:t>#These three families are the Phytolaccoids</w:t>
      </w:r>
      <w:r w:rsidRPr="00C75342">
        <w:br/>
      </w:r>
      <w:r w:rsidRPr="00C75342">
        <w:rPr>
          <w:rStyle w:val="VerbatimChar"/>
          <w:rFonts w:cstheme="minorBidi"/>
        </w:rPr>
        <w:t>family_vector&lt;-c("Phytolaccaceae", "Sarcobataceae", "Nyctaginaceae")</w:t>
      </w:r>
      <w:r w:rsidRPr="00C75342">
        <w:br/>
      </w:r>
      <w:r w:rsidRPr="00C75342">
        <w:rPr>
          <w:rStyle w:val="VerbatimChar"/>
          <w:rFonts w:cstheme="minorBidi"/>
        </w:rPr>
        <w:t>#Getting a list of species</w:t>
      </w:r>
      <w:r w:rsidRPr="00C75342">
        <w:br/>
      </w:r>
      <w:r w:rsidRPr="00C75342">
        <w:rPr>
          <w:rStyle w:val="VerbatimChar"/>
          <w:rFonts w:cstheme="minorBidi"/>
        </w:rPr>
        <w:t>family_loc_data &lt;- BIEN.gis.family(family_vector)</w:t>
      </w:r>
      <w:r w:rsidRPr="00C75342">
        <w:br/>
      </w:r>
      <w:r w:rsidRPr="00C75342">
        <w:rPr>
          <w:rStyle w:val="VerbatimChar"/>
          <w:rFonts w:cstheme="minorBidi"/>
        </w:rPr>
        <w:t>species_vector = unique(family_loc_data[2])</w:t>
      </w:r>
      <w:r w:rsidRPr="00C75342">
        <w:br/>
      </w:r>
      <w:r w:rsidRPr="00C75342">
        <w:rPr>
          <w:rStyle w:val="VerbatimChar"/>
          <w:rFonts w:cstheme="minorBidi"/>
        </w:rPr>
        <w:t>species_vector = na.omit(species_vector)</w:t>
      </w:r>
      <w:r w:rsidRPr="00C75342">
        <w:br/>
      </w:r>
      <w:r w:rsidRPr="00C75342">
        <w:rPr>
          <w:rStyle w:val="VerbatimChar"/>
          <w:rFonts w:cstheme="minorBidi"/>
        </w:rPr>
        <w:t>#View(species_vector) #These are the species</w:t>
      </w:r>
      <w:r w:rsidRPr="00C75342">
        <w:br/>
      </w:r>
      <w:r w:rsidRPr="00C75342">
        <w:br/>
      </w:r>
      <w:r w:rsidRPr="00C75342">
        <w:rPr>
          <w:rStyle w:val="VerbatimChar"/>
          <w:rFonts w:cstheme="minorBidi"/>
          <w:i/>
          <w:color w:val="984806" w:themeColor="accent6" w:themeShade="80"/>
        </w:rPr>
        <w:t>#Getting trait values for these species</w:t>
      </w:r>
      <w:r w:rsidRPr="00C75342">
        <w:rPr>
          <w:rStyle w:val="VerbatimChar"/>
          <w:rFonts w:cstheme="minorBidi"/>
        </w:rPr>
        <w:t xml:space="preserve"> </w:t>
      </w:r>
      <w:r w:rsidRPr="00C75342">
        <w:br/>
      </w:r>
      <w:r w:rsidRPr="00C75342">
        <w:rPr>
          <w:rStyle w:val="VerbatimChar"/>
          <w:rFonts w:cstheme="minorBidi"/>
        </w:rPr>
        <w:t>##trait_vector contains all traits from BIEN</w:t>
      </w:r>
      <w:r w:rsidRPr="00C75342">
        <w:br/>
      </w:r>
      <w:r w:rsidRPr="00C75342">
        <w:rPr>
          <w:rStyle w:val="VerbatimChar"/>
          <w:rFonts w:cstheme="minorBidi"/>
        </w:rPr>
        <w:t>trait_vector &lt;- c("trait_name", "Area-based photosynthesis (Aarea)", "Flowering date", "Flowering month", "Height", "Leaf area", "Leaf Cmass", "Leaf dry mass", "Leaf dry matter content (LDMC)", "Leaf Narea", "Leaf Nmass", "Leaf Parea", "Leaf Pmass", "Mass-based photosynthesis (Amass)", "seed mass", "Specific leaf area (SLA)", "Stomatal conductance (Gs)", "wood density")</w:t>
      </w:r>
      <w:r w:rsidRPr="00C75342">
        <w:br/>
      </w:r>
      <w:r w:rsidRPr="00C75342">
        <w:rPr>
          <w:rStyle w:val="VerbatimChar"/>
          <w:rFonts w:cstheme="minorBidi"/>
        </w:rPr>
        <w:t>trait_data &lt;- BIEN.trait.traitbyspecies(trait = trait_vector, species = species_vector[,1])</w:t>
      </w:r>
      <w:r w:rsidRPr="00C75342">
        <w:br/>
      </w:r>
      <w:r w:rsidRPr="00C75342">
        <w:br/>
      </w:r>
      <w:r w:rsidRPr="00C75342">
        <w:rPr>
          <w:rStyle w:val="VerbatimChar"/>
          <w:rFonts w:cstheme="minorBidi"/>
        </w:rPr>
        <w:t>#Data Clean-up</w:t>
      </w:r>
      <w:r w:rsidRPr="00C75342">
        <w:br/>
      </w:r>
      <w:r w:rsidRPr="00C75342">
        <w:rPr>
          <w:rStyle w:val="VerbatimChar"/>
          <w:rFonts w:cstheme="minorBidi"/>
          <w:i/>
          <w:color w:val="984806" w:themeColor="accent6" w:themeShade="80"/>
        </w:rPr>
        <w:t>#traits from BIEN are all listed together in a single column, separating them makes them usable</w:t>
      </w:r>
      <w:r w:rsidRPr="00C75342">
        <w:br/>
      </w:r>
      <w:r w:rsidRPr="00C75342">
        <w:rPr>
          <w:rStyle w:val="VerbatimChar"/>
          <w:rFonts w:cstheme="minorBidi"/>
        </w:rPr>
        <w:t>library(tidyr)</w:t>
      </w:r>
      <w:r w:rsidRPr="00C75342">
        <w:br/>
      </w:r>
      <w:r w:rsidRPr="00C75342">
        <w:rPr>
          <w:rStyle w:val="VerbatimChar"/>
          <w:rFonts w:cstheme="minorBidi"/>
        </w:rPr>
        <w:t>trait.spread=spread(trait_data, trait_name, trait_value)</w:t>
      </w:r>
      <w:r w:rsidRPr="00C75342">
        <w:br/>
      </w:r>
      <w:r w:rsidRPr="00C75342">
        <w:br/>
      </w:r>
      <w:r w:rsidRPr="00C75342">
        <w:rPr>
          <w:rStyle w:val="VerbatimChar"/>
          <w:rFonts w:cstheme="minorBidi"/>
        </w:rPr>
        <w:t>#optional: removing extra columns that you don't want to use:</w:t>
      </w:r>
      <w:r w:rsidRPr="00C75342">
        <w:br/>
      </w:r>
      <w:r w:rsidRPr="00C75342">
        <w:rPr>
          <w:rStyle w:val="VerbatimChar"/>
          <w:rFonts w:cstheme="minorBidi"/>
        </w:rPr>
        <w:t>##trait.spread$intraspecific_rank &lt;- NULL</w:t>
      </w:r>
      <w:r w:rsidRPr="00C75342">
        <w:br/>
      </w:r>
      <w:r w:rsidRPr="00C75342">
        <w:rPr>
          <w:rStyle w:val="VerbatimChar"/>
          <w:rFonts w:cstheme="minorBidi"/>
        </w:rPr>
        <w:t>##trait.spread$varsubsp &lt;- NULL</w:t>
      </w:r>
    </w:p>
    <w:p w:rsidR="00565DF2" w:rsidRPr="00C75342" w:rsidRDefault="00565DF2" w:rsidP="00C75342">
      <w:pPr>
        <w:pStyle w:val="SourceCode"/>
        <w:spacing w:before="0" w:after="0"/>
      </w:pPr>
      <w:r w:rsidRPr="00C75342">
        <w:rPr>
          <w:rStyle w:val="VerbatimChar"/>
          <w:rFonts w:cstheme="minorBidi"/>
        </w:rPr>
        <w:t>##Growthform Data#########################################</w:t>
      </w:r>
      <w:r w:rsidRPr="00C75342">
        <w:br/>
      </w:r>
      <w:r w:rsidRPr="00C75342">
        <w:rPr>
          <w:rStyle w:val="VerbatimChar"/>
          <w:rFonts w:cstheme="minorBidi"/>
          <w:i/>
          <w:color w:val="984806" w:themeColor="accent6" w:themeShade="80"/>
        </w:rPr>
        <w:t>#Growth form data was manually imported into a csv file from USDA.gov and from BIEN</w:t>
      </w:r>
      <w:r w:rsidRPr="00C75342">
        <w:br/>
      </w:r>
      <w:r w:rsidRPr="00C75342">
        <w:br/>
      </w:r>
      <w:r w:rsidRPr="00C75342">
        <w:rPr>
          <w:rStyle w:val="VerbatimChar"/>
          <w:rFonts w:cstheme="minorBidi"/>
          <w:i/>
          <w:color w:val="984806" w:themeColor="accent6" w:themeShade="80"/>
        </w:rPr>
        <w:t>#Growthform data from BIEN</w:t>
      </w:r>
      <w:r w:rsidRPr="00C75342">
        <w:rPr>
          <w:i/>
          <w:color w:val="984806" w:themeColor="accent6" w:themeShade="80"/>
        </w:rPr>
        <w:br/>
      </w:r>
      <w:r w:rsidRPr="00C75342">
        <w:rPr>
          <w:rStyle w:val="VerbatimChar"/>
          <w:rFonts w:cstheme="minorBidi"/>
          <w:i/>
          <w:color w:val="984806" w:themeColor="accent6" w:themeShade="80"/>
        </w:rPr>
        <w:t>#import Growthform_Final.csv (found on Kerkhoff Lab Google Drive)</w:t>
      </w:r>
      <w:r w:rsidRPr="00C75342">
        <w:br/>
      </w:r>
      <w:r w:rsidRPr="00C75342">
        <w:br/>
      </w:r>
      <w:r w:rsidRPr="00C75342">
        <w:rPr>
          <w:rStyle w:val="VerbatimChar"/>
          <w:rFonts w:cstheme="minorBidi"/>
        </w:rPr>
        <w:t>#get a list of species which you want to look at the trait data</w:t>
      </w:r>
      <w:r w:rsidRPr="00C75342">
        <w:br/>
      </w:r>
      <w:r w:rsidRPr="00C75342">
        <w:rPr>
          <w:rStyle w:val="VerbatimChar"/>
          <w:rFonts w:cstheme="minorBidi"/>
        </w:rPr>
        <w:t>##if you already have one these steps aren't necessary</w:t>
      </w:r>
      <w:r w:rsidRPr="00C75342">
        <w:br/>
      </w:r>
      <w:r w:rsidRPr="00C75342">
        <w:rPr>
          <w:rStyle w:val="VerbatimChar"/>
          <w:rFonts w:cstheme="minorBidi"/>
        </w:rPr>
        <w:t>#specieslist &lt;- allspecies_alltraits[4]</w:t>
      </w:r>
      <w:r w:rsidRPr="00C75342">
        <w:br/>
      </w:r>
      <w:r w:rsidRPr="00C75342">
        <w:rPr>
          <w:rStyle w:val="VerbatimChar"/>
          <w:rFonts w:cstheme="minorBidi"/>
        </w:rPr>
        <w:t>#specieslist= unique(specieslist)</w:t>
      </w:r>
      <w:r w:rsidRPr="00C75342">
        <w:br/>
      </w:r>
      <w:r w:rsidRPr="00C75342">
        <w:br/>
      </w:r>
      <w:r w:rsidRPr="00C75342">
        <w:rPr>
          <w:rStyle w:val="VerbatimChar"/>
          <w:rFonts w:cstheme="minorBidi"/>
          <w:i/>
          <w:color w:val="984806" w:themeColor="accent6" w:themeShade="80"/>
        </w:rPr>
        <w:t>#Get the Growthform data for a particular list of species</w:t>
      </w:r>
      <w:r w:rsidRPr="00C75342">
        <w:br/>
      </w:r>
      <w:r w:rsidRPr="00C75342">
        <w:rPr>
          <w:rStyle w:val="VerbatimChar"/>
          <w:rFonts w:cstheme="minorBidi"/>
        </w:rPr>
        <w:t>BIENgrowthform &lt;- merge(specieslist, Growthform_Final, by="taxon", by.y= "LATIN")</w:t>
      </w:r>
      <w:r w:rsidRPr="00C75342">
        <w:br/>
      </w:r>
      <w:r w:rsidRPr="00C75342">
        <w:br/>
      </w:r>
      <w:r w:rsidRPr="00C75342">
        <w:rPr>
          <w:rStyle w:val="VerbatimChar"/>
          <w:rFonts w:cstheme="minorBidi"/>
        </w:rPr>
        <w:t xml:space="preserve">#There will be other things in the data sheet, you can remove them if you don't want excess columns </w:t>
      </w:r>
      <w:r w:rsidRPr="00C75342">
        <w:br/>
      </w:r>
      <w:r w:rsidRPr="00C75342">
        <w:rPr>
          <w:rStyle w:val="VerbatimChar"/>
          <w:rFonts w:cstheme="minorBidi"/>
        </w:rPr>
        <w:t>#BIENgrowthform$FAMILY &lt;- NULL</w:t>
      </w:r>
      <w:r w:rsidRPr="00C75342">
        <w:br/>
      </w:r>
      <w:r w:rsidRPr="00C75342">
        <w:rPr>
          <w:rStyle w:val="VerbatimChar"/>
          <w:rFonts w:cstheme="minorBidi"/>
        </w:rPr>
        <w:t>#BIENgrowthform$GENUS &lt;- NULL</w:t>
      </w:r>
      <w:r w:rsidRPr="00C75342">
        <w:br/>
      </w:r>
      <w:r w:rsidRPr="00C75342">
        <w:rPr>
          <w:rStyle w:val="VerbatimChar"/>
          <w:rFonts w:cstheme="minorBidi"/>
        </w:rPr>
        <w:t>#BIENgrowthform$SPECIES &lt;- NULL</w:t>
      </w:r>
      <w:r w:rsidRPr="00C75342">
        <w:br/>
      </w:r>
      <w:r w:rsidRPr="00C75342">
        <w:rPr>
          <w:rStyle w:val="VerbatimChar"/>
          <w:rFonts w:cstheme="minorBidi"/>
        </w:rPr>
        <w:t>#BIENgrowthform$ID &lt;- NULL</w:t>
      </w:r>
      <w:r w:rsidRPr="00C75342">
        <w:br/>
      </w:r>
      <w:r w:rsidRPr="00C75342">
        <w:rPr>
          <w:rStyle w:val="VerbatimChar"/>
          <w:rFonts w:cstheme="minorBidi"/>
        </w:rPr>
        <w:t>#BIENgrowthform$X &lt;- NULL</w:t>
      </w:r>
      <w:r w:rsidRPr="00C75342">
        <w:br/>
      </w:r>
      <w:r w:rsidRPr="00C75342">
        <w:rPr>
          <w:rStyle w:val="VerbatimChar"/>
          <w:rFonts w:cstheme="minorBidi"/>
        </w:rPr>
        <w:t>#BIENgrowthform$X.1 &lt;- NULL</w:t>
      </w:r>
      <w:r w:rsidRPr="00C75342">
        <w:br/>
      </w:r>
      <w:r w:rsidRPr="00C75342">
        <w:rPr>
          <w:rStyle w:val="VerbatimChar"/>
          <w:rFonts w:cstheme="minorBidi"/>
        </w:rPr>
        <w:t>#BIENgrowthform$X.2 &lt;- NULL</w:t>
      </w:r>
      <w:r w:rsidRPr="00C75342">
        <w:br/>
      </w:r>
      <w:r w:rsidRPr="00C75342">
        <w:rPr>
          <w:rStyle w:val="VerbatimChar"/>
          <w:rFonts w:cstheme="minorBidi"/>
        </w:rPr>
        <w:t>#BIENgrowthform$SOURCES &lt;- NULL</w:t>
      </w:r>
      <w:r w:rsidRPr="00C75342">
        <w:br/>
      </w:r>
      <w:r w:rsidRPr="00C75342">
        <w:rPr>
          <w:rStyle w:val="VerbatimChar"/>
          <w:rFonts w:cstheme="minorBidi"/>
        </w:rPr>
        <w:t>#BIENgrowthform$CONSENSUS &lt;- NULL</w:t>
      </w:r>
      <w:r w:rsidRPr="00C75342">
        <w:br/>
      </w:r>
      <w:r w:rsidRPr="00C75342">
        <w:br/>
      </w:r>
      <w:r w:rsidRPr="00C75342">
        <w:rPr>
          <w:rStyle w:val="VerbatimChar"/>
          <w:rFonts w:cstheme="minorBidi"/>
        </w:rPr>
        <w:t>#attach this trait to the already existing datasheet</w:t>
      </w:r>
      <w:r w:rsidRPr="00C75342">
        <w:br/>
      </w:r>
      <w:r w:rsidRPr="00C75342">
        <w:rPr>
          <w:rStyle w:val="VerbatimChar"/>
          <w:rFonts w:cstheme="minorBidi"/>
        </w:rPr>
        <w:t>allspecies_alltraits &lt;- merge(allspecies_alltraits, BIENgrowthform, by="taxon")</w:t>
      </w:r>
      <w:r w:rsidRPr="00C75342">
        <w:br/>
      </w:r>
      <w:r w:rsidRPr="00C75342">
        <w:br/>
      </w:r>
      <w:r w:rsidRPr="00C75342">
        <w:rPr>
          <w:rStyle w:val="VerbatimChar"/>
          <w:rFonts w:cstheme="minorBidi"/>
        </w:rPr>
        <w:t>##USDA traits are duration and growth.type, both were manually imported</w:t>
      </w:r>
      <w:r w:rsidRPr="00C75342">
        <w:br/>
      </w:r>
      <w:r w:rsidRPr="00C75342">
        <w:rPr>
          <w:rStyle w:val="VerbatimChar"/>
          <w:rFonts w:cstheme="minorBidi"/>
        </w:rPr>
        <w:t>##BIEN growthform traits are the column GROWTHFORM</w:t>
      </w:r>
    </w:p>
    <w:p w:rsidR="00565DF2" w:rsidRPr="00C75342" w:rsidRDefault="00565DF2" w:rsidP="00C75342">
      <w:pPr>
        <w:pStyle w:val="SourceCode"/>
        <w:spacing w:before="0" w:after="0"/>
      </w:pPr>
      <w:r w:rsidRPr="00C75342">
        <w:rPr>
          <w:rStyle w:val="VerbatimChar"/>
          <w:rFonts w:cstheme="minorBidi"/>
        </w:rPr>
        <w:t>##Getting Bioclim Variables###############################</w:t>
      </w:r>
      <w:r w:rsidRPr="00C75342">
        <w:br/>
      </w:r>
      <w:r w:rsidRPr="00C75342">
        <w:br/>
      </w:r>
      <w:r w:rsidRPr="00C75342">
        <w:rPr>
          <w:rStyle w:val="VerbatimChar"/>
          <w:rFonts w:cstheme="minorBidi"/>
          <w:i/>
          <w:color w:val="984806" w:themeColor="accent6" w:themeShade="80"/>
        </w:rPr>
        <w:t>#download bioclim variables from worldclim.org</w:t>
      </w:r>
      <w:r w:rsidRPr="00C75342">
        <w:rPr>
          <w:i/>
          <w:color w:val="984806" w:themeColor="accent6" w:themeShade="80"/>
        </w:rPr>
        <w:br/>
      </w:r>
      <w:r w:rsidRPr="00C75342">
        <w:rPr>
          <w:rStyle w:val="VerbatimChar"/>
          <w:rFonts w:cstheme="minorBidi"/>
          <w:i/>
          <w:color w:val="984806" w:themeColor="accent6" w:themeShade="80"/>
        </w:rPr>
        <w:t>#make sure your working directory is where the bioclim data is present</w:t>
      </w:r>
      <w:r w:rsidRPr="00C75342">
        <w:rPr>
          <w:i/>
          <w:color w:val="984806" w:themeColor="accent6" w:themeShade="80"/>
        </w:rPr>
        <w:br/>
      </w:r>
      <w:r w:rsidRPr="00C75342">
        <w:rPr>
          <w:rStyle w:val="VerbatimChar"/>
          <w:rFonts w:cstheme="minorBidi"/>
        </w:rPr>
        <w:t>wd &lt;- setwd("PLACE PATHWAY HERE")</w:t>
      </w:r>
      <w:r w:rsidRPr="00C75342">
        <w:br/>
      </w:r>
      <w:r w:rsidRPr="00C75342">
        <w:br/>
      </w:r>
      <w:r w:rsidRPr="00C75342">
        <w:rPr>
          <w:rStyle w:val="VerbatimChar"/>
          <w:rFonts w:cstheme="minorBidi"/>
        </w:rPr>
        <w:t>bio_1 = raster("bio_1.bil")</w:t>
      </w:r>
      <w:r w:rsidRPr="00C75342">
        <w:br/>
      </w:r>
      <w:r w:rsidRPr="00C75342">
        <w:rPr>
          <w:rStyle w:val="VerbatimChar"/>
          <w:rFonts w:cstheme="minorBidi"/>
        </w:rPr>
        <w:t>bio_2 = raster("bio_2.bil")</w:t>
      </w:r>
      <w:r w:rsidRPr="00C75342">
        <w:br/>
      </w:r>
      <w:r w:rsidRPr="00C75342">
        <w:rPr>
          <w:rStyle w:val="VerbatimChar"/>
          <w:rFonts w:cstheme="minorBidi"/>
        </w:rPr>
        <w:t>bio_3 = raster("bio_3.bil")</w:t>
      </w:r>
      <w:r w:rsidRPr="00C75342">
        <w:br/>
      </w:r>
      <w:r w:rsidRPr="00C75342">
        <w:rPr>
          <w:rStyle w:val="VerbatimChar"/>
          <w:rFonts w:cstheme="minorBidi"/>
        </w:rPr>
        <w:t>bio_4 = raster("bio_4.bil")</w:t>
      </w:r>
      <w:r w:rsidRPr="00C75342">
        <w:br/>
      </w:r>
      <w:r w:rsidRPr="00C75342">
        <w:rPr>
          <w:rStyle w:val="VerbatimChar"/>
          <w:rFonts w:cstheme="minorBidi"/>
        </w:rPr>
        <w:t>bio_5 = raster("bio_5.bil")</w:t>
      </w:r>
      <w:r w:rsidRPr="00C75342">
        <w:br/>
      </w:r>
      <w:r w:rsidRPr="00C75342">
        <w:rPr>
          <w:rStyle w:val="VerbatimChar"/>
          <w:rFonts w:cstheme="minorBidi"/>
        </w:rPr>
        <w:t>bio_6 = raster("bio_6.bil")</w:t>
      </w:r>
      <w:r w:rsidRPr="00C75342">
        <w:br/>
      </w:r>
      <w:r w:rsidRPr="00C75342">
        <w:rPr>
          <w:rStyle w:val="VerbatimChar"/>
          <w:rFonts w:cstheme="minorBidi"/>
        </w:rPr>
        <w:t>bio_7 = raster("bio_7.bil")</w:t>
      </w:r>
      <w:r w:rsidRPr="00C75342">
        <w:br/>
      </w:r>
      <w:r w:rsidRPr="00C75342">
        <w:rPr>
          <w:rStyle w:val="VerbatimChar"/>
          <w:rFonts w:cstheme="minorBidi"/>
        </w:rPr>
        <w:t>bio_8 = raster("bio_8.bil")</w:t>
      </w:r>
      <w:r w:rsidRPr="00C75342">
        <w:br/>
      </w:r>
      <w:r w:rsidRPr="00C75342">
        <w:rPr>
          <w:rStyle w:val="VerbatimChar"/>
          <w:rFonts w:cstheme="minorBidi"/>
        </w:rPr>
        <w:t>bio_9 = raster("bio_9.bil")</w:t>
      </w:r>
      <w:r w:rsidRPr="00C75342">
        <w:br/>
      </w:r>
      <w:r w:rsidRPr="00C75342">
        <w:rPr>
          <w:rStyle w:val="VerbatimChar"/>
          <w:rFonts w:cstheme="minorBidi"/>
        </w:rPr>
        <w:t>bio_10 = raster("bio_10.bil")</w:t>
      </w:r>
      <w:r w:rsidRPr="00C75342">
        <w:br/>
      </w:r>
      <w:r w:rsidRPr="00C75342">
        <w:rPr>
          <w:rStyle w:val="VerbatimChar"/>
          <w:rFonts w:cstheme="minorBidi"/>
        </w:rPr>
        <w:t>bio_11 = raster("bio_11.bil")</w:t>
      </w:r>
      <w:r w:rsidRPr="00C75342">
        <w:br/>
      </w:r>
      <w:r w:rsidRPr="00C75342">
        <w:rPr>
          <w:rStyle w:val="VerbatimChar"/>
          <w:rFonts w:cstheme="minorBidi"/>
        </w:rPr>
        <w:t>bio_12 = raster("bio_12.bil")</w:t>
      </w:r>
      <w:r w:rsidRPr="00C75342">
        <w:br/>
      </w:r>
      <w:r w:rsidRPr="00C75342">
        <w:rPr>
          <w:rStyle w:val="VerbatimChar"/>
          <w:rFonts w:cstheme="minorBidi"/>
        </w:rPr>
        <w:t>bio_13 = raster("bio_13.bil")</w:t>
      </w:r>
      <w:r w:rsidRPr="00C75342">
        <w:br/>
      </w:r>
      <w:r w:rsidRPr="00C75342">
        <w:rPr>
          <w:rStyle w:val="VerbatimChar"/>
          <w:rFonts w:cstheme="minorBidi"/>
        </w:rPr>
        <w:t>bio_14 = raster("bio_14.bil")</w:t>
      </w:r>
      <w:r w:rsidRPr="00C75342">
        <w:br/>
      </w:r>
      <w:r w:rsidRPr="00C75342">
        <w:rPr>
          <w:rStyle w:val="VerbatimChar"/>
          <w:rFonts w:cstheme="minorBidi"/>
        </w:rPr>
        <w:t>bio_15 = raster("bio_15.bil")</w:t>
      </w:r>
      <w:r w:rsidRPr="00C75342">
        <w:br/>
      </w:r>
      <w:r w:rsidRPr="00C75342">
        <w:rPr>
          <w:rStyle w:val="VerbatimChar"/>
          <w:rFonts w:cstheme="minorBidi"/>
        </w:rPr>
        <w:t>bio_16 = raster("bio_16.bil")</w:t>
      </w:r>
      <w:r w:rsidRPr="00C75342">
        <w:br/>
      </w:r>
      <w:r w:rsidRPr="00C75342">
        <w:rPr>
          <w:rStyle w:val="VerbatimChar"/>
          <w:rFonts w:cstheme="minorBidi"/>
        </w:rPr>
        <w:t>bio_17 = raster("bio_17.bil")</w:t>
      </w:r>
      <w:r w:rsidRPr="00C75342">
        <w:br/>
      </w:r>
      <w:r w:rsidRPr="00C75342">
        <w:rPr>
          <w:rStyle w:val="VerbatimChar"/>
          <w:rFonts w:cstheme="minorBidi"/>
        </w:rPr>
        <w:t>bio_18 = raster("bio_18.bil")</w:t>
      </w:r>
      <w:r w:rsidRPr="00C75342">
        <w:br/>
      </w:r>
      <w:r w:rsidRPr="00C75342">
        <w:rPr>
          <w:rStyle w:val="VerbatimChar"/>
          <w:rFonts w:cstheme="minorBidi"/>
        </w:rPr>
        <w:t>bio_19 = raster("bio_19.bil")</w:t>
      </w:r>
      <w:r w:rsidRPr="00C75342">
        <w:br/>
      </w:r>
      <w:r w:rsidRPr="00C75342">
        <w:rPr>
          <w:rStyle w:val="VerbatimChar"/>
          <w:rFonts w:cstheme="minorBidi"/>
        </w:rPr>
        <w:t>raster_vector &lt;- c(bio_1, bio_2, bio_3, bio_4, bio_5, bio_6, bio_7, bio_8, bio_9, bio_10, bio_11, bio_12, bio_13, bio_14, bio_15, bio_16, bio_17, bio_18, bio_19)</w:t>
      </w:r>
      <w:r w:rsidRPr="00C75342">
        <w:br/>
      </w:r>
      <w:r w:rsidRPr="00C75342">
        <w:rPr>
          <w:rStyle w:val="VerbatimChar"/>
          <w:rFonts w:cstheme="minorBidi"/>
        </w:rPr>
        <w:t>df &lt;- data.frame(Species = character(), Bio1 = double(), Bio2 = double(), Bio3 = double(), Bio4 = double(), Bio5 = double(), Bio6 = double(), Bio7 = double(), Bio8 = double(), Bio9 = double(), Bio10 = double(), Bio11 = double(), Bio12 = double(), Bio13 = double(), Bio14 = double(), Bio15 = double(), Bio16 = double(), Bio17 = double(), Bio18 = double(), Bio19 = double())</w:t>
      </w:r>
      <w:r w:rsidRPr="00C75342">
        <w:br/>
      </w:r>
      <w:r w:rsidRPr="00C75342">
        <w:br/>
      </w:r>
      <w:r w:rsidRPr="00C75342">
        <w:rPr>
          <w:rStyle w:val="VerbatimChar"/>
          <w:rFonts w:cstheme="minorBidi"/>
        </w:rPr>
        <w:t>library(raster)</w:t>
      </w:r>
      <w:r w:rsidRPr="00C75342">
        <w:br/>
      </w:r>
      <w:r w:rsidRPr="00C75342">
        <w:rPr>
          <w:rStyle w:val="VerbatimChar"/>
          <w:rFonts w:cstheme="minorBidi"/>
        </w:rPr>
        <w:t>#this will literally take forever omg like let this run and do something else</w:t>
      </w:r>
      <w:r w:rsidRPr="00C75342">
        <w:br/>
      </w:r>
      <w:r w:rsidRPr="00C75342">
        <w:rPr>
          <w:rStyle w:val="VerbatimChar"/>
          <w:rFonts w:cstheme="minorBidi"/>
        </w:rPr>
        <w:t>#you should only have to do this once though</w:t>
      </w:r>
      <w:r w:rsidRPr="00C75342">
        <w:br/>
      </w:r>
      <w:r w:rsidRPr="00C75342">
        <w:rPr>
          <w:rStyle w:val="VerbatimChar"/>
          <w:rFonts w:cstheme="minorBidi"/>
        </w:rPr>
        <w:t>raster_brick &lt;- brick(raster_vector)</w:t>
      </w:r>
      <w:r w:rsidRPr="00C75342">
        <w:br/>
      </w:r>
      <w:r w:rsidRPr="00C75342">
        <w:br/>
      </w:r>
      <w:r w:rsidRPr="00C75342">
        <w:rPr>
          <w:rStyle w:val="VerbatimChar"/>
          <w:rFonts w:cstheme="minorBidi"/>
        </w:rPr>
        <w:t>current_dir = wd</w:t>
      </w:r>
      <w:r w:rsidRPr="00C75342">
        <w:br/>
      </w:r>
      <w:r w:rsidRPr="00C75342">
        <w:rPr>
          <w:rStyle w:val="VerbatimChar"/>
          <w:rFonts w:cstheme="minorBidi"/>
        </w:rPr>
        <w:t>#make sure this is actually where your shape files are!!!!</w:t>
      </w:r>
      <w:r w:rsidRPr="00C75342">
        <w:br/>
      </w:r>
      <w:r w:rsidRPr="00C75342">
        <w:br/>
      </w:r>
      <w:r w:rsidRPr="00C75342">
        <w:rPr>
          <w:rStyle w:val="VerbatimChar"/>
          <w:rFonts w:cstheme="minorBidi"/>
        </w:rPr>
        <w:t>#this will also take forever</w:t>
      </w:r>
      <w:r w:rsidRPr="00C75342">
        <w:br/>
      </w:r>
      <w:r w:rsidRPr="00C75342">
        <w:rPr>
          <w:rStyle w:val="VerbatimChar"/>
          <w:rFonts w:cstheme="minorBidi"/>
          <w:i/>
          <w:color w:val="984806" w:themeColor="accent6" w:themeShade="80"/>
        </w:rPr>
        <w:t>#query databse for range polygons for each species</w:t>
      </w:r>
      <w:r w:rsidRPr="00C75342">
        <w:br/>
      </w:r>
      <w:r w:rsidRPr="00C75342">
        <w:rPr>
          <w:rStyle w:val="VerbatimChar"/>
          <w:rFonts w:cstheme="minorBidi"/>
        </w:rPr>
        <w:t>for(i in 1:length(all_species)) {</w:t>
      </w:r>
      <w:r w:rsidRPr="00C75342">
        <w:br/>
      </w:r>
      <w:r w:rsidRPr="00C75342">
        <w:rPr>
          <w:rStyle w:val="VerbatimChar"/>
          <w:rFonts w:cstheme="minorBidi"/>
        </w:rPr>
        <w:t xml:space="preserve">  #get range polygon</w:t>
      </w:r>
      <w:r w:rsidRPr="00C75342">
        <w:br/>
      </w:r>
      <w:r w:rsidRPr="00C75342">
        <w:rPr>
          <w:rStyle w:val="VerbatimChar"/>
          <w:rFonts w:cstheme="minorBidi"/>
        </w:rPr>
        <w:t xml:space="preserve">  path = paste0(current_dir, "/", all_species[i], ".shp")</w:t>
      </w:r>
      <w:r w:rsidRPr="00C75342">
        <w:br/>
      </w:r>
      <w:r w:rsidRPr="00C75342">
        <w:rPr>
          <w:rStyle w:val="VerbatimChar"/>
          <w:rFonts w:cstheme="minorBidi"/>
        </w:rPr>
        <w:t xml:space="preserve">  range_poly&lt;-readShapePoly(path)</w:t>
      </w:r>
      <w:r w:rsidRPr="00C75342">
        <w:br/>
      </w:r>
      <w:r w:rsidRPr="00C75342">
        <w:rPr>
          <w:rStyle w:val="VerbatimChar"/>
          <w:rFonts w:cstheme="minorBidi"/>
        </w:rPr>
        <w:t xml:space="preserve">  #get mean</w:t>
      </w:r>
      <w:r w:rsidRPr="00C75342">
        <w:br/>
      </w:r>
      <w:r w:rsidRPr="00C75342">
        <w:rPr>
          <w:rStyle w:val="VerbatimChar"/>
          <w:rFonts w:cstheme="minorBidi"/>
        </w:rPr>
        <w:t xml:space="preserve">  temp_brick &lt;- crop(raster_brick, range_poly)</w:t>
      </w:r>
      <w:r w:rsidRPr="00C75342">
        <w:br/>
      </w:r>
      <w:r w:rsidRPr="00C75342">
        <w:rPr>
          <w:rStyle w:val="VerbatimChar"/>
          <w:rFonts w:cstheme="minorBidi"/>
        </w:rPr>
        <w:t xml:space="preserve">  data = cellStats(temp_brick, 'mean')</w:t>
      </w:r>
      <w:r w:rsidRPr="00C75342">
        <w:br/>
      </w:r>
      <w:r w:rsidRPr="00C75342">
        <w:rPr>
          <w:rStyle w:val="VerbatimChar"/>
          <w:rFonts w:cstheme="minorBidi"/>
        </w:rPr>
        <w:t xml:space="preserve">  #build data entry</w:t>
      </w:r>
      <w:r w:rsidRPr="00C75342">
        <w:br/>
      </w:r>
      <w:r w:rsidRPr="00C75342">
        <w:rPr>
          <w:rStyle w:val="VerbatimChar"/>
          <w:rFonts w:cstheme="minorBidi"/>
        </w:rPr>
        <w:t xml:space="preserve">  row &lt;- c(all_species[i], data)</w:t>
      </w:r>
      <w:r w:rsidRPr="00C75342">
        <w:br/>
      </w:r>
      <w:r w:rsidRPr="00C75342">
        <w:rPr>
          <w:rStyle w:val="VerbatimChar"/>
          <w:rFonts w:cstheme="minorBidi"/>
        </w:rPr>
        <w:t xml:space="preserve">  #add data to dataframe</w:t>
      </w:r>
      <w:r w:rsidRPr="00C75342">
        <w:br/>
      </w:r>
      <w:r w:rsidRPr="00C75342">
        <w:rPr>
          <w:rStyle w:val="VerbatimChar"/>
          <w:rFonts w:cstheme="minorBidi"/>
        </w:rPr>
        <w:t xml:space="preserve">  df &lt;- row.add(df, row)</w:t>
      </w:r>
      <w:r w:rsidRPr="00C75342">
        <w:br/>
      </w:r>
      <w:r w:rsidRPr="00C75342">
        <w:rPr>
          <w:rStyle w:val="VerbatimChar"/>
          <w:rFonts w:cstheme="minorBidi"/>
        </w:rPr>
        <w:t>}</w:t>
      </w:r>
      <w:r w:rsidRPr="00C75342">
        <w:br/>
      </w:r>
      <w:r w:rsidRPr="00C75342">
        <w:br/>
      </w:r>
      <w:r w:rsidRPr="00C75342">
        <w:rPr>
          <w:rStyle w:val="VerbatimChar"/>
          <w:rFonts w:cstheme="minorBidi"/>
          <w:i/>
          <w:color w:val="984806" w:themeColor="accent6" w:themeShade="80"/>
        </w:rPr>
        <w:t>#The Bioclim variables are multiplied by 10 because decimals are larger than integers so adjust them before doing any statistics</w:t>
      </w:r>
      <w:r w:rsidRPr="00C75342">
        <w:rPr>
          <w:i/>
          <w:color w:val="984806" w:themeColor="accent6" w:themeShade="80"/>
        </w:rPr>
        <w:br/>
      </w:r>
      <w:r w:rsidRPr="00C75342">
        <w:rPr>
          <w:rStyle w:val="VerbatimChar"/>
          <w:rFonts w:cstheme="minorBidi"/>
          <w:i/>
          <w:color w:val="984806" w:themeColor="accent6" w:themeShade="80"/>
        </w:rPr>
        <w:t>#Adjustment variables came from https://github.com/eightysteele/Spatial-Data-Library/issues/20</w:t>
      </w:r>
      <w:r w:rsidRPr="00C75342">
        <w:br/>
      </w:r>
      <w:r w:rsidRPr="00C75342">
        <w:rPr>
          <w:rStyle w:val="VerbatimChar"/>
          <w:rFonts w:cstheme="minorBidi"/>
          <w:i/>
          <w:color w:val="984806" w:themeColor="accent6" w:themeShade="80"/>
        </w:rPr>
        <w:t>#These should be right just make sure that bio1 is the 3rd column before you run it?</w:t>
      </w:r>
      <w:r w:rsidRPr="00C75342">
        <w:br/>
      </w:r>
      <w:r w:rsidRPr="00C75342">
        <w:rPr>
          <w:rStyle w:val="VerbatimChar"/>
          <w:rFonts w:cstheme="minorBidi"/>
        </w:rPr>
        <w:t>df[3]=df[3]/10</w:t>
      </w:r>
      <w:r w:rsidRPr="00C75342">
        <w:br/>
      </w:r>
      <w:r w:rsidRPr="00C75342">
        <w:rPr>
          <w:rStyle w:val="VerbatimChar"/>
          <w:rFonts w:cstheme="minorBidi"/>
        </w:rPr>
        <w:t>df[4]=df[4]/10</w:t>
      </w:r>
      <w:r w:rsidRPr="00C75342">
        <w:br/>
      </w:r>
      <w:r w:rsidRPr="00C75342">
        <w:rPr>
          <w:rStyle w:val="VerbatimChar"/>
          <w:rFonts w:cstheme="minorBidi"/>
        </w:rPr>
        <w:t>df[5]=df[5]/100</w:t>
      </w:r>
      <w:r w:rsidRPr="00C75342">
        <w:br/>
      </w:r>
      <w:r w:rsidRPr="00C75342">
        <w:rPr>
          <w:rStyle w:val="VerbatimChar"/>
          <w:rFonts w:cstheme="minorBidi"/>
        </w:rPr>
        <w:t>df[6]=df[6]/100</w:t>
      </w:r>
      <w:r w:rsidRPr="00C75342">
        <w:br/>
      </w:r>
      <w:r w:rsidRPr="00C75342">
        <w:rPr>
          <w:rStyle w:val="VerbatimChar"/>
          <w:rFonts w:cstheme="minorBidi"/>
        </w:rPr>
        <w:t>df[7]=df[7]/10</w:t>
      </w:r>
      <w:r w:rsidRPr="00C75342">
        <w:br/>
      </w:r>
      <w:r w:rsidRPr="00C75342">
        <w:rPr>
          <w:rStyle w:val="VerbatimChar"/>
          <w:rFonts w:cstheme="minorBidi"/>
        </w:rPr>
        <w:t>df[8]=df[8]/10</w:t>
      </w:r>
      <w:r w:rsidRPr="00C75342">
        <w:br/>
      </w:r>
      <w:r w:rsidRPr="00C75342">
        <w:rPr>
          <w:rStyle w:val="VerbatimChar"/>
          <w:rFonts w:cstheme="minorBidi"/>
        </w:rPr>
        <w:t>df[9]=df[9]/10</w:t>
      </w:r>
      <w:r w:rsidRPr="00C75342">
        <w:br/>
      </w:r>
      <w:r w:rsidRPr="00C75342">
        <w:rPr>
          <w:rStyle w:val="VerbatimChar"/>
          <w:rFonts w:cstheme="minorBidi"/>
        </w:rPr>
        <w:t>df[10]=df[10]/10</w:t>
      </w:r>
      <w:r w:rsidRPr="00C75342">
        <w:br/>
      </w:r>
      <w:r w:rsidRPr="00C75342">
        <w:rPr>
          <w:rStyle w:val="VerbatimChar"/>
          <w:rFonts w:cstheme="minorBidi"/>
        </w:rPr>
        <w:t>df[11]=df[11]/10</w:t>
      </w:r>
      <w:r w:rsidRPr="00C75342">
        <w:br/>
      </w:r>
      <w:r w:rsidRPr="00C75342">
        <w:rPr>
          <w:rStyle w:val="VerbatimChar"/>
          <w:rFonts w:cstheme="minorBidi"/>
        </w:rPr>
        <w:t>df[12]=df[12]/10</w:t>
      </w:r>
      <w:r w:rsidRPr="00C75342">
        <w:br/>
      </w:r>
      <w:r w:rsidRPr="00C75342">
        <w:rPr>
          <w:rStyle w:val="VerbatimChar"/>
          <w:rFonts w:cstheme="minorBidi"/>
        </w:rPr>
        <w:t>df[13]=df[13]/10</w:t>
      </w:r>
      <w:r w:rsidRPr="00C75342">
        <w:br/>
      </w:r>
      <w:r w:rsidRPr="00C75342">
        <w:br/>
      </w:r>
      <w:r w:rsidRPr="00C75342">
        <w:rPr>
          <w:rStyle w:val="VerbatimChar"/>
          <w:rFonts w:cstheme="minorBidi"/>
        </w:rPr>
        <w:t>#if you want to save this as a csv file</w:t>
      </w:r>
      <w:r w:rsidRPr="00C75342">
        <w:br/>
      </w:r>
      <w:r w:rsidRPr="00C75342">
        <w:rPr>
          <w:rStyle w:val="VerbatimChar"/>
          <w:rFonts w:cstheme="minorBidi"/>
        </w:rPr>
        <w:t>#write.csv(df, file = "bioclim_rangedata.csv")</w:t>
      </w:r>
      <w:r w:rsidRPr="00C75342">
        <w:br/>
      </w:r>
      <w:r w:rsidRPr="00C75342">
        <w:br/>
      </w:r>
      <w:r w:rsidRPr="00C75342">
        <w:rPr>
          <w:rStyle w:val="VerbatimChar"/>
          <w:rFonts w:cstheme="minorBidi"/>
        </w:rPr>
        <w:t>#add this to the already existing datasheet</w:t>
      </w:r>
      <w:r w:rsidRPr="00C75342">
        <w:br/>
      </w:r>
      <w:r w:rsidRPr="00C75342">
        <w:rPr>
          <w:rStyle w:val="VerbatimChar"/>
          <w:rFonts w:cstheme="minorBidi"/>
        </w:rPr>
        <w:t>allspecies_alltraits=merge(trait.spread, df, by="taxon")</w:t>
      </w:r>
      <w:r w:rsidRPr="00C75342">
        <w:br/>
      </w:r>
      <w:r w:rsidRPr="00C75342">
        <w:br/>
      </w:r>
      <w:r w:rsidRPr="00C75342">
        <w:rPr>
          <w:rStyle w:val="VerbatimChar"/>
          <w:rFonts w:cstheme="minorBidi"/>
        </w:rPr>
        <w:t>### if needed rename things with this!!</w:t>
      </w:r>
      <w:r w:rsidRPr="00C75342">
        <w:br/>
      </w:r>
      <w:r w:rsidRPr="00C75342">
        <w:rPr>
          <w:rStyle w:val="VerbatimChar"/>
          <w:rFonts w:cstheme="minorBidi"/>
        </w:rPr>
        <w:t>##names(dataset)[names(dataset)=="original column name"] &lt;- "new column name"</w:t>
      </w:r>
    </w:p>
    <w:p w:rsidR="00565DF2" w:rsidRPr="00C75342" w:rsidRDefault="00565DF2" w:rsidP="00C75342">
      <w:pPr>
        <w:pStyle w:val="SourceCode"/>
        <w:spacing w:before="0" w:after="0"/>
      </w:pPr>
      <w:r w:rsidRPr="00C75342">
        <w:rPr>
          <w:rStyle w:val="VerbatimChar"/>
          <w:rFonts w:cstheme="minorBidi"/>
          <w:i/>
          <w:color w:val="984806" w:themeColor="accent6" w:themeShade="80"/>
        </w:rPr>
        <w:t>#Maps and Other Geographic Things#</w:t>
      </w:r>
      <w:r w:rsidRPr="00C75342">
        <w:rPr>
          <w:i/>
          <w:color w:val="984806" w:themeColor="accent6" w:themeShade="80"/>
        </w:rPr>
        <w:br/>
      </w:r>
      <w:r w:rsidRPr="00C75342">
        <w:br/>
      </w:r>
      <w:r w:rsidRPr="00C75342">
        <w:rPr>
          <w:rStyle w:val="VerbatimChar"/>
          <w:rFonts w:cstheme="minorBidi"/>
        </w:rPr>
        <w:t>##Extracting Geographic Data###########################</w:t>
      </w:r>
      <w:r w:rsidRPr="00C75342">
        <w:br/>
      </w:r>
      <w:r w:rsidRPr="00C75342">
        <w:rPr>
          <w:rStyle w:val="VerbatimChar"/>
          <w:rFonts w:cstheme="minorBidi"/>
        </w:rPr>
        <w:t>#All examples use Rivina humilis</w:t>
      </w:r>
      <w:r w:rsidRPr="00C75342">
        <w:br/>
      </w:r>
      <w:r w:rsidRPr="00C75342">
        <w:rPr>
          <w:rStyle w:val="VerbatimChar"/>
          <w:rFonts w:cstheme="minorBidi"/>
        </w:rPr>
        <w:t>library(rgeos)</w:t>
      </w:r>
      <w:r w:rsidRPr="00C75342">
        <w:br/>
      </w:r>
      <w:r w:rsidRPr="00C75342">
        <w:rPr>
          <w:rStyle w:val="VerbatimChar"/>
          <w:rFonts w:cstheme="minorBidi"/>
        </w:rPr>
        <w:t>library(rgdal)</w:t>
      </w:r>
      <w:r w:rsidRPr="00C75342">
        <w:br/>
      </w:r>
      <w:r w:rsidRPr="00C75342">
        <w:rPr>
          <w:rStyle w:val="VerbatimChar"/>
          <w:rFonts w:cstheme="minorBidi"/>
        </w:rPr>
        <w:t>library(maptools)</w:t>
      </w:r>
      <w:r w:rsidRPr="00C75342">
        <w:br/>
      </w:r>
      <w:r w:rsidRPr="00C75342">
        <w:br/>
      </w:r>
      <w:r w:rsidRPr="00C75342">
        <w:rPr>
          <w:rStyle w:val="VerbatimChar"/>
          <w:rFonts w:cstheme="minorBidi"/>
          <w:i/>
          <w:color w:val="984806" w:themeColor="accent6" w:themeShade="80"/>
        </w:rPr>
        <w:t>#You should have these range polygons if you extracted Bioclim data but if you can do this if you need them</w:t>
      </w:r>
      <w:r w:rsidRPr="00C75342">
        <w:rPr>
          <w:i/>
          <w:color w:val="984806" w:themeColor="accent6" w:themeShade="80"/>
        </w:rPr>
        <w:br/>
      </w:r>
      <w:r w:rsidRPr="00C75342">
        <w:rPr>
          <w:rStyle w:val="VerbatimChar"/>
          <w:rFonts w:cstheme="minorBidi"/>
          <w:i/>
          <w:color w:val="984806" w:themeColor="accent6" w:themeShade="80"/>
        </w:rPr>
        <w:t>#this and later commands grab shapes from your working directory, so make sure that they are there</w:t>
      </w:r>
      <w:r w:rsidRPr="00C75342">
        <w:br/>
      </w:r>
      <w:r w:rsidRPr="00C75342">
        <w:rPr>
          <w:rStyle w:val="VerbatimChar"/>
          <w:rFonts w:cstheme="minorBidi"/>
        </w:rPr>
        <w:t>BIEN.ranges.species(species_vector)</w:t>
      </w:r>
      <w:r w:rsidRPr="00C75342">
        <w:br/>
      </w:r>
      <w:r w:rsidRPr="00C75342">
        <w:rPr>
          <w:rStyle w:val="VerbatimChar"/>
          <w:rFonts w:cstheme="minorBidi"/>
        </w:rPr>
        <w:t>BIEN.ranges.species("Rivina humilis")</w:t>
      </w:r>
      <w:r w:rsidRPr="00C75342">
        <w:br/>
      </w:r>
      <w:r w:rsidRPr="00C75342">
        <w:br/>
      </w:r>
      <w:r w:rsidRPr="00C75342">
        <w:rPr>
          <w:rStyle w:val="VerbatimChar"/>
          <w:rFonts w:cstheme="minorBidi"/>
        </w:rPr>
        <w:t>#Reading shape files</w:t>
      </w:r>
      <w:r w:rsidRPr="00C75342">
        <w:br/>
      </w:r>
      <w:r w:rsidRPr="00C75342">
        <w:rPr>
          <w:rStyle w:val="VerbatimChar"/>
          <w:rFonts w:cstheme="minorBidi"/>
        </w:rPr>
        <w:t>poly &lt;- readShapePoly("Rivina_humilis")</w:t>
      </w:r>
    </w:p>
    <w:p w:rsidR="00565DF2" w:rsidRPr="00C75342" w:rsidRDefault="00565DF2" w:rsidP="00C75342">
      <w:pPr>
        <w:pStyle w:val="SourceCode"/>
        <w:spacing w:before="0" w:after="0"/>
      </w:pPr>
      <w:r w:rsidRPr="00C75342">
        <w:rPr>
          <w:rStyle w:val="VerbatimChar"/>
          <w:rFonts w:cstheme="minorBidi"/>
        </w:rPr>
        <w:t>#Plotting shape files###################################</w:t>
      </w:r>
      <w:r w:rsidRPr="00C75342">
        <w:br/>
      </w:r>
      <w:r w:rsidRPr="00C75342">
        <w:rPr>
          <w:rStyle w:val="VerbatimChar"/>
          <w:rFonts w:cstheme="minorBidi"/>
        </w:rPr>
        <w:t>map('world', fill = TRUE, col = "grey") #plots a world map (WGS84 projection), in forest grey</w:t>
      </w:r>
      <w:r w:rsidRPr="00C75342">
        <w:br/>
      </w:r>
      <w:r w:rsidRPr="00C75342">
        <w:rPr>
          <w:rStyle w:val="VerbatimChar"/>
          <w:rFonts w:cstheme="minorBidi"/>
        </w:rPr>
        <w:t>plot(poly,col="forest green",add=TRUE)</w:t>
      </w:r>
      <w:r w:rsidRPr="00C75342">
        <w:br/>
      </w:r>
      <w:r w:rsidRPr="00C75342">
        <w:br/>
      </w:r>
      <w:r w:rsidRPr="00C75342">
        <w:rPr>
          <w:rStyle w:val="VerbatimChar"/>
          <w:rFonts w:cstheme="minorBidi"/>
          <w:i/>
          <w:color w:val="984806" w:themeColor="accent6" w:themeShade="80"/>
        </w:rPr>
        <w:t>#plotting points on Google Maps</w:t>
      </w:r>
      <w:r w:rsidRPr="00C75342">
        <w:br/>
      </w:r>
      <w:r w:rsidRPr="00C75342">
        <w:rPr>
          <w:rStyle w:val="VerbatimChar"/>
          <w:rFonts w:cstheme="minorBidi"/>
        </w:rPr>
        <w:t>library(Rgooglemaps)</w:t>
      </w:r>
      <w:r w:rsidRPr="00C75342">
        <w:br/>
      </w:r>
      <w:r w:rsidRPr="00C75342">
        <w:rPr>
          <w:rStyle w:val="VerbatimChar"/>
          <w:rFonts w:cstheme="minorBidi"/>
        </w:rPr>
        <w:t>library(stats)</w:t>
      </w:r>
      <w:r w:rsidRPr="00C75342">
        <w:br/>
      </w:r>
      <w:r w:rsidRPr="00C75342">
        <w:rPr>
          <w:rStyle w:val="VerbatimChar"/>
          <w:rFonts w:cstheme="minorBidi"/>
        </w:rPr>
        <w:t>library(scales)</w:t>
      </w:r>
      <w:r w:rsidRPr="00C75342">
        <w:br/>
      </w:r>
      <w:r w:rsidRPr="00C75342">
        <w:rPr>
          <w:rStyle w:val="VerbatimChar"/>
          <w:rFonts w:cstheme="minorBidi"/>
        </w:rPr>
        <w:t>library(graphics)</w:t>
      </w:r>
      <w:r w:rsidRPr="00C75342">
        <w:br/>
      </w:r>
      <w:r w:rsidRPr="00C75342">
        <w:br/>
      </w:r>
      <w:r w:rsidRPr="00C75342">
        <w:rPr>
          <w:rStyle w:val="VerbatimChar"/>
          <w:rFonts w:cstheme="minorBidi"/>
        </w:rPr>
        <w:t>df &lt;- data.frame(latitude=double(), longitude=double(), color=character(), name=character())</w:t>
      </w:r>
      <w:r w:rsidRPr="00C75342">
        <w:br/>
      </w:r>
      <w:r w:rsidRPr="00C75342">
        <w:rPr>
          <w:rStyle w:val="VerbatimChar"/>
          <w:rFonts w:cstheme="minorBidi"/>
        </w:rPr>
        <w:t>for (i in 1:length(vector)) {</w:t>
      </w:r>
      <w:r w:rsidRPr="00C75342">
        <w:br/>
      </w:r>
      <w:r w:rsidRPr="00C75342">
        <w:rPr>
          <w:rStyle w:val="VerbatimChar"/>
          <w:rFonts w:cstheme="minorBidi"/>
        </w:rPr>
        <w:t xml:space="preserve">  vector &lt;- BIEN.gis.species("Rivina humilis")</w:t>
      </w:r>
      <w:r w:rsidRPr="00C75342">
        <w:br/>
      </w:r>
      <w:r w:rsidRPr="00C75342">
        <w:rPr>
          <w:rStyle w:val="VerbatimChar"/>
          <w:rFonts w:cstheme="minorBidi"/>
        </w:rPr>
        <w:t xml:space="preserve">  tmp &lt;- vector[2:3]</w:t>
      </w:r>
      <w:r w:rsidRPr="00C75342">
        <w:br/>
      </w:r>
      <w:r w:rsidRPr="00C75342">
        <w:rPr>
          <w:rStyle w:val="VerbatimChar"/>
          <w:rFonts w:cstheme="minorBidi"/>
        </w:rPr>
        <w:t xml:space="preserve">  tmp = na.omit(tmp)</w:t>
      </w:r>
      <w:r w:rsidRPr="00C75342">
        <w:br/>
      </w:r>
      <w:r w:rsidRPr="00C75342">
        <w:rPr>
          <w:rStyle w:val="VerbatimChar"/>
          <w:rFonts w:cstheme="minorBidi"/>
        </w:rPr>
        <w:t xml:space="preserve">  tmp$color &lt;- alpha("red", 0.3)</w:t>
      </w:r>
      <w:r w:rsidRPr="00C75342">
        <w:br/>
      </w:r>
      <w:r w:rsidRPr="00C75342">
        <w:rPr>
          <w:rStyle w:val="VerbatimChar"/>
          <w:rFonts w:cstheme="minorBidi"/>
        </w:rPr>
        <w:t xml:space="preserve">  temp_dataframe = data.frame(tmp[1], tmp[2])</w:t>
      </w:r>
      <w:r w:rsidRPr="00C75342">
        <w:br/>
      </w:r>
      <w:r w:rsidRPr="00C75342">
        <w:rPr>
          <w:rStyle w:val="VerbatimChar"/>
          <w:rFonts w:cstheme="minorBidi"/>
        </w:rPr>
        <w:t xml:space="preserve">  df &lt;- rbind(df, temp_dataframe)</w:t>
      </w:r>
      <w:r w:rsidRPr="00C75342">
        <w:br/>
      </w:r>
      <w:r w:rsidRPr="00C75342">
        <w:rPr>
          <w:rStyle w:val="VerbatimChar"/>
          <w:rFonts w:cstheme="minorBidi"/>
        </w:rPr>
        <w:t>}</w:t>
      </w:r>
      <w:r w:rsidRPr="00C75342">
        <w:br/>
      </w:r>
      <w:r w:rsidRPr="00C75342">
        <w:br/>
      </w:r>
      <w:r w:rsidRPr="00C75342">
        <w:rPr>
          <w:rStyle w:val="VerbatimChar"/>
          <w:rFonts w:cstheme="minorBidi"/>
        </w:rPr>
        <w:t>lon_range &lt;- c(min(df$longitude), max(df$longitude))</w:t>
      </w:r>
      <w:r w:rsidRPr="00C75342">
        <w:br/>
      </w:r>
      <w:r w:rsidRPr="00C75342">
        <w:rPr>
          <w:rStyle w:val="VerbatimChar"/>
          <w:rFonts w:cstheme="minorBidi"/>
        </w:rPr>
        <w:t>lat_range &lt;- c(min(df$latitude), max(df$latitude))</w:t>
      </w:r>
      <w:r w:rsidRPr="00C75342">
        <w:br/>
      </w:r>
      <w:r w:rsidRPr="00C75342">
        <w:br/>
      </w:r>
      <w:r w:rsidRPr="00C75342">
        <w:rPr>
          <w:rStyle w:val="VerbatimChar"/>
          <w:rFonts w:cstheme="minorBidi"/>
        </w:rPr>
        <w:t>mymap &lt;- GetMap.bbox(lon_range, lat_range, destfile = "TestGoogleMap.png", maptype="satellite", zoom=2, size=c(640,640))</w:t>
      </w:r>
      <w:r w:rsidRPr="00C75342">
        <w:br/>
      </w:r>
      <w:r w:rsidRPr="00C75342">
        <w:rPr>
          <w:rStyle w:val="VerbatimChar"/>
          <w:rFonts w:cstheme="minorBidi"/>
        </w:rPr>
        <w:t>PlotOnStaticMap(mymap, lon=df$longitude, lat=df$latitude, pch=20, cex = .25, col="red")</w:t>
      </w:r>
      <w:r w:rsidRPr="00C75342">
        <w:br/>
      </w:r>
      <w:r w:rsidRPr="00C75342">
        <w:br/>
      </w:r>
      <w:r w:rsidRPr="00C75342">
        <w:rPr>
          <w:rStyle w:val="VerbatimChar"/>
          <w:rFonts w:cstheme="minorBidi"/>
        </w:rPr>
        <w:t>#mypolygon &lt;- drawPoly()  # click on the map to draw a polygon and press ESC when finished</w:t>
      </w:r>
      <w:r w:rsidRPr="00C75342">
        <w:br/>
      </w:r>
      <w:r w:rsidRPr="00C75342">
        <w:rPr>
          <w:rStyle w:val="VerbatimChar"/>
          <w:rFonts w:cstheme="minorBidi"/>
        </w:rPr>
        <w:t xml:space="preserve">#summary(mypolygon) </w:t>
      </w:r>
      <w:r w:rsidRPr="00C75342">
        <w:br/>
      </w:r>
      <w:r w:rsidRPr="00C75342">
        <w:br/>
      </w:r>
      <w:r w:rsidRPr="00C75342">
        <w:rPr>
          <w:rStyle w:val="VerbatimChar"/>
          <w:rFonts w:cstheme="minorBidi"/>
          <w:i/>
          <w:color w:val="984806" w:themeColor="accent6" w:themeShade="80"/>
        </w:rPr>
        <w:t>#plotting shape files (species ranges) on Google Maps</w:t>
      </w:r>
      <w:r w:rsidRPr="00C75342">
        <w:br/>
      </w:r>
      <w:r w:rsidRPr="00C75342">
        <w:rPr>
          <w:rStyle w:val="VerbatimChar"/>
          <w:rFonts w:cstheme="minorBidi"/>
        </w:rPr>
        <w:t>library(ggmap)</w:t>
      </w:r>
      <w:r w:rsidRPr="00C75342">
        <w:br/>
      </w:r>
      <w:r w:rsidRPr="00C75342">
        <w:rPr>
          <w:rStyle w:val="VerbatimChar"/>
          <w:rFonts w:cstheme="minorBidi"/>
        </w:rPr>
        <w:t>library(ggplot2)</w:t>
      </w:r>
      <w:r w:rsidRPr="00C75342">
        <w:br/>
      </w:r>
      <w:r w:rsidRPr="00C75342">
        <w:rPr>
          <w:rStyle w:val="VerbatimChar"/>
          <w:rFonts w:cstheme="minorBidi"/>
        </w:rPr>
        <w:t>shp &lt;- readOGR(".", "Rivina_humilis")</w:t>
      </w:r>
      <w:r w:rsidRPr="00C75342">
        <w:br/>
      </w:r>
      <w:r w:rsidRPr="00C75342">
        <w:rPr>
          <w:rStyle w:val="VerbatimChar"/>
          <w:rFonts w:cstheme="minorBidi"/>
        </w:rPr>
        <w:t>projection(shp) &lt;- CRS("+proj=tmerc +lat_0=0 +lon_0=9 +k=1 +x_0=3500000 +y_0=0 +datum=potsdam +units=m +no_defs")</w:t>
      </w:r>
      <w:r w:rsidRPr="00C75342">
        <w:br/>
      </w:r>
      <w:r w:rsidRPr="00C75342">
        <w:rPr>
          <w:rStyle w:val="VerbatimChar"/>
          <w:rFonts w:cstheme="minorBidi"/>
        </w:rPr>
        <w:t>ggplot(data = shp, aes(x = long, y = lat, group = group)) + geom_polygon()</w:t>
      </w:r>
      <w:r w:rsidRPr="00C75342">
        <w:br/>
      </w:r>
      <w:r w:rsidRPr="00C75342">
        <w:rPr>
          <w:rStyle w:val="VerbatimChar"/>
          <w:rFonts w:cstheme="minorBidi"/>
        </w:rPr>
        <w:t>#CenterOfMap was chosen because BIEN only has information for N and S America but this can be changes</w:t>
      </w:r>
      <w:r w:rsidRPr="00C75342">
        <w:br/>
      </w:r>
      <w:r w:rsidRPr="00C75342">
        <w:rPr>
          <w:rStyle w:val="VerbatimChar"/>
          <w:rFonts w:cstheme="minorBidi"/>
        </w:rPr>
        <w:t>CenterOfMap &lt;- geocode("Mexico")</w:t>
      </w:r>
      <w:r w:rsidRPr="00C75342">
        <w:br/>
      </w:r>
      <w:r w:rsidRPr="00C75342">
        <w:rPr>
          <w:rStyle w:val="VerbatimChar"/>
          <w:rFonts w:cstheme="minorBidi"/>
        </w:rPr>
        <w:t>mymap = get_map(c(lon=CenterOfMap$lon, lat=CenterOfMap$lat), source="google", maptype="satellite", zoom=2)</w:t>
      </w:r>
      <w:r w:rsidRPr="00C75342">
        <w:br/>
      </w:r>
      <w:r w:rsidRPr="00C75342">
        <w:rPr>
          <w:rStyle w:val="VerbatimChar"/>
          <w:rFonts w:cstheme="minorBidi"/>
        </w:rPr>
        <w:t>ggmap(mymap)+ geom_polygon(aes(x = long, y = lat, group = group), data = shp, fill='green')</w:t>
      </w:r>
      <w:r w:rsidRPr="00C75342">
        <w:br/>
      </w:r>
      <w:r w:rsidRPr="00C75342">
        <w:br/>
      </w:r>
      <w:r w:rsidRPr="00C75342">
        <w:rPr>
          <w:rStyle w:val="VerbatimChar"/>
          <w:rFonts w:cstheme="minorBidi"/>
        </w:rPr>
        <w:t>#Plotting Species over Bioclim data#############################</w:t>
      </w:r>
      <w:r w:rsidRPr="00C75342">
        <w:br/>
      </w:r>
      <w:r w:rsidRPr="00C75342">
        <w:rPr>
          <w:rStyle w:val="VerbatimChar"/>
          <w:rFonts w:cstheme="minorBidi"/>
        </w:rPr>
        <w:t>#if you need to import bioclim data to R</w:t>
      </w:r>
      <w:r w:rsidRPr="00C75342">
        <w:br/>
      </w:r>
      <w:r w:rsidRPr="00C75342">
        <w:rPr>
          <w:rStyle w:val="VerbatimChar"/>
          <w:rFonts w:cstheme="minorBidi"/>
        </w:rPr>
        <w:t>#bio_1= raster("bio_1.bil")</w:t>
      </w:r>
      <w:r w:rsidRPr="00C75342">
        <w:br/>
      </w:r>
      <w:r w:rsidRPr="00C75342">
        <w:rPr>
          <w:rStyle w:val="VerbatimChar"/>
          <w:rFonts w:cstheme="minorBidi"/>
        </w:rPr>
        <w:t>#bio_1 &lt;-bio_1/10</w:t>
      </w:r>
      <w:r w:rsidRPr="00C75342">
        <w:br/>
      </w:r>
      <w:r w:rsidRPr="00C75342">
        <w:br/>
      </w:r>
      <w:r w:rsidRPr="00C75342">
        <w:rPr>
          <w:rStyle w:val="VerbatimChar"/>
          <w:rFonts w:cstheme="minorBidi"/>
          <w:i/>
          <w:color w:val="984806" w:themeColor="accent6" w:themeShade="80"/>
        </w:rPr>
        <w:t>#Plotting Points with Bioclim</w:t>
      </w:r>
      <w:r w:rsidRPr="00C75342">
        <w:br/>
      </w:r>
      <w:r w:rsidRPr="00C75342">
        <w:rPr>
          <w:rStyle w:val="VerbatimChar"/>
          <w:rFonts w:cstheme="minorBidi"/>
        </w:rPr>
        <w:t>gis_data = vector[2:3]</w:t>
      </w:r>
      <w:r w:rsidRPr="00C75342">
        <w:br/>
      </w:r>
      <w:r w:rsidRPr="00C75342">
        <w:rPr>
          <w:rStyle w:val="VerbatimChar"/>
          <w:rFonts w:cstheme="minorBidi"/>
        </w:rPr>
        <w:t>gis_data = unique(gis_data)</w:t>
      </w:r>
      <w:r w:rsidRPr="00C75342">
        <w:br/>
      </w:r>
      <w:r w:rsidRPr="00C75342">
        <w:rPr>
          <w:rStyle w:val="VerbatimChar"/>
          <w:rFonts w:cstheme="minorBidi"/>
        </w:rPr>
        <w:t>gis_data = na.omit(gis_data)</w:t>
      </w:r>
      <w:r w:rsidRPr="00C75342">
        <w:br/>
      </w:r>
      <w:r w:rsidRPr="00C75342">
        <w:rPr>
          <w:rStyle w:val="VerbatimChar"/>
          <w:rFonts w:cstheme="minorBidi"/>
        </w:rPr>
        <w:t>str(gis_data)</w:t>
      </w:r>
      <w:r w:rsidRPr="00C75342">
        <w:br/>
      </w:r>
      <w:r w:rsidRPr="00C75342">
        <w:rPr>
          <w:rStyle w:val="VerbatimChar"/>
          <w:rFonts w:cstheme="minorBidi"/>
        </w:rPr>
        <w:t>coordinates(gis_data) &lt;- ~longitude+latitude</w:t>
      </w:r>
      <w:r w:rsidRPr="00C75342">
        <w:br/>
      </w:r>
      <w:r w:rsidRPr="00C75342">
        <w:rPr>
          <w:rStyle w:val="VerbatimChar"/>
          <w:rFonts w:cstheme="minorBidi"/>
        </w:rPr>
        <w:t>proj4string(gis_data) &lt;- CRS("+proj=longlat +datum=WGS84 +no_defs +ellps=WGS84 +towgs84=0,0,0")</w:t>
      </w:r>
      <w:r w:rsidRPr="00C75342">
        <w:br/>
      </w:r>
      <w:r w:rsidRPr="00C75342">
        <w:br/>
      </w:r>
      <w:r w:rsidRPr="00C75342">
        <w:rPr>
          <w:rStyle w:val="VerbatimChar"/>
          <w:rFonts w:cstheme="minorBidi"/>
        </w:rPr>
        <w:t>plot(bio_1)</w:t>
      </w:r>
      <w:r w:rsidRPr="00C75342">
        <w:br/>
      </w:r>
      <w:r w:rsidRPr="00C75342">
        <w:rPr>
          <w:rStyle w:val="VerbatimChar"/>
          <w:rFonts w:cstheme="minorBidi"/>
        </w:rPr>
        <w:t>points(gis_data, col = "red", pch = 20, cex = 0.25)</w:t>
      </w:r>
      <w:r w:rsidRPr="00C75342">
        <w:br/>
      </w:r>
      <w:r w:rsidRPr="00C75342">
        <w:br/>
      </w:r>
      <w:r w:rsidRPr="00C75342">
        <w:rPr>
          <w:rStyle w:val="VerbatimChar"/>
          <w:rFonts w:cstheme="minorBidi"/>
          <w:i/>
          <w:color w:val="984806" w:themeColor="accent6" w:themeShade="80"/>
        </w:rPr>
        <w:t>#Plotting Ranges with Bioclim</w:t>
      </w:r>
      <w:r w:rsidRPr="00C75342">
        <w:br/>
      </w:r>
      <w:r w:rsidRPr="00C75342">
        <w:rPr>
          <w:rStyle w:val="VerbatimChar"/>
          <w:rFonts w:cstheme="minorBidi"/>
        </w:rPr>
        <w:t>shp &lt;- readOGR(".", "Rivina_humilis")</w:t>
      </w:r>
      <w:r w:rsidRPr="00C75342">
        <w:br/>
      </w:r>
      <w:r w:rsidRPr="00C75342">
        <w:rPr>
          <w:rStyle w:val="VerbatimChar"/>
          <w:rFonts w:cstheme="minorBidi"/>
        </w:rPr>
        <w:t>projection(shp) &lt;- CRS("+proj=tmerc +lat_0=0 +lon_0=9 +k=1 +x_0=3500000 +y_0=0 +datum=potsdam +units=m +no_defs")</w:t>
      </w:r>
      <w:r w:rsidRPr="00C75342">
        <w:br/>
      </w:r>
      <w:r w:rsidRPr="00C75342">
        <w:br/>
      </w:r>
      <w:r w:rsidRPr="00C75342">
        <w:rPr>
          <w:rStyle w:val="VerbatimChar"/>
          <w:rFonts w:cstheme="minorBidi"/>
        </w:rPr>
        <w:t>plot(bio1)</w:t>
      </w:r>
      <w:r w:rsidRPr="00C75342">
        <w:br/>
      </w:r>
      <w:r w:rsidRPr="00C75342">
        <w:rPr>
          <w:rStyle w:val="VerbatimChar"/>
          <w:rFonts w:cstheme="minorBidi"/>
        </w:rPr>
        <w:t>geom_polygon(aes(x = long, y = lat, group = group), data = shp, fill='green')</w:t>
      </w:r>
    </w:p>
    <w:p w:rsidR="004D62FA" w:rsidRPr="003578C6" w:rsidRDefault="00565DF2" w:rsidP="003578C6">
      <w:pPr>
        <w:pStyle w:val="SourceCode"/>
        <w:spacing w:before="0" w:after="0"/>
      </w:pPr>
      <w:r w:rsidRPr="00C75342">
        <w:rPr>
          <w:rStyle w:val="VerbatimChar"/>
          <w:rFonts w:cstheme="minorBidi"/>
        </w:rPr>
        <w:t>#Analysis/Trends</w:t>
      </w:r>
      <w:r w:rsidRPr="00C75342">
        <w:br/>
      </w:r>
      <w:r w:rsidRPr="00C75342">
        <w:rPr>
          <w:rStyle w:val="VerbatimChar"/>
          <w:rFonts w:cstheme="minorBidi"/>
        </w:rPr>
        <w:t>##Use alltraits_allspecies for this</w:t>
      </w:r>
      <w:r w:rsidRPr="00C75342">
        <w:br/>
      </w:r>
      <w:r w:rsidRPr="00C75342">
        <w:br/>
      </w:r>
      <w:r w:rsidRPr="00C75342">
        <w:rPr>
          <w:rStyle w:val="VerbatimChar"/>
          <w:rFonts w:cstheme="minorBidi"/>
        </w:rPr>
        <w:t>#Seed data!!</w:t>
      </w:r>
      <w:r w:rsidRPr="00C75342">
        <w:br/>
      </w:r>
      <w:r w:rsidRPr="00C75342">
        <w:br/>
      </w:r>
      <w:r w:rsidRPr="00C75342">
        <w:rPr>
          <w:rStyle w:val="VerbatimChar"/>
          <w:rFonts w:cstheme="minorBidi"/>
          <w:i/>
          <w:color w:val="984806" w:themeColor="accent6" w:themeShade="80"/>
        </w:rPr>
        <w:t>#preliminary data summary</w:t>
      </w:r>
      <w:r w:rsidRPr="00C75342">
        <w:br/>
      </w:r>
      <w:r w:rsidRPr="00C75342">
        <w:rPr>
          <w:rStyle w:val="VerbatimChar"/>
          <w:rFonts w:cstheme="minorBidi"/>
        </w:rPr>
        <w:t>hist(allspecies_alltraits$seed.mass, xlab="Seed Mass (g)", ylab="Frequency", main="")</w:t>
      </w:r>
      <w:r w:rsidRPr="00C75342">
        <w:br/>
      </w:r>
      <w:r w:rsidRPr="00C75342">
        <w:rPr>
          <w:rStyle w:val="VerbatimChar"/>
          <w:rFonts w:cstheme="minorBidi"/>
        </w:rPr>
        <w:t>text(0.2, 12, "Pisonia umbellifera")</w:t>
      </w:r>
      <w:r w:rsidRPr="00C75342">
        <w:br/>
      </w:r>
      <w:r w:rsidRPr="00C75342">
        <w:rPr>
          <w:rStyle w:val="VerbatimChar"/>
          <w:rFonts w:cstheme="minorBidi"/>
        </w:rPr>
        <w:t>#outlier is Pisonia umbellifera</w:t>
      </w:r>
      <w:r w:rsidRPr="00C75342">
        <w:br/>
      </w:r>
      <w:r w:rsidRPr="00C75342">
        <w:br/>
      </w:r>
      <w:r w:rsidRPr="00C75342">
        <w:rPr>
          <w:rStyle w:val="VerbatimChar"/>
          <w:rFonts w:cstheme="minorBidi"/>
          <w:i/>
          <w:color w:val="984806" w:themeColor="accent6" w:themeShade="80"/>
        </w:rPr>
        <w:t>#seed mass for duration</w:t>
      </w:r>
      <w:r w:rsidRPr="00C75342">
        <w:br/>
      </w:r>
      <w:r w:rsidRPr="00C75342">
        <w:rPr>
          <w:rStyle w:val="VerbatimChar"/>
          <w:rFonts w:cstheme="minorBidi"/>
        </w:rPr>
        <w:t>plot(log(allspecies_alltraits$seed.mass)~allspecies_alltraits$duration, xlab="Growth Duration", ylab="log(Seed Mass (g))")</w:t>
      </w:r>
      <w:r w:rsidRPr="00C75342">
        <w:br/>
      </w:r>
      <w:r w:rsidRPr="00C75342">
        <w:br/>
      </w:r>
      <w:r w:rsidRPr="00C75342">
        <w:rPr>
          <w:rStyle w:val="VerbatimChar"/>
          <w:rFonts w:cstheme="minorBidi"/>
          <w:i/>
          <w:color w:val="984806" w:themeColor="accent6" w:themeShade="80"/>
        </w:rPr>
        <w:t>#bioclim variables</w:t>
      </w:r>
      <w:r w:rsidRPr="00C75342">
        <w:br/>
      </w:r>
      <w:r w:rsidRPr="00C75342">
        <w:rPr>
          <w:rStyle w:val="VerbatimChar"/>
          <w:rFonts w:cstheme="minorBidi"/>
        </w:rPr>
        <w:t>##contains only variable which had an effect</w:t>
      </w:r>
      <w:r w:rsidRPr="00C75342">
        <w:br/>
      </w:r>
      <w:r w:rsidRPr="00C75342">
        <w:rPr>
          <w:rStyle w:val="VerbatimChar"/>
          <w:rFonts w:cstheme="minorBidi"/>
        </w:rPr>
        <w:t>seed.model &lt;- lm(log(seed.mass) ~ bio1+bio2+bio3+bio4, data=allspecies_alltraits)</w:t>
      </w:r>
      <w:r w:rsidRPr="00C75342">
        <w:br/>
      </w:r>
      <w:r w:rsidRPr="00C75342">
        <w:rPr>
          <w:rStyle w:val="VerbatimChar"/>
          <w:rFonts w:cstheme="minorBidi"/>
        </w:rPr>
        <w:t>#plot(seed.model)</w:t>
      </w:r>
      <w:r w:rsidRPr="00C75342">
        <w:br/>
      </w:r>
      <w:r w:rsidRPr="00C75342">
        <w:rPr>
          <w:rStyle w:val="VerbatimChar"/>
          <w:rFonts w:cstheme="minorBidi"/>
        </w:rPr>
        <w:t>summary(seed.model) #together: f=21.97, p=4.392x10^-7, r2=0.8146</w:t>
      </w:r>
      <w:r w:rsidRPr="00C75342">
        <w:br/>
      </w:r>
      <w:r w:rsidRPr="00C75342">
        <w:br/>
      </w:r>
      <w:r w:rsidRPr="00C75342">
        <w:rPr>
          <w:rStyle w:val="VerbatimChar"/>
          <w:rFonts w:cstheme="minorBidi"/>
          <w:i/>
          <w:color w:val="984806" w:themeColor="accent6" w:themeShade="80"/>
        </w:rPr>
        <w:t>#trees</w:t>
      </w:r>
      <w:r w:rsidRPr="00C75342">
        <w:br/>
      </w:r>
      <w:r w:rsidRPr="00C75342">
        <w:rPr>
          <w:rStyle w:val="VerbatimChar"/>
          <w:rFonts w:cstheme="minorBidi"/>
        </w:rPr>
        <w:t>library(tree)</w:t>
      </w:r>
      <w:r w:rsidRPr="00C75342">
        <w:br/>
      </w:r>
      <w:r w:rsidRPr="00C75342">
        <w:rPr>
          <w:rStyle w:val="VerbatimChar"/>
          <w:rFonts w:cstheme="minorBidi"/>
        </w:rPr>
        <w:t>tree.model1 &lt;- tree(log(seed.mass) ~ bio1+bio6, data=allspecies_alltraits)</w:t>
      </w:r>
      <w:r w:rsidRPr="00C75342">
        <w:br/>
      </w:r>
      <w:r w:rsidRPr="00C75342">
        <w:rPr>
          <w:rStyle w:val="VerbatimChar"/>
          <w:rFonts w:cstheme="minorBidi"/>
        </w:rPr>
        <w:t>plot(tree.model1)</w:t>
      </w:r>
      <w:r w:rsidRPr="00C75342">
        <w:br/>
      </w:r>
      <w:r w:rsidRPr="00C75342">
        <w:rPr>
          <w:rStyle w:val="VerbatimChar"/>
          <w:rFonts w:cstheme="minorBidi"/>
        </w:rPr>
        <w:t>text(tree.model1)</w:t>
      </w:r>
      <w:r w:rsidRPr="00C75342">
        <w:br/>
      </w:r>
      <w:r w:rsidRPr="00C75342">
        <w:rPr>
          <w:rStyle w:val="VerbatimChar"/>
          <w:rFonts w:cstheme="minorBidi"/>
        </w:rPr>
        <w:t>summary(tree.model1)</w:t>
      </w:r>
      <w:r w:rsidRPr="00C75342">
        <w:br/>
      </w:r>
      <w:r w:rsidRPr="00C75342">
        <w:br/>
      </w:r>
      <w:r w:rsidRPr="00C75342">
        <w:rPr>
          <w:rStyle w:val="VerbatimChar"/>
          <w:rFonts w:cstheme="minorBidi"/>
        </w:rPr>
        <w:t>tree.model2 &lt;- tree(log(seed.mass) ~ bio1+bio2+bio3+bio4+bio5+bio6+bio7+bio8+bio9+bio10+bio11+bio12+bio13+bio14+bio15+bio16+bio17+bio18+bio19, data=allspecies_alltraits)</w:t>
      </w:r>
      <w:r w:rsidRPr="00C75342">
        <w:br/>
      </w:r>
      <w:r w:rsidRPr="00C75342">
        <w:rPr>
          <w:rStyle w:val="VerbatimChar"/>
          <w:rFonts w:cstheme="minorBidi"/>
        </w:rPr>
        <w:t>plot(tree.model2)</w:t>
      </w:r>
      <w:r w:rsidRPr="00C75342">
        <w:br/>
      </w:r>
      <w:r w:rsidRPr="00C75342">
        <w:rPr>
          <w:rStyle w:val="VerbatimChar"/>
          <w:rFonts w:cstheme="minorBidi"/>
        </w:rPr>
        <w:t>text(tree.model2)</w:t>
      </w:r>
      <w:r w:rsidRPr="00C75342">
        <w:br/>
      </w:r>
      <w:r w:rsidRPr="00C75342">
        <w:rPr>
          <w:rStyle w:val="VerbatimChar"/>
          <w:rFonts w:cstheme="minorBidi"/>
        </w:rPr>
        <w:t>summary(tree.model2)</w:t>
      </w:r>
      <w:r w:rsidRPr="00C75342">
        <w:br/>
      </w:r>
      <w:r w:rsidRPr="00C75342">
        <w:br/>
      </w:r>
      <w:r w:rsidRPr="00C75342">
        <w:rPr>
          <w:rStyle w:val="VerbatimChar"/>
          <w:rFonts w:cstheme="minorBidi"/>
        </w:rPr>
        <w:t>tree.model3 &lt;- tree(log(seed.mass) ~ bio1+bio2+bio3+bio4, data=allspecies_alltraits)</w:t>
      </w:r>
      <w:r w:rsidRPr="00C75342">
        <w:br/>
      </w:r>
      <w:r w:rsidRPr="00C75342">
        <w:rPr>
          <w:rStyle w:val="VerbatimChar"/>
          <w:rFonts w:cstheme="minorBidi"/>
        </w:rPr>
        <w:t>plot(tree.model3)</w:t>
      </w:r>
      <w:r w:rsidRPr="00C75342">
        <w:br/>
      </w:r>
      <w:r w:rsidRPr="00C75342">
        <w:rPr>
          <w:rStyle w:val="VerbatimChar"/>
          <w:rFonts w:cstheme="minorBidi"/>
        </w:rPr>
        <w:t>text(tree.model3)</w:t>
      </w:r>
      <w:r w:rsidRPr="00C75342">
        <w:br/>
      </w:r>
      <w:r w:rsidRPr="00C75342">
        <w:rPr>
          <w:rStyle w:val="VerbatimChar"/>
          <w:rFonts w:cstheme="minorBidi"/>
        </w:rPr>
        <w:t>summary(tree.model3)</w:t>
      </w:r>
      <w:r w:rsidRPr="00C75342">
        <w:br/>
      </w:r>
      <w:r w:rsidRPr="00C75342">
        <w:br/>
      </w:r>
      <w:r w:rsidRPr="00C75342">
        <w:rPr>
          <w:rStyle w:val="VerbatimChar"/>
          <w:rFonts w:cstheme="minorBidi"/>
          <w:i/>
          <w:color w:val="984806" w:themeColor="accent6" w:themeShade="80"/>
        </w:rPr>
        <w:t>#supporting bioclim plots</w:t>
      </w:r>
      <w:r w:rsidRPr="00C75342">
        <w:br/>
      </w:r>
      <w:r w:rsidRPr="00C75342">
        <w:rPr>
          <w:rStyle w:val="VerbatimChar"/>
          <w:rFonts w:cstheme="minorBidi"/>
        </w:rPr>
        <w:t>plot(log(allspecies_alltraits$seed.mass)~allspecies_alltraits$bio1, xlim=c(5,20), xlab="Annual Mean Temperature (°C)", ylab="log(Seed Mass (g))")</w:t>
      </w:r>
      <w:r w:rsidRPr="00C75342">
        <w:br/>
      </w:r>
      <w:r w:rsidRPr="00C75342">
        <w:rPr>
          <w:rStyle w:val="VerbatimChar"/>
          <w:rFonts w:cstheme="minorBidi"/>
        </w:rPr>
        <w:t>plot(log(allspecies_alltraits$seed.mass)~allspecies_alltraits$bio3, xlim=c(0.4,0.5), xlab="Isothermality (Mean Diurnal Range/Temperature Annual Range) (°C)", ylab="log(Seed Mass (g))")</w:t>
      </w:r>
      <w:r w:rsidRPr="00C75342">
        <w:br/>
      </w:r>
      <w:r w:rsidRPr="00C75342">
        <w:rPr>
          <w:rStyle w:val="VerbatimChar"/>
          <w:rFonts w:cstheme="minorBidi"/>
        </w:rPr>
        <w:t>plot(log(allspecies_alltraits$seed.mass)~allspecies_alltraits$bio6, xlim=c(-5,5), xlab="Min Temperature of Coldest Month (°C)", ylab="log(Seed Mass (g))")</w:t>
      </w:r>
      <w:r w:rsidRPr="00C75342">
        <w:br/>
      </w:r>
      <w:r w:rsidRPr="00C75342">
        <w:rPr>
          <w:rStyle w:val="VerbatimChar"/>
          <w:rFonts w:cstheme="minorBidi"/>
        </w:rPr>
        <w:t>plot(log(allspecies_alltraits$seed.mass)~allspecies_alltraits$bio12, xlab="Annual Precipitation (mm month ^ -1)", ylab="log(Seed Mass (g))")</w:t>
      </w:r>
      <w:r w:rsidRPr="00C75342">
        <w:br/>
      </w:r>
      <w:r w:rsidRPr="00C75342">
        <w:br/>
      </w:r>
      <w:r w:rsidRPr="00C75342">
        <w:rPr>
          <w:rStyle w:val="VerbatimChar"/>
          <w:rFonts w:cstheme="minorBidi"/>
        </w:rPr>
        <w:t>#Growth form data!!</w:t>
      </w:r>
      <w:r w:rsidRPr="00C75342">
        <w:br/>
      </w:r>
      <w:r w:rsidRPr="00C75342">
        <w:br/>
      </w:r>
      <w:r w:rsidRPr="00C75342">
        <w:rPr>
          <w:rStyle w:val="VerbatimChar"/>
          <w:rFonts w:cstheme="minorBidi"/>
          <w:i/>
          <w:color w:val="984806" w:themeColor="accent6" w:themeShade="80"/>
        </w:rPr>
        <w:t>#preliminary trends</w:t>
      </w:r>
      <w:r w:rsidRPr="00C75342">
        <w:br/>
      </w:r>
      <w:r w:rsidRPr="00C75342">
        <w:rPr>
          <w:rStyle w:val="VerbatimChar"/>
          <w:rFonts w:cstheme="minorBidi"/>
        </w:rPr>
        <w:t>plot(allspecies_alltraits$growth.type)</w:t>
      </w:r>
      <w:r w:rsidRPr="00C75342">
        <w:br/>
      </w:r>
      <w:r w:rsidRPr="00C75342">
        <w:rPr>
          <w:rStyle w:val="VerbatimChar"/>
          <w:rFonts w:cstheme="minorBidi"/>
        </w:rPr>
        <w:t>plot(bio1~growth.type, data=allspecies_alltraits)</w:t>
      </w:r>
      <w:r w:rsidRPr="00C75342">
        <w:br/>
      </w:r>
      <w:r w:rsidRPr="00C75342">
        <w:rPr>
          <w:rStyle w:val="VerbatimChar"/>
          <w:rFonts w:cstheme="minorBidi"/>
        </w:rPr>
        <w:t>#bc of the uneven distribution of traits these were ignored:</w:t>
      </w:r>
      <w:r w:rsidRPr="00C75342">
        <w:br/>
      </w:r>
      <w:r w:rsidRPr="00C75342">
        <w:rPr>
          <w:rStyle w:val="VerbatimChar"/>
          <w:rFonts w:cstheme="minorBidi"/>
        </w:rPr>
        <w:t xml:space="preserve">plot(allspecies_alltraits$duration) </w:t>
      </w:r>
      <w:r w:rsidRPr="00C75342">
        <w:br/>
      </w:r>
      <w:r w:rsidRPr="00C75342">
        <w:br/>
      </w:r>
      <w:r w:rsidRPr="00C75342">
        <w:rPr>
          <w:rStyle w:val="VerbatimChar"/>
          <w:rFonts w:cstheme="minorBidi"/>
        </w:rPr>
        <w:t>plot(allspecies_alltraits$GROWTHFORM, ylab="Frequency", xlab="Plant Type")</w:t>
      </w:r>
      <w:r w:rsidRPr="00C75342">
        <w:br/>
      </w:r>
      <w:r w:rsidRPr="00C75342">
        <w:rPr>
          <w:rStyle w:val="VerbatimChar"/>
          <w:rFonts w:cstheme="minorBidi"/>
        </w:rPr>
        <w:t>plot(bio1~GROWTHFORM, data=allspecies_alltraits, xlab="Plant Type", ylab="Annual Mean Temperature (°C)")</w:t>
      </w:r>
      <w:r w:rsidRPr="00C75342">
        <w:br/>
      </w:r>
      <w:r w:rsidRPr="00C75342">
        <w:rPr>
          <w:rStyle w:val="VerbatimChar"/>
          <w:rFonts w:cstheme="minorBidi"/>
        </w:rPr>
        <w:t>plot(bio14~GROWTHFORM, data=allspecies_alltraits, xlab="Plant Type", ylab="Precipitation of Driest Month (mm)")</w:t>
      </w:r>
      <w:r w:rsidRPr="00C75342">
        <w:br/>
      </w:r>
      <w:r w:rsidRPr="00C75342">
        <w:br/>
      </w:r>
      <w:r w:rsidRPr="00C75342">
        <w:br/>
      </w:r>
      <w:r w:rsidRPr="00C75342">
        <w:rPr>
          <w:rStyle w:val="VerbatimChar"/>
          <w:rFonts w:cstheme="minorBidi"/>
          <w:i/>
          <w:color w:val="984806" w:themeColor="accent6" w:themeShade="80"/>
        </w:rPr>
        <w:t>#trees</w:t>
      </w:r>
      <w:r w:rsidRPr="00C75342">
        <w:br/>
      </w:r>
      <w:r w:rsidRPr="00C75342">
        <w:rPr>
          <w:rStyle w:val="VerbatimChar"/>
          <w:rFonts w:cstheme="minorBidi"/>
        </w:rPr>
        <w:t>library(tree)</w:t>
      </w:r>
      <w:r w:rsidRPr="00C75342">
        <w:br/>
      </w:r>
      <w:r w:rsidRPr="00C75342">
        <w:rPr>
          <w:rStyle w:val="VerbatimChar"/>
          <w:rFonts w:cstheme="minorBidi"/>
        </w:rPr>
        <w:t>tree.model &lt;- tree(GROWTHFORM ~ bio1+bio2+bio3+bio4+bio5+bio6+bio7+bio8+bio9+bio10+bio11+bio12+bio13+bio14+bio15+bio16+bio17+bio18+bio19, data=allspecies_alltraits)</w:t>
      </w:r>
      <w:r w:rsidRPr="00C75342">
        <w:br/>
      </w:r>
      <w:r w:rsidRPr="00C75342">
        <w:rPr>
          <w:rStyle w:val="VerbatimChar"/>
          <w:rFonts w:cstheme="minorBidi"/>
        </w:rPr>
        <w:t>plot(tree.model)</w:t>
      </w:r>
      <w:r w:rsidRPr="00C75342">
        <w:br/>
      </w:r>
      <w:r w:rsidRPr="00C75342">
        <w:rPr>
          <w:rStyle w:val="VerbatimChar"/>
          <w:rFonts w:cstheme="minorBidi"/>
        </w:rPr>
        <w:t>text(tree.model)</w:t>
      </w:r>
      <w:r w:rsidRPr="00C75342">
        <w:br/>
      </w:r>
      <w:r w:rsidRPr="00C75342">
        <w:rPr>
          <w:rStyle w:val="VerbatimChar"/>
          <w:rFonts w:cstheme="minorBidi"/>
        </w:rPr>
        <w:t>summary(tree.model)</w:t>
      </w:r>
      <w:r w:rsidRPr="00C75342">
        <w:br/>
      </w:r>
      <w:r w:rsidRPr="00C75342">
        <w:br/>
      </w:r>
      <w:r w:rsidRPr="00C75342">
        <w:rPr>
          <w:rStyle w:val="VerbatimChar"/>
          <w:rFonts w:cstheme="minorBidi"/>
        </w:rPr>
        <w:t>tree.model1 &lt;- tree(growth.type ~ bio1+bio2+bio3+bio4+bio5+bio6+bio7+bio8+bio9+bio10+bio11+bio12+bio13+bio14+bio15+bio16+bio17+bio18+bio19, data=growthform_bioclim)</w:t>
      </w:r>
      <w:r w:rsidRPr="00C75342">
        <w:br/>
      </w:r>
      <w:r w:rsidRPr="00C75342">
        <w:rPr>
          <w:rStyle w:val="VerbatimChar"/>
          <w:rFonts w:cstheme="minorBidi"/>
        </w:rPr>
        <w:t>plot(tree.model1)</w:t>
      </w:r>
      <w:r w:rsidRPr="00C75342">
        <w:br/>
      </w:r>
      <w:r w:rsidRPr="00C75342">
        <w:rPr>
          <w:rStyle w:val="VerbatimChar"/>
          <w:rFonts w:cstheme="minorBidi"/>
        </w:rPr>
        <w:t>text(tree.model1)</w:t>
      </w:r>
      <w:r w:rsidRPr="00C75342">
        <w:br/>
      </w:r>
      <w:r w:rsidRPr="00C75342">
        <w:rPr>
          <w:rStyle w:val="VerbatimChar"/>
          <w:rFonts w:cstheme="minorBidi"/>
        </w:rPr>
        <w:t>summary(tree.model1)</w:t>
      </w:r>
    </w:p>
    <w:sectPr w:rsidR="004D62FA" w:rsidRPr="003578C6" w:rsidSect="009E0D39">
      <w:type w:val="continuous"/>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31DF" w:rsidRDefault="00D231DF" w:rsidP="00167CDE">
      <w:pPr>
        <w:spacing w:after="0" w:line="240" w:lineRule="auto"/>
      </w:pPr>
      <w:r>
        <w:separator/>
      </w:r>
    </w:p>
  </w:endnote>
  <w:endnote w:type="continuationSeparator" w:id="0">
    <w:p w:rsidR="00D231DF" w:rsidRDefault="00D231DF" w:rsidP="00167CD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31DF" w:rsidRDefault="00D231DF" w:rsidP="00D231D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31DF" w:rsidRDefault="00D231DF" w:rsidP="00D231DF">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31DF" w:rsidRDefault="00D231DF" w:rsidP="00D231D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31DF" w:rsidRDefault="00D231DF" w:rsidP="00167CDE">
      <w:pPr>
        <w:spacing w:after="0" w:line="240" w:lineRule="auto"/>
      </w:pPr>
      <w:r>
        <w:separator/>
      </w:r>
    </w:p>
  </w:footnote>
  <w:footnote w:type="continuationSeparator" w:id="0">
    <w:p w:rsidR="00D231DF" w:rsidRDefault="00D231DF" w:rsidP="00167CD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31DF" w:rsidRDefault="00D231D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rPr>
      <w:id w:val="187328637"/>
      <w:docPartObj>
        <w:docPartGallery w:val="Page Numbers (Top of Page)"/>
        <w:docPartUnique/>
      </w:docPartObj>
    </w:sdtPr>
    <w:sdtContent>
      <w:p w:rsidR="00D231DF" w:rsidRPr="00167CDE" w:rsidRDefault="00D231DF">
        <w:pPr>
          <w:pStyle w:val="Header"/>
          <w:jc w:val="right"/>
          <w:rPr>
            <w:rFonts w:ascii="Times New Roman" w:hAnsi="Times New Roman" w:cs="Times New Roman"/>
          </w:rPr>
        </w:pPr>
        <w:r w:rsidRPr="00167CDE">
          <w:rPr>
            <w:rFonts w:ascii="Times New Roman" w:hAnsi="Times New Roman" w:cs="Times New Roman"/>
          </w:rPr>
          <w:t xml:space="preserve">Lloyd </w:t>
        </w:r>
        <w:r w:rsidRPr="00167CDE">
          <w:rPr>
            <w:rFonts w:ascii="Times New Roman" w:hAnsi="Times New Roman" w:cs="Times New Roman"/>
          </w:rPr>
          <w:fldChar w:fldCharType="begin"/>
        </w:r>
        <w:r w:rsidRPr="00167CDE">
          <w:rPr>
            <w:rFonts w:ascii="Times New Roman" w:hAnsi="Times New Roman" w:cs="Times New Roman"/>
          </w:rPr>
          <w:instrText xml:space="preserve"> PAGE   \* MERGEFORMAT </w:instrText>
        </w:r>
        <w:r w:rsidRPr="00167CDE">
          <w:rPr>
            <w:rFonts w:ascii="Times New Roman" w:hAnsi="Times New Roman" w:cs="Times New Roman"/>
          </w:rPr>
          <w:fldChar w:fldCharType="separate"/>
        </w:r>
        <w:r>
          <w:rPr>
            <w:rFonts w:ascii="Times New Roman" w:hAnsi="Times New Roman" w:cs="Times New Roman"/>
            <w:noProof/>
          </w:rPr>
          <w:t>3</w:t>
        </w:r>
        <w:r w:rsidRPr="00167CDE">
          <w:rPr>
            <w:rFonts w:ascii="Times New Roman" w:hAnsi="Times New Roman" w:cs="Times New Roman"/>
          </w:rPr>
          <w:fldChar w:fldCharType="end"/>
        </w:r>
      </w:p>
    </w:sdtContent>
  </w:sdt>
  <w:p w:rsidR="00D231DF" w:rsidRPr="00167CDE" w:rsidRDefault="00D231DF">
    <w:pPr>
      <w:pStyle w:val="Header"/>
      <w:rPr>
        <w:rFonts w:ascii="Times New Roman" w:hAnsi="Times New Roman" w:cs="Times New Roman"/>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rPr>
      <w:id w:val="56132951"/>
      <w:docPartObj>
        <w:docPartGallery w:val="Page Numbers (Top of Page)"/>
        <w:docPartUnique/>
      </w:docPartObj>
    </w:sdtPr>
    <w:sdtContent>
      <w:p w:rsidR="00D231DF" w:rsidRPr="00D231DF" w:rsidRDefault="00D231DF">
        <w:pPr>
          <w:pStyle w:val="Header"/>
          <w:jc w:val="right"/>
          <w:rPr>
            <w:rFonts w:ascii="Times New Roman" w:hAnsi="Times New Roman" w:cs="Times New Roman"/>
          </w:rPr>
        </w:pPr>
        <w:r w:rsidRPr="00D231DF">
          <w:rPr>
            <w:rFonts w:ascii="Times New Roman" w:hAnsi="Times New Roman" w:cs="Times New Roman"/>
          </w:rPr>
          <w:t xml:space="preserve">Lloyd </w:t>
        </w:r>
        <w:r w:rsidRPr="00D231DF">
          <w:rPr>
            <w:rFonts w:ascii="Times New Roman" w:hAnsi="Times New Roman" w:cs="Times New Roman"/>
          </w:rPr>
          <w:fldChar w:fldCharType="begin"/>
        </w:r>
        <w:r w:rsidRPr="00D231DF">
          <w:rPr>
            <w:rFonts w:ascii="Times New Roman" w:hAnsi="Times New Roman" w:cs="Times New Roman"/>
          </w:rPr>
          <w:instrText xml:space="preserve"> PAGE   \* MERGEFORMAT </w:instrText>
        </w:r>
        <w:r w:rsidRPr="00D231DF">
          <w:rPr>
            <w:rFonts w:ascii="Times New Roman" w:hAnsi="Times New Roman" w:cs="Times New Roman"/>
          </w:rPr>
          <w:fldChar w:fldCharType="separate"/>
        </w:r>
        <w:r>
          <w:rPr>
            <w:rFonts w:ascii="Times New Roman" w:hAnsi="Times New Roman" w:cs="Times New Roman"/>
            <w:noProof/>
          </w:rPr>
          <w:t>1</w:t>
        </w:r>
        <w:r w:rsidRPr="00D231DF">
          <w:rPr>
            <w:rFonts w:ascii="Times New Roman" w:hAnsi="Times New Roman" w:cs="Times New Roman"/>
          </w:rPr>
          <w:fldChar w:fldCharType="end"/>
        </w:r>
      </w:p>
    </w:sdtContent>
  </w:sdt>
  <w:p w:rsidR="00D231DF" w:rsidRPr="00D231DF" w:rsidRDefault="00D231DF" w:rsidP="008755BD">
    <w:pPr>
      <w:pStyle w:val="Header"/>
      <w:jc w:val="center"/>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F14DD9"/>
    <w:multiLevelType w:val="hybridMultilevel"/>
    <w:tmpl w:val="4A38BE98"/>
    <w:lvl w:ilvl="0" w:tplc="809C79E4">
      <w:start w:val="1"/>
      <w:numFmt w:val="bullet"/>
      <w:lvlText w:val=""/>
      <w:lvlJc w:val="left"/>
      <w:pPr>
        <w:tabs>
          <w:tab w:val="num" w:pos="720"/>
        </w:tabs>
        <w:ind w:left="720" w:hanging="360"/>
      </w:pPr>
      <w:rPr>
        <w:rFonts w:ascii="Wingdings 2" w:hAnsi="Wingdings 2" w:hint="default"/>
      </w:rPr>
    </w:lvl>
    <w:lvl w:ilvl="1" w:tplc="8D429950">
      <w:start w:val="1019"/>
      <w:numFmt w:val="bullet"/>
      <w:lvlText w:val=""/>
      <w:lvlJc w:val="left"/>
      <w:pPr>
        <w:tabs>
          <w:tab w:val="num" w:pos="1440"/>
        </w:tabs>
        <w:ind w:left="1440" w:hanging="360"/>
      </w:pPr>
      <w:rPr>
        <w:rFonts w:ascii="Wingdings" w:hAnsi="Wingdings" w:hint="default"/>
      </w:rPr>
    </w:lvl>
    <w:lvl w:ilvl="2" w:tplc="34422328">
      <w:start w:val="1019"/>
      <w:numFmt w:val="bullet"/>
      <w:lvlText w:val="▪"/>
      <w:lvlJc w:val="left"/>
      <w:pPr>
        <w:tabs>
          <w:tab w:val="num" w:pos="2160"/>
        </w:tabs>
        <w:ind w:left="2160" w:hanging="360"/>
      </w:pPr>
      <w:rPr>
        <w:rFonts w:ascii="Arial" w:hAnsi="Arial" w:cs="Times New Roman" w:hint="default"/>
      </w:rPr>
    </w:lvl>
    <w:lvl w:ilvl="3" w:tplc="147C51E4">
      <w:start w:val="1"/>
      <w:numFmt w:val="decimal"/>
      <w:lvlText w:val="%4."/>
      <w:lvlJc w:val="left"/>
      <w:pPr>
        <w:tabs>
          <w:tab w:val="num" w:pos="2880"/>
        </w:tabs>
        <w:ind w:left="2880" w:hanging="360"/>
      </w:pPr>
    </w:lvl>
    <w:lvl w:ilvl="4" w:tplc="2E5AA38A">
      <w:start w:val="1"/>
      <w:numFmt w:val="decimal"/>
      <w:lvlText w:val="%5."/>
      <w:lvlJc w:val="left"/>
      <w:pPr>
        <w:tabs>
          <w:tab w:val="num" w:pos="3600"/>
        </w:tabs>
        <w:ind w:left="3600" w:hanging="360"/>
      </w:pPr>
    </w:lvl>
    <w:lvl w:ilvl="5" w:tplc="75EC6674">
      <w:start w:val="1"/>
      <w:numFmt w:val="decimal"/>
      <w:lvlText w:val="%6."/>
      <w:lvlJc w:val="left"/>
      <w:pPr>
        <w:tabs>
          <w:tab w:val="num" w:pos="4320"/>
        </w:tabs>
        <w:ind w:left="4320" w:hanging="360"/>
      </w:pPr>
    </w:lvl>
    <w:lvl w:ilvl="6" w:tplc="09D4851E">
      <w:start w:val="1"/>
      <w:numFmt w:val="decimal"/>
      <w:lvlText w:val="%7."/>
      <w:lvlJc w:val="left"/>
      <w:pPr>
        <w:tabs>
          <w:tab w:val="num" w:pos="5040"/>
        </w:tabs>
        <w:ind w:left="5040" w:hanging="360"/>
      </w:pPr>
    </w:lvl>
    <w:lvl w:ilvl="7" w:tplc="733074CE">
      <w:start w:val="1"/>
      <w:numFmt w:val="decimal"/>
      <w:lvlText w:val="%8."/>
      <w:lvlJc w:val="left"/>
      <w:pPr>
        <w:tabs>
          <w:tab w:val="num" w:pos="5760"/>
        </w:tabs>
        <w:ind w:left="5760" w:hanging="360"/>
      </w:pPr>
    </w:lvl>
    <w:lvl w:ilvl="8" w:tplc="7DB87BDE">
      <w:start w:val="1"/>
      <w:numFmt w:val="decimal"/>
      <w:lvlText w:val="%9."/>
      <w:lvlJc w:val="left"/>
      <w:pPr>
        <w:tabs>
          <w:tab w:val="num" w:pos="6480"/>
        </w:tabs>
        <w:ind w:left="6480" w:hanging="360"/>
      </w:pPr>
    </w:lvl>
  </w:abstractNum>
  <w:num w:numId="1">
    <w:abstractNumId w:val="0"/>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rsids>
    <w:rsidRoot w:val="00E924EB"/>
    <w:rsid w:val="00010639"/>
    <w:rsid w:val="000141D3"/>
    <w:rsid w:val="000148E9"/>
    <w:rsid w:val="00021B07"/>
    <w:rsid w:val="00023C28"/>
    <w:rsid w:val="00025704"/>
    <w:rsid w:val="0002649F"/>
    <w:rsid w:val="00030A29"/>
    <w:rsid w:val="00030C3D"/>
    <w:rsid w:val="0005429C"/>
    <w:rsid w:val="000559E4"/>
    <w:rsid w:val="00060985"/>
    <w:rsid w:val="0006110F"/>
    <w:rsid w:val="00061835"/>
    <w:rsid w:val="0006393E"/>
    <w:rsid w:val="00063E0C"/>
    <w:rsid w:val="00066ABB"/>
    <w:rsid w:val="000853DE"/>
    <w:rsid w:val="00086DAD"/>
    <w:rsid w:val="00087B52"/>
    <w:rsid w:val="00091EBB"/>
    <w:rsid w:val="00096389"/>
    <w:rsid w:val="000A21D2"/>
    <w:rsid w:val="000A7A44"/>
    <w:rsid w:val="000B071A"/>
    <w:rsid w:val="000B7B3A"/>
    <w:rsid w:val="000D5BFD"/>
    <w:rsid w:val="000D6B60"/>
    <w:rsid w:val="000E3597"/>
    <w:rsid w:val="000E3DE9"/>
    <w:rsid w:val="000E5256"/>
    <w:rsid w:val="000E7CA7"/>
    <w:rsid w:val="000F351F"/>
    <w:rsid w:val="000F3FC8"/>
    <w:rsid w:val="000F4BBC"/>
    <w:rsid w:val="00110BB4"/>
    <w:rsid w:val="00112C3A"/>
    <w:rsid w:val="00114309"/>
    <w:rsid w:val="00114FA2"/>
    <w:rsid w:val="001157CF"/>
    <w:rsid w:val="00120EBD"/>
    <w:rsid w:val="0012192C"/>
    <w:rsid w:val="001237FF"/>
    <w:rsid w:val="00134B21"/>
    <w:rsid w:val="0013657C"/>
    <w:rsid w:val="00137459"/>
    <w:rsid w:val="001404B7"/>
    <w:rsid w:val="00141EA8"/>
    <w:rsid w:val="00142BBC"/>
    <w:rsid w:val="00144ACC"/>
    <w:rsid w:val="00147432"/>
    <w:rsid w:val="00150964"/>
    <w:rsid w:val="00156033"/>
    <w:rsid w:val="00157528"/>
    <w:rsid w:val="00161B8E"/>
    <w:rsid w:val="001636EA"/>
    <w:rsid w:val="0016576A"/>
    <w:rsid w:val="001677A8"/>
    <w:rsid w:val="00167CDE"/>
    <w:rsid w:val="00183D16"/>
    <w:rsid w:val="001930F0"/>
    <w:rsid w:val="001942F0"/>
    <w:rsid w:val="00196B9D"/>
    <w:rsid w:val="001A3548"/>
    <w:rsid w:val="001A3BD9"/>
    <w:rsid w:val="001B48C3"/>
    <w:rsid w:val="001B51FF"/>
    <w:rsid w:val="001B56B1"/>
    <w:rsid w:val="001B67E5"/>
    <w:rsid w:val="001D0651"/>
    <w:rsid w:val="001D420D"/>
    <w:rsid w:val="001F2A55"/>
    <w:rsid w:val="001F3B13"/>
    <w:rsid w:val="001F7F15"/>
    <w:rsid w:val="0020205D"/>
    <w:rsid w:val="00202B74"/>
    <w:rsid w:val="00202BF2"/>
    <w:rsid w:val="00203522"/>
    <w:rsid w:val="002063E1"/>
    <w:rsid w:val="002143C1"/>
    <w:rsid w:val="002159AB"/>
    <w:rsid w:val="002163D9"/>
    <w:rsid w:val="002168F1"/>
    <w:rsid w:val="00221417"/>
    <w:rsid w:val="002238FD"/>
    <w:rsid w:val="0022767A"/>
    <w:rsid w:val="00233469"/>
    <w:rsid w:val="002429CE"/>
    <w:rsid w:val="002466CB"/>
    <w:rsid w:val="00246B06"/>
    <w:rsid w:val="00250EC0"/>
    <w:rsid w:val="002557D9"/>
    <w:rsid w:val="00255D8E"/>
    <w:rsid w:val="00256C80"/>
    <w:rsid w:val="00257F55"/>
    <w:rsid w:val="002634B3"/>
    <w:rsid w:val="00264B1B"/>
    <w:rsid w:val="002668EE"/>
    <w:rsid w:val="0027076A"/>
    <w:rsid w:val="00270A26"/>
    <w:rsid w:val="00273820"/>
    <w:rsid w:val="00281A21"/>
    <w:rsid w:val="00283B42"/>
    <w:rsid w:val="00284C2A"/>
    <w:rsid w:val="0028709E"/>
    <w:rsid w:val="00292588"/>
    <w:rsid w:val="00293627"/>
    <w:rsid w:val="00294EC9"/>
    <w:rsid w:val="002A08BD"/>
    <w:rsid w:val="002A13DE"/>
    <w:rsid w:val="002A56F4"/>
    <w:rsid w:val="002B6810"/>
    <w:rsid w:val="002B6F05"/>
    <w:rsid w:val="002C233B"/>
    <w:rsid w:val="002C3C3F"/>
    <w:rsid w:val="002C4663"/>
    <w:rsid w:val="002C4FB6"/>
    <w:rsid w:val="002E0303"/>
    <w:rsid w:val="002E3E27"/>
    <w:rsid w:val="002E5C73"/>
    <w:rsid w:val="002F66C5"/>
    <w:rsid w:val="003044B9"/>
    <w:rsid w:val="00311C09"/>
    <w:rsid w:val="0031250D"/>
    <w:rsid w:val="003172FD"/>
    <w:rsid w:val="00320203"/>
    <w:rsid w:val="003310A4"/>
    <w:rsid w:val="00334AEC"/>
    <w:rsid w:val="0034148E"/>
    <w:rsid w:val="003414E4"/>
    <w:rsid w:val="003450B9"/>
    <w:rsid w:val="003462FD"/>
    <w:rsid w:val="00353954"/>
    <w:rsid w:val="003578C6"/>
    <w:rsid w:val="00361E7D"/>
    <w:rsid w:val="0036265F"/>
    <w:rsid w:val="00363439"/>
    <w:rsid w:val="00364BF7"/>
    <w:rsid w:val="003708E3"/>
    <w:rsid w:val="003724B8"/>
    <w:rsid w:val="003734C4"/>
    <w:rsid w:val="003739AF"/>
    <w:rsid w:val="003759BE"/>
    <w:rsid w:val="00376FDF"/>
    <w:rsid w:val="00382B89"/>
    <w:rsid w:val="003939D3"/>
    <w:rsid w:val="00396570"/>
    <w:rsid w:val="003B14C8"/>
    <w:rsid w:val="003B1EB4"/>
    <w:rsid w:val="003B3FE7"/>
    <w:rsid w:val="003D3698"/>
    <w:rsid w:val="003E0172"/>
    <w:rsid w:val="003F0C27"/>
    <w:rsid w:val="003F2AB4"/>
    <w:rsid w:val="00400280"/>
    <w:rsid w:val="00402C8A"/>
    <w:rsid w:val="00403907"/>
    <w:rsid w:val="00405FAF"/>
    <w:rsid w:val="00411F02"/>
    <w:rsid w:val="00417016"/>
    <w:rsid w:val="00421FC3"/>
    <w:rsid w:val="0042773F"/>
    <w:rsid w:val="00431205"/>
    <w:rsid w:val="00444A79"/>
    <w:rsid w:val="004541DB"/>
    <w:rsid w:val="00460898"/>
    <w:rsid w:val="00464B8D"/>
    <w:rsid w:val="00472C08"/>
    <w:rsid w:val="00477D39"/>
    <w:rsid w:val="00484054"/>
    <w:rsid w:val="00490B4B"/>
    <w:rsid w:val="00493B84"/>
    <w:rsid w:val="00496019"/>
    <w:rsid w:val="0049726A"/>
    <w:rsid w:val="0049767A"/>
    <w:rsid w:val="004A162B"/>
    <w:rsid w:val="004B24AA"/>
    <w:rsid w:val="004B4BED"/>
    <w:rsid w:val="004C0753"/>
    <w:rsid w:val="004C0AF3"/>
    <w:rsid w:val="004C2A5C"/>
    <w:rsid w:val="004C72E4"/>
    <w:rsid w:val="004D41F2"/>
    <w:rsid w:val="004D482F"/>
    <w:rsid w:val="004D62FA"/>
    <w:rsid w:val="004D6503"/>
    <w:rsid w:val="004E5863"/>
    <w:rsid w:val="004E77B9"/>
    <w:rsid w:val="004F021C"/>
    <w:rsid w:val="004F4B8C"/>
    <w:rsid w:val="004F7D47"/>
    <w:rsid w:val="00501A31"/>
    <w:rsid w:val="00505386"/>
    <w:rsid w:val="00510C5D"/>
    <w:rsid w:val="00525BBE"/>
    <w:rsid w:val="00526D89"/>
    <w:rsid w:val="0053255F"/>
    <w:rsid w:val="00541B9D"/>
    <w:rsid w:val="00542EAA"/>
    <w:rsid w:val="00546BD0"/>
    <w:rsid w:val="00550320"/>
    <w:rsid w:val="0055627B"/>
    <w:rsid w:val="005614E2"/>
    <w:rsid w:val="00565DF2"/>
    <w:rsid w:val="005704F0"/>
    <w:rsid w:val="005726EC"/>
    <w:rsid w:val="00572F9A"/>
    <w:rsid w:val="00574A86"/>
    <w:rsid w:val="00576E5D"/>
    <w:rsid w:val="005777F2"/>
    <w:rsid w:val="0058014C"/>
    <w:rsid w:val="0058376A"/>
    <w:rsid w:val="005A38ED"/>
    <w:rsid w:val="005B4CEC"/>
    <w:rsid w:val="005C2A44"/>
    <w:rsid w:val="005C6B7A"/>
    <w:rsid w:val="005D1947"/>
    <w:rsid w:val="005D2E10"/>
    <w:rsid w:val="005D4FEA"/>
    <w:rsid w:val="005E0357"/>
    <w:rsid w:val="005E15A1"/>
    <w:rsid w:val="005E36CE"/>
    <w:rsid w:val="005E5074"/>
    <w:rsid w:val="005F1CAD"/>
    <w:rsid w:val="005F26B1"/>
    <w:rsid w:val="005F5CB6"/>
    <w:rsid w:val="005F71CB"/>
    <w:rsid w:val="00605C5B"/>
    <w:rsid w:val="00607305"/>
    <w:rsid w:val="0061796F"/>
    <w:rsid w:val="006203C4"/>
    <w:rsid w:val="006260D0"/>
    <w:rsid w:val="00631E0D"/>
    <w:rsid w:val="006331A8"/>
    <w:rsid w:val="00633324"/>
    <w:rsid w:val="00641EEA"/>
    <w:rsid w:val="006449E1"/>
    <w:rsid w:val="00645507"/>
    <w:rsid w:val="00645640"/>
    <w:rsid w:val="0065203B"/>
    <w:rsid w:val="00660537"/>
    <w:rsid w:val="00664191"/>
    <w:rsid w:val="006658E7"/>
    <w:rsid w:val="00665BDB"/>
    <w:rsid w:val="0066601D"/>
    <w:rsid w:val="006703AD"/>
    <w:rsid w:val="00671797"/>
    <w:rsid w:val="006725DE"/>
    <w:rsid w:val="00672CBF"/>
    <w:rsid w:val="0068134C"/>
    <w:rsid w:val="006A20B7"/>
    <w:rsid w:val="006A41DF"/>
    <w:rsid w:val="006A698C"/>
    <w:rsid w:val="006B071E"/>
    <w:rsid w:val="006B54FB"/>
    <w:rsid w:val="006B7EF1"/>
    <w:rsid w:val="006C0104"/>
    <w:rsid w:val="006C1EFF"/>
    <w:rsid w:val="006C2EF4"/>
    <w:rsid w:val="006C430C"/>
    <w:rsid w:val="006C5E48"/>
    <w:rsid w:val="006C67C7"/>
    <w:rsid w:val="006D138F"/>
    <w:rsid w:val="006D5870"/>
    <w:rsid w:val="006D5CFB"/>
    <w:rsid w:val="006F168F"/>
    <w:rsid w:val="00703ABC"/>
    <w:rsid w:val="007262E0"/>
    <w:rsid w:val="00727102"/>
    <w:rsid w:val="00740A58"/>
    <w:rsid w:val="00741944"/>
    <w:rsid w:val="007509D8"/>
    <w:rsid w:val="00757813"/>
    <w:rsid w:val="00760D0C"/>
    <w:rsid w:val="00763448"/>
    <w:rsid w:val="00764DDC"/>
    <w:rsid w:val="00767B57"/>
    <w:rsid w:val="007708F7"/>
    <w:rsid w:val="0077152D"/>
    <w:rsid w:val="00774B05"/>
    <w:rsid w:val="007750B1"/>
    <w:rsid w:val="0078422C"/>
    <w:rsid w:val="007934A1"/>
    <w:rsid w:val="00794796"/>
    <w:rsid w:val="00795844"/>
    <w:rsid w:val="007A0456"/>
    <w:rsid w:val="007A150C"/>
    <w:rsid w:val="007A42AA"/>
    <w:rsid w:val="007A5864"/>
    <w:rsid w:val="007A72B8"/>
    <w:rsid w:val="007B655F"/>
    <w:rsid w:val="007B7019"/>
    <w:rsid w:val="007C022B"/>
    <w:rsid w:val="007C7423"/>
    <w:rsid w:val="007D1458"/>
    <w:rsid w:val="007D6604"/>
    <w:rsid w:val="007E54EB"/>
    <w:rsid w:val="007E5C88"/>
    <w:rsid w:val="007E6431"/>
    <w:rsid w:val="007F2095"/>
    <w:rsid w:val="007F7497"/>
    <w:rsid w:val="007F7E54"/>
    <w:rsid w:val="00802157"/>
    <w:rsid w:val="00810028"/>
    <w:rsid w:val="00812F59"/>
    <w:rsid w:val="008142A8"/>
    <w:rsid w:val="00815D37"/>
    <w:rsid w:val="008324CB"/>
    <w:rsid w:val="00836817"/>
    <w:rsid w:val="00841F2F"/>
    <w:rsid w:val="00842070"/>
    <w:rsid w:val="0084342E"/>
    <w:rsid w:val="00844625"/>
    <w:rsid w:val="00847641"/>
    <w:rsid w:val="00852E3C"/>
    <w:rsid w:val="008561AC"/>
    <w:rsid w:val="00860B40"/>
    <w:rsid w:val="00867D22"/>
    <w:rsid w:val="008755BD"/>
    <w:rsid w:val="00877957"/>
    <w:rsid w:val="00881469"/>
    <w:rsid w:val="008815B4"/>
    <w:rsid w:val="0088345C"/>
    <w:rsid w:val="00883E4F"/>
    <w:rsid w:val="00885AC9"/>
    <w:rsid w:val="00896DE7"/>
    <w:rsid w:val="00896E69"/>
    <w:rsid w:val="008A13DB"/>
    <w:rsid w:val="008A1829"/>
    <w:rsid w:val="008A1C8E"/>
    <w:rsid w:val="008A30BC"/>
    <w:rsid w:val="008A4A05"/>
    <w:rsid w:val="008C11AE"/>
    <w:rsid w:val="008C1EB7"/>
    <w:rsid w:val="008C2B1E"/>
    <w:rsid w:val="008C6449"/>
    <w:rsid w:val="008D0F6F"/>
    <w:rsid w:val="008D4462"/>
    <w:rsid w:val="008D49D3"/>
    <w:rsid w:val="008D502B"/>
    <w:rsid w:val="008E10E3"/>
    <w:rsid w:val="008E246C"/>
    <w:rsid w:val="008E3574"/>
    <w:rsid w:val="008E39F8"/>
    <w:rsid w:val="008F1FAE"/>
    <w:rsid w:val="008F5F48"/>
    <w:rsid w:val="009024A8"/>
    <w:rsid w:val="00903EE9"/>
    <w:rsid w:val="00905417"/>
    <w:rsid w:val="00920F8F"/>
    <w:rsid w:val="00932DFC"/>
    <w:rsid w:val="00935ADD"/>
    <w:rsid w:val="0094481A"/>
    <w:rsid w:val="00945A3A"/>
    <w:rsid w:val="00950BA1"/>
    <w:rsid w:val="009536EB"/>
    <w:rsid w:val="00955247"/>
    <w:rsid w:val="009617B4"/>
    <w:rsid w:val="009644A1"/>
    <w:rsid w:val="0096741C"/>
    <w:rsid w:val="00973942"/>
    <w:rsid w:val="00981802"/>
    <w:rsid w:val="00981F1A"/>
    <w:rsid w:val="00982DD2"/>
    <w:rsid w:val="00985663"/>
    <w:rsid w:val="00987594"/>
    <w:rsid w:val="00990666"/>
    <w:rsid w:val="00991425"/>
    <w:rsid w:val="00996F85"/>
    <w:rsid w:val="009A131B"/>
    <w:rsid w:val="009A5E96"/>
    <w:rsid w:val="009A6D71"/>
    <w:rsid w:val="009B152D"/>
    <w:rsid w:val="009B3233"/>
    <w:rsid w:val="009B3D4E"/>
    <w:rsid w:val="009B6DE5"/>
    <w:rsid w:val="009C6DFD"/>
    <w:rsid w:val="009D0B80"/>
    <w:rsid w:val="009D4008"/>
    <w:rsid w:val="009D4143"/>
    <w:rsid w:val="009D63BE"/>
    <w:rsid w:val="009D6A29"/>
    <w:rsid w:val="009D7D4C"/>
    <w:rsid w:val="009E0D39"/>
    <w:rsid w:val="009E4AF9"/>
    <w:rsid w:val="009E7796"/>
    <w:rsid w:val="009F7F42"/>
    <w:rsid w:val="00A01F4E"/>
    <w:rsid w:val="00A02C1B"/>
    <w:rsid w:val="00A10BBD"/>
    <w:rsid w:val="00A11EB9"/>
    <w:rsid w:val="00A23D02"/>
    <w:rsid w:val="00A254CC"/>
    <w:rsid w:val="00A25FDB"/>
    <w:rsid w:val="00A26B91"/>
    <w:rsid w:val="00A32AD8"/>
    <w:rsid w:val="00A32C63"/>
    <w:rsid w:val="00A33809"/>
    <w:rsid w:val="00A42CEA"/>
    <w:rsid w:val="00A442F8"/>
    <w:rsid w:val="00A5012E"/>
    <w:rsid w:val="00A51FA1"/>
    <w:rsid w:val="00A525D4"/>
    <w:rsid w:val="00A55F6E"/>
    <w:rsid w:val="00A70139"/>
    <w:rsid w:val="00A727ED"/>
    <w:rsid w:val="00A742BC"/>
    <w:rsid w:val="00A7563D"/>
    <w:rsid w:val="00A77D55"/>
    <w:rsid w:val="00A84F41"/>
    <w:rsid w:val="00AA0187"/>
    <w:rsid w:val="00AA1D0E"/>
    <w:rsid w:val="00AA22BC"/>
    <w:rsid w:val="00AA3D51"/>
    <w:rsid w:val="00AA7C3B"/>
    <w:rsid w:val="00AB196F"/>
    <w:rsid w:val="00AB555F"/>
    <w:rsid w:val="00AB614B"/>
    <w:rsid w:val="00AC3554"/>
    <w:rsid w:val="00AC70EC"/>
    <w:rsid w:val="00AC72CA"/>
    <w:rsid w:val="00AC75B6"/>
    <w:rsid w:val="00AD1702"/>
    <w:rsid w:val="00AD465B"/>
    <w:rsid w:val="00AE16C4"/>
    <w:rsid w:val="00AE6CC2"/>
    <w:rsid w:val="00AE75F9"/>
    <w:rsid w:val="00AF3071"/>
    <w:rsid w:val="00AF4001"/>
    <w:rsid w:val="00AF4642"/>
    <w:rsid w:val="00B34CE2"/>
    <w:rsid w:val="00B402FA"/>
    <w:rsid w:val="00B4073D"/>
    <w:rsid w:val="00B4304A"/>
    <w:rsid w:val="00B5570B"/>
    <w:rsid w:val="00B63222"/>
    <w:rsid w:val="00B66672"/>
    <w:rsid w:val="00B80408"/>
    <w:rsid w:val="00B8230D"/>
    <w:rsid w:val="00B85D9F"/>
    <w:rsid w:val="00B85EE6"/>
    <w:rsid w:val="00B92502"/>
    <w:rsid w:val="00B94013"/>
    <w:rsid w:val="00B95D90"/>
    <w:rsid w:val="00BA0D77"/>
    <w:rsid w:val="00BA2969"/>
    <w:rsid w:val="00BA4C61"/>
    <w:rsid w:val="00BA5411"/>
    <w:rsid w:val="00BC2E90"/>
    <w:rsid w:val="00BC6171"/>
    <w:rsid w:val="00BC62BA"/>
    <w:rsid w:val="00BC7E9A"/>
    <w:rsid w:val="00BD33CC"/>
    <w:rsid w:val="00BE0C16"/>
    <w:rsid w:val="00BE0CC6"/>
    <w:rsid w:val="00BE2B78"/>
    <w:rsid w:val="00BE3990"/>
    <w:rsid w:val="00BF6949"/>
    <w:rsid w:val="00C16E0D"/>
    <w:rsid w:val="00C16F5D"/>
    <w:rsid w:val="00C1717A"/>
    <w:rsid w:val="00C2661D"/>
    <w:rsid w:val="00C27B27"/>
    <w:rsid w:val="00C31C9D"/>
    <w:rsid w:val="00C34B45"/>
    <w:rsid w:val="00C368AD"/>
    <w:rsid w:val="00C36911"/>
    <w:rsid w:val="00C41F2B"/>
    <w:rsid w:val="00C45BC3"/>
    <w:rsid w:val="00C45F69"/>
    <w:rsid w:val="00C4611A"/>
    <w:rsid w:val="00C474D1"/>
    <w:rsid w:val="00C528FF"/>
    <w:rsid w:val="00C5418A"/>
    <w:rsid w:val="00C60B42"/>
    <w:rsid w:val="00C63DAE"/>
    <w:rsid w:val="00C66E69"/>
    <w:rsid w:val="00C708CA"/>
    <w:rsid w:val="00C72B13"/>
    <w:rsid w:val="00C75342"/>
    <w:rsid w:val="00C75D49"/>
    <w:rsid w:val="00C828D0"/>
    <w:rsid w:val="00C83A12"/>
    <w:rsid w:val="00C8662D"/>
    <w:rsid w:val="00C92509"/>
    <w:rsid w:val="00C95744"/>
    <w:rsid w:val="00CA13F4"/>
    <w:rsid w:val="00CA492E"/>
    <w:rsid w:val="00CA7411"/>
    <w:rsid w:val="00CB5062"/>
    <w:rsid w:val="00CB652A"/>
    <w:rsid w:val="00CC32C7"/>
    <w:rsid w:val="00CC4E21"/>
    <w:rsid w:val="00CC7E80"/>
    <w:rsid w:val="00CD7FA4"/>
    <w:rsid w:val="00CE794A"/>
    <w:rsid w:val="00CF1B32"/>
    <w:rsid w:val="00CF593F"/>
    <w:rsid w:val="00D04D92"/>
    <w:rsid w:val="00D05F1B"/>
    <w:rsid w:val="00D066A5"/>
    <w:rsid w:val="00D07AB8"/>
    <w:rsid w:val="00D106A3"/>
    <w:rsid w:val="00D11CFC"/>
    <w:rsid w:val="00D231DF"/>
    <w:rsid w:val="00D26F78"/>
    <w:rsid w:val="00D31050"/>
    <w:rsid w:val="00D401D4"/>
    <w:rsid w:val="00D47A62"/>
    <w:rsid w:val="00D530C9"/>
    <w:rsid w:val="00D53191"/>
    <w:rsid w:val="00D61417"/>
    <w:rsid w:val="00D70C3A"/>
    <w:rsid w:val="00D85EBE"/>
    <w:rsid w:val="00D8775E"/>
    <w:rsid w:val="00D87DB6"/>
    <w:rsid w:val="00D908AD"/>
    <w:rsid w:val="00D9318B"/>
    <w:rsid w:val="00D93805"/>
    <w:rsid w:val="00D942ED"/>
    <w:rsid w:val="00DA5B1C"/>
    <w:rsid w:val="00DB25E2"/>
    <w:rsid w:val="00DB74E7"/>
    <w:rsid w:val="00DC02DA"/>
    <w:rsid w:val="00DC7DBE"/>
    <w:rsid w:val="00DE12AD"/>
    <w:rsid w:val="00DE223C"/>
    <w:rsid w:val="00DE259E"/>
    <w:rsid w:val="00DE3196"/>
    <w:rsid w:val="00DF039C"/>
    <w:rsid w:val="00DF129A"/>
    <w:rsid w:val="00DF21E8"/>
    <w:rsid w:val="00DF7287"/>
    <w:rsid w:val="00E1125D"/>
    <w:rsid w:val="00E136EA"/>
    <w:rsid w:val="00E16151"/>
    <w:rsid w:val="00E22568"/>
    <w:rsid w:val="00E24C2A"/>
    <w:rsid w:val="00E27690"/>
    <w:rsid w:val="00E33AD7"/>
    <w:rsid w:val="00E33EE7"/>
    <w:rsid w:val="00E461B1"/>
    <w:rsid w:val="00E528F5"/>
    <w:rsid w:val="00E573EA"/>
    <w:rsid w:val="00E60F44"/>
    <w:rsid w:val="00E65F63"/>
    <w:rsid w:val="00E66747"/>
    <w:rsid w:val="00E66758"/>
    <w:rsid w:val="00E72784"/>
    <w:rsid w:val="00E73A38"/>
    <w:rsid w:val="00E746E7"/>
    <w:rsid w:val="00E80267"/>
    <w:rsid w:val="00E816D5"/>
    <w:rsid w:val="00E924EB"/>
    <w:rsid w:val="00EA1AAD"/>
    <w:rsid w:val="00EA3561"/>
    <w:rsid w:val="00EA4326"/>
    <w:rsid w:val="00EA643D"/>
    <w:rsid w:val="00EA6BF6"/>
    <w:rsid w:val="00EB36F7"/>
    <w:rsid w:val="00ED119D"/>
    <w:rsid w:val="00ED39E3"/>
    <w:rsid w:val="00EE26D5"/>
    <w:rsid w:val="00EE2FAF"/>
    <w:rsid w:val="00EE354E"/>
    <w:rsid w:val="00EE41E5"/>
    <w:rsid w:val="00EF0075"/>
    <w:rsid w:val="00EF689A"/>
    <w:rsid w:val="00F00746"/>
    <w:rsid w:val="00F01B75"/>
    <w:rsid w:val="00F0212B"/>
    <w:rsid w:val="00F05D70"/>
    <w:rsid w:val="00F07CAC"/>
    <w:rsid w:val="00F10872"/>
    <w:rsid w:val="00F12A4A"/>
    <w:rsid w:val="00F16F52"/>
    <w:rsid w:val="00F27893"/>
    <w:rsid w:val="00F27D24"/>
    <w:rsid w:val="00F34D67"/>
    <w:rsid w:val="00F408F3"/>
    <w:rsid w:val="00F4251C"/>
    <w:rsid w:val="00F433F1"/>
    <w:rsid w:val="00F4370D"/>
    <w:rsid w:val="00F57CC6"/>
    <w:rsid w:val="00F657F9"/>
    <w:rsid w:val="00F71750"/>
    <w:rsid w:val="00F73CC9"/>
    <w:rsid w:val="00F77F8F"/>
    <w:rsid w:val="00F85417"/>
    <w:rsid w:val="00F85F1C"/>
    <w:rsid w:val="00F959FD"/>
    <w:rsid w:val="00FA503A"/>
    <w:rsid w:val="00FA60D7"/>
    <w:rsid w:val="00FA68F3"/>
    <w:rsid w:val="00FB479F"/>
    <w:rsid w:val="00FC0DB1"/>
    <w:rsid w:val="00FC3226"/>
    <w:rsid w:val="00FC6EFF"/>
    <w:rsid w:val="00FD3711"/>
    <w:rsid w:val="00FD3F2E"/>
    <w:rsid w:val="00FD4C0B"/>
    <w:rsid w:val="00FE2533"/>
    <w:rsid w:val="00FF097B"/>
    <w:rsid w:val="00FF0F9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DF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7C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7CDE"/>
  </w:style>
  <w:style w:type="paragraph" w:styleId="Footer">
    <w:name w:val="footer"/>
    <w:basedOn w:val="Normal"/>
    <w:link w:val="FooterChar"/>
    <w:uiPriority w:val="99"/>
    <w:unhideWhenUsed/>
    <w:rsid w:val="00D231DF"/>
    <w:pPr>
      <w:tabs>
        <w:tab w:val="center" w:pos="4680"/>
        <w:tab w:val="right" w:pos="9360"/>
      </w:tabs>
      <w:spacing w:after="0" w:line="240" w:lineRule="auto"/>
    </w:pPr>
    <w:rPr>
      <w:rFonts w:ascii="Times New Roman" w:hAnsi="Times New Roman" w:cs="Times New Roman"/>
    </w:rPr>
  </w:style>
  <w:style w:type="character" w:customStyle="1" w:styleId="FooterChar">
    <w:name w:val="Footer Char"/>
    <w:basedOn w:val="DefaultParagraphFont"/>
    <w:link w:val="Footer"/>
    <w:uiPriority w:val="99"/>
    <w:rsid w:val="00D231DF"/>
    <w:rPr>
      <w:rFonts w:ascii="Times New Roman" w:hAnsi="Times New Roman" w:cs="Times New Roman"/>
    </w:rPr>
  </w:style>
  <w:style w:type="paragraph" w:customStyle="1" w:styleId="Default">
    <w:name w:val="Default"/>
    <w:rsid w:val="00167CDE"/>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9674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741C"/>
    <w:rPr>
      <w:rFonts w:ascii="Tahoma" w:hAnsi="Tahoma" w:cs="Tahoma"/>
      <w:sz w:val="16"/>
      <w:szCs w:val="16"/>
    </w:rPr>
  </w:style>
  <w:style w:type="character" w:customStyle="1" w:styleId="VerbatimChar">
    <w:name w:val="Verbatim Char"/>
    <w:basedOn w:val="DefaultParagraphFont"/>
    <w:link w:val="SourceCode"/>
    <w:locked/>
    <w:rsid w:val="00565DF2"/>
    <w:rPr>
      <w:rFonts w:ascii="Consolas" w:hAnsi="Consolas" w:cs="Consolas"/>
      <w:shd w:val="clear" w:color="auto" w:fill="F8F8F8"/>
    </w:rPr>
  </w:style>
  <w:style w:type="paragraph" w:customStyle="1" w:styleId="SourceCode">
    <w:name w:val="Source Code"/>
    <w:basedOn w:val="Normal"/>
    <w:link w:val="VerbatimChar"/>
    <w:rsid w:val="00565DF2"/>
    <w:pPr>
      <w:shd w:val="clear" w:color="auto" w:fill="F8F8F8"/>
      <w:wordWrap w:val="0"/>
      <w:spacing w:before="180" w:after="180" w:line="240" w:lineRule="auto"/>
    </w:pPr>
    <w:rPr>
      <w:rFonts w:ascii="Consolas" w:hAnsi="Consolas" w:cs="Consolas"/>
    </w:rPr>
  </w:style>
  <w:style w:type="character" w:customStyle="1" w:styleId="CommentTok">
    <w:name w:val="CommentTok"/>
    <w:basedOn w:val="VerbatimChar"/>
    <w:rsid w:val="00565DF2"/>
    <w:rPr>
      <w:i/>
      <w:iCs w:val="0"/>
      <w:color w:val="8F5902"/>
    </w:rPr>
  </w:style>
  <w:style w:type="character" w:customStyle="1" w:styleId="NormalTok">
    <w:name w:val="NormalTok"/>
    <w:basedOn w:val="VerbatimChar"/>
    <w:rsid w:val="00565DF2"/>
  </w:style>
</w:styles>
</file>

<file path=word/webSettings.xml><?xml version="1.0" encoding="utf-8"?>
<w:webSettings xmlns:r="http://schemas.openxmlformats.org/officeDocument/2006/relationships" xmlns:w="http://schemas.openxmlformats.org/wordprocessingml/2006/main">
  <w:divs>
    <w:div w:id="170025010">
      <w:bodyDiv w:val="1"/>
      <w:marLeft w:val="0"/>
      <w:marRight w:val="0"/>
      <w:marTop w:val="0"/>
      <w:marBottom w:val="0"/>
      <w:divBdr>
        <w:top w:val="none" w:sz="0" w:space="0" w:color="auto"/>
        <w:left w:val="none" w:sz="0" w:space="0" w:color="auto"/>
        <w:bottom w:val="none" w:sz="0" w:space="0" w:color="auto"/>
        <w:right w:val="none" w:sz="0" w:space="0" w:color="auto"/>
      </w:divBdr>
    </w:div>
    <w:div w:id="788160131">
      <w:bodyDiv w:val="1"/>
      <w:marLeft w:val="0"/>
      <w:marRight w:val="0"/>
      <w:marTop w:val="0"/>
      <w:marBottom w:val="0"/>
      <w:divBdr>
        <w:top w:val="none" w:sz="0" w:space="0" w:color="auto"/>
        <w:left w:val="none" w:sz="0" w:space="0" w:color="auto"/>
        <w:bottom w:val="none" w:sz="0" w:space="0" w:color="auto"/>
        <w:right w:val="none" w:sz="0" w:space="0" w:color="auto"/>
      </w:divBdr>
    </w:div>
    <w:div w:id="859007582">
      <w:bodyDiv w:val="1"/>
      <w:marLeft w:val="0"/>
      <w:marRight w:val="0"/>
      <w:marTop w:val="0"/>
      <w:marBottom w:val="0"/>
      <w:divBdr>
        <w:top w:val="none" w:sz="0" w:space="0" w:color="auto"/>
        <w:left w:val="none" w:sz="0" w:space="0" w:color="auto"/>
        <w:bottom w:val="none" w:sz="0" w:space="0" w:color="auto"/>
        <w:right w:val="none" w:sz="0" w:space="0" w:color="auto"/>
      </w:divBdr>
      <w:divsChild>
        <w:div w:id="1400397031">
          <w:marLeft w:val="0"/>
          <w:marRight w:val="0"/>
          <w:marTop w:val="0"/>
          <w:marBottom w:val="0"/>
          <w:divBdr>
            <w:top w:val="none" w:sz="0" w:space="0" w:color="auto"/>
            <w:left w:val="none" w:sz="0" w:space="0" w:color="auto"/>
            <w:bottom w:val="none" w:sz="0" w:space="0" w:color="auto"/>
            <w:right w:val="none" w:sz="0" w:space="0" w:color="auto"/>
          </w:divBdr>
        </w:div>
      </w:divsChild>
    </w:div>
    <w:div w:id="1520583436">
      <w:bodyDiv w:val="1"/>
      <w:marLeft w:val="0"/>
      <w:marRight w:val="0"/>
      <w:marTop w:val="0"/>
      <w:marBottom w:val="0"/>
      <w:divBdr>
        <w:top w:val="none" w:sz="0" w:space="0" w:color="auto"/>
        <w:left w:val="none" w:sz="0" w:space="0" w:color="auto"/>
        <w:bottom w:val="none" w:sz="0" w:space="0" w:color="auto"/>
        <w:right w:val="none" w:sz="0" w:space="0" w:color="auto"/>
      </w:divBdr>
    </w:div>
    <w:div w:id="1720862431">
      <w:bodyDiv w:val="1"/>
      <w:marLeft w:val="0"/>
      <w:marRight w:val="0"/>
      <w:marTop w:val="0"/>
      <w:marBottom w:val="0"/>
      <w:divBdr>
        <w:top w:val="none" w:sz="0" w:space="0" w:color="auto"/>
        <w:left w:val="none" w:sz="0" w:space="0" w:color="auto"/>
        <w:bottom w:val="none" w:sz="0" w:space="0" w:color="auto"/>
        <w:right w:val="none" w:sz="0" w:space="0" w:color="auto"/>
      </w:divBdr>
    </w:div>
    <w:div w:id="1856186760">
      <w:bodyDiv w:val="1"/>
      <w:marLeft w:val="0"/>
      <w:marRight w:val="0"/>
      <w:marTop w:val="0"/>
      <w:marBottom w:val="0"/>
      <w:divBdr>
        <w:top w:val="none" w:sz="0" w:space="0" w:color="auto"/>
        <w:left w:val="none" w:sz="0" w:space="0" w:color="auto"/>
        <w:bottom w:val="none" w:sz="0" w:space="0" w:color="auto"/>
        <w:right w:val="none" w:sz="0" w:space="0" w:color="auto"/>
      </w:divBdr>
      <w:divsChild>
        <w:div w:id="20817553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7</TotalTime>
  <Pages>22</Pages>
  <Words>3947</Words>
  <Characters>2250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6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endolyn</dc:creator>
  <cp:lastModifiedBy>Gwendolyn</cp:lastModifiedBy>
  <cp:revision>100</cp:revision>
  <dcterms:created xsi:type="dcterms:W3CDTF">2016-04-20T16:40:00Z</dcterms:created>
  <dcterms:modified xsi:type="dcterms:W3CDTF">2016-05-11T17:35:00Z</dcterms:modified>
</cp:coreProperties>
</file>